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FBF51" w14:textId="295FD548" w:rsidR="00091517" w:rsidRPr="00091517" w:rsidRDefault="00A572C3" w:rsidP="00091517">
      <w:pPr>
        <w:spacing w:line="480" w:lineRule="auto"/>
        <w:jc w:val="both"/>
        <w:rPr>
          <w:rFonts w:ascii="Arial" w:eastAsia="RotisSerif" w:hAnsi="Arial" w:cs="Arial"/>
          <w:color w:val="000000"/>
        </w:rPr>
      </w:pPr>
      <w:r>
        <w:rPr>
          <w:rFonts w:ascii="Arial" w:eastAsia="RotisSerif" w:hAnsi="Arial" w:cs="Arial"/>
          <w:b/>
          <w:lang w:val="en-GB"/>
        </w:rPr>
        <w:t>S</w:t>
      </w:r>
      <w:r w:rsidR="00914376">
        <w:rPr>
          <w:rFonts w:ascii="Arial" w:eastAsia="RotisSerif" w:hAnsi="Arial" w:cs="Arial"/>
          <w:b/>
          <w:lang w:val="en-GB"/>
        </w:rPr>
        <w:t>1</w:t>
      </w:r>
      <w:r>
        <w:rPr>
          <w:rFonts w:ascii="Arial" w:eastAsia="RotisSerif" w:hAnsi="Arial" w:cs="Arial"/>
          <w:b/>
          <w:lang w:val="en-GB"/>
        </w:rPr>
        <w:t xml:space="preserve"> Table</w:t>
      </w:r>
      <w:r w:rsidR="00091517" w:rsidRPr="00091517">
        <w:rPr>
          <w:rFonts w:ascii="Arial" w:eastAsia="RotisSerif" w:hAnsi="Arial" w:cs="Arial"/>
          <w:b/>
        </w:rPr>
        <w:t>.</w:t>
      </w:r>
      <w:r w:rsidR="00091517" w:rsidRPr="00091517">
        <w:rPr>
          <w:rFonts w:ascii="Arial" w:eastAsia="RotisSerif" w:hAnsi="Arial" w:cs="Arial"/>
        </w:rPr>
        <w:t xml:space="preserve"> Mean difference, ANOVA, </w:t>
      </w:r>
      <w:r w:rsidR="00091517" w:rsidRPr="00091517">
        <w:rPr>
          <w:rFonts w:ascii="Arial" w:eastAsia="RotisSerif" w:hAnsi="Arial" w:cs="Arial"/>
          <w:iCs/>
        </w:rPr>
        <w:t>Post-hoc test</w:t>
      </w:r>
      <w:r w:rsidR="00091517" w:rsidRPr="00091517">
        <w:rPr>
          <w:rFonts w:ascii="Arial" w:eastAsia="RotisSerif" w:hAnsi="Arial" w:cs="Arial"/>
        </w:rPr>
        <w:t xml:space="preserve">, and ES for </w:t>
      </w:r>
      <w:r w:rsidR="001E7226">
        <w:rPr>
          <w:rFonts w:ascii="Arial" w:hAnsi="Arial" w:cs="Arial"/>
          <w:lang w:val="en-US"/>
        </w:rPr>
        <w:t>total distance, high-intensity distance, sprinting distance, and number of accelerations</w:t>
      </w:r>
      <w:r w:rsidR="001E7226" w:rsidRPr="00782CC0">
        <w:rPr>
          <w:rFonts w:ascii="Arial" w:eastAsia="RotisSerif" w:hAnsi="Arial" w:cs="Arial"/>
        </w:rPr>
        <w:t xml:space="preserve"> </w:t>
      </w:r>
      <w:r w:rsidR="00091517" w:rsidRPr="00091517">
        <w:rPr>
          <w:rFonts w:ascii="Arial" w:eastAsia="RotisSerif" w:hAnsi="Arial" w:cs="Arial"/>
        </w:rPr>
        <w:t>between playing positions.</w:t>
      </w:r>
    </w:p>
    <w:tbl>
      <w:tblPr>
        <w:tblStyle w:val="TableGrid"/>
        <w:tblW w:w="133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3827"/>
        <w:gridCol w:w="1831"/>
        <w:gridCol w:w="2841"/>
        <w:gridCol w:w="2841"/>
      </w:tblGrid>
      <w:tr w:rsidR="00091517" w:rsidRPr="00091517" w14:paraId="72B8345D" w14:textId="77777777" w:rsidTr="005D229E">
        <w:tc>
          <w:tcPr>
            <w:tcW w:w="1985" w:type="dxa"/>
            <w:tcBorders>
              <w:bottom w:val="single" w:sz="4" w:space="0" w:color="auto"/>
            </w:tcBorders>
          </w:tcPr>
          <w:p w14:paraId="7AEB5A7E" w14:textId="77777777" w:rsidR="00091517" w:rsidRPr="00091517" w:rsidRDefault="00091517" w:rsidP="00D736D7">
            <w:pPr>
              <w:spacing w:after="120"/>
              <w:jc w:val="both"/>
              <w:rPr>
                <w:rFonts w:ascii="Arial" w:eastAsia="RotisSerif" w:hAnsi="Arial" w:cs="Arial"/>
                <w:i/>
                <w:iCs/>
              </w:rPr>
            </w:pP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31FB8C56" w14:textId="3A9E4B3C" w:rsidR="00091517" w:rsidRPr="00091517" w:rsidRDefault="00091517" w:rsidP="00D736D7">
            <w:pPr>
              <w:spacing w:after="120"/>
              <w:jc w:val="center"/>
              <w:rPr>
                <w:rFonts w:ascii="Arial" w:eastAsia="RotisSerif" w:hAnsi="Arial" w:cs="Arial"/>
                <w:b/>
                <w:bCs/>
                <w:iCs/>
                <w:vertAlign w:val="subscript"/>
              </w:rPr>
            </w:pPr>
            <w:r w:rsidRPr="00091517">
              <w:rPr>
                <w:rFonts w:ascii="Arial" w:eastAsia="RotisSerif" w:hAnsi="Arial" w:cs="Arial"/>
                <w:b/>
                <w:bCs/>
                <w:iCs/>
              </w:rPr>
              <w:t>Mean difference (95% CI)</w:t>
            </w:r>
          </w:p>
        </w:tc>
        <w:tc>
          <w:tcPr>
            <w:tcW w:w="1831" w:type="dxa"/>
            <w:tcBorders>
              <w:bottom w:val="single" w:sz="4" w:space="0" w:color="auto"/>
            </w:tcBorders>
          </w:tcPr>
          <w:p w14:paraId="1A437CC3" w14:textId="77777777" w:rsidR="00091517" w:rsidRPr="00091517" w:rsidRDefault="00091517" w:rsidP="00D736D7">
            <w:pPr>
              <w:spacing w:after="120"/>
              <w:jc w:val="center"/>
              <w:rPr>
                <w:rFonts w:ascii="Arial" w:eastAsia="RotisSerif" w:hAnsi="Arial" w:cs="Arial"/>
                <w:b/>
                <w:bCs/>
              </w:rPr>
            </w:pPr>
            <w:r w:rsidRPr="00091517">
              <w:rPr>
                <w:rFonts w:ascii="Arial" w:eastAsia="RotisSerif" w:hAnsi="Arial" w:cs="Arial"/>
                <w:b/>
                <w:bCs/>
                <w:iCs/>
              </w:rPr>
              <w:t>ANOVA</w:t>
            </w:r>
          </w:p>
        </w:tc>
        <w:tc>
          <w:tcPr>
            <w:tcW w:w="2841" w:type="dxa"/>
            <w:tcBorders>
              <w:bottom w:val="single" w:sz="4" w:space="0" w:color="auto"/>
            </w:tcBorders>
          </w:tcPr>
          <w:p w14:paraId="2A15FD30" w14:textId="77777777" w:rsidR="00091517" w:rsidRPr="00091517" w:rsidRDefault="00091517" w:rsidP="00D736D7">
            <w:pPr>
              <w:spacing w:after="120"/>
              <w:jc w:val="center"/>
              <w:rPr>
                <w:rFonts w:ascii="Arial" w:eastAsia="RotisSerif" w:hAnsi="Arial" w:cs="Arial"/>
                <w:b/>
                <w:bCs/>
              </w:rPr>
            </w:pPr>
            <w:r w:rsidRPr="00091517">
              <w:rPr>
                <w:rFonts w:ascii="Arial" w:eastAsia="RotisSerif" w:hAnsi="Arial" w:cs="Arial"/>
                <w:b/>
                <w:bCs/>
                <w:iCs/>
              </w:rPr>
              <w:t>Post-hoc test</w:t>
            </w:r>
          </w:p>
        </w:tc>
        <w:tc>
          <w:tcPr>
            <w:tcW w:w="2841" w:type="dxa"/>
            <w:tcBorders>
              <w:bottom w:val="single" w:sz="4" w:space="0" w:color="auto"/>
            </w:tcBorders>
          </w:tcPr>
          <w:p w14:paraId="289EE4B1" w14:textId="77777777" w:rsidR="00091517" w:rsidRPr="00091517" w:rsidRDefault="00091517" w:rsidP="00D736D7">
            <w:pPr>
              <w:spacing w:after="120"/>
              <w:jc w:val="center"/>
              <w:rPr>
                <w:rFonts w:ascii="Arial" w:eastAsia="RotisSerif" w:hAnsi="Arial" w:cs="Arial"/>
                <w:b/>
                <w:bCs/>
              </w:rPr>
            </w:pPr>
            <w:r w:rsidRPr="00091517">
              <w:rPr>
                <w:rFonts w:ascii="Arial" w:eastAsia="RotisSerif" w:hAnsi="Arial" w:cs="Arial"/>
                <w:b/>
                <w:bCs/>
                <w:iCs/>
              </w:rPr>
              <w:t>ES</w:t>
            </w:r>
          </w:p>
        </w:tc>
      </w:tr>
      <w:tr w:rsidR="00091517" w:rsidRPr="00091517" w14:paraId="48C07798" w14:textId="77777777" w:rsidTr="005D229E">
        <w:tc>
          <w:tcPr>
            <w:tcW w:w="1985" w:type="dxa"/>
            <w:tcBorders>
              <w:top w:val="single" w:sz="4" w:space="0" w:color="auto"/>
            </w:tcBorders>
          </w:tcPr>
          <w:p w14:paraId="1FBDBA5D" w14:textId="6AE3CF9D" w:rsidR="00091517" w:rsidRPr="00091517" w:rsidRDefault="001E7226" w:rsidP="00D736D7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/>
                <w:bCs/>
              </w:rPr>
              <w:t>total distance</w:t>
            </w:r>
            <w:r w:rsidR="003734EE">
              <w:rPr>
                <w:rFonts w:ascii="Arial" w:eastAsia="RotisSerif" w:hAnsi="Arial" w:cs="Arial"/>
                <w:b/>
                <w:bCs/>
              </w:rPr>
              <w:t xml:space="preserve"> [</w:t>
            </w:r>
            <w:r w:rsidR="000F7F8C">
              <w:rPr>
                <w:rFonts w:ascii="Arial" w:eastAsia="RotisSerif" w:hAnsi="Arial" w:cs="Arial"/>
                <w:b/>
                <w:bCs/>
              </w:rPr>
              <w:t>km</w:t>
            </w:r>
            <w:r w:rsidR="003734EE">
              <w:rPr>
                <w:rFonts w:ascii="Arial" w:eastAsia="RotisSerif" w:hAnsi="Arial" w:cs="Arial"/>
                <w:b/>
                <w:bCs/>
              </w:rPr>
              <w:t>]</w:t>
            </w:r>
          </w:p>
        </w:tc>
        <w:tc>
          <w:tcPr>
            <w:tcW w:w="3827" w:type="dxa"/>
            <w:tcBorders>
              <w:top w:val="single" w:sz="4" w:space="0" w:color="auto"/>
            </w:tcBorders>
          </w:tcPr>
          <w:p w14:paraId="4CA34EE3" w14:textId="77777777" w:rsidR="00091517" w:rsidRPr="00091517" w:rsidRDefault="00091517" w:rsidP="00D736D7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1831" w:type="dxa"/>
            <w:tcBorders>
              <w:top w:val="single" w:sz="4" w:space="0" w:color="auto"/>
            </w:tcBorders>
            <w:vAlign w:val="center"/>
          </w:tcPr>
          <w:p w14:paraId="301630C9" w14:textId="77777777" w:rsidR="00091517" w:rsidRPr="00091517" w:rsidRDefault="00091517" w:rsidP="00D736D7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  <w:tcBorders>
              <w:top w:val="single" w:sz="4" w:space="0" w:color="auto"/>
            </w:tcBorders>
          </w:tcPr>
          <w:p w14:paraId="5E5A4C16" w14:textId="77777777" w:rsidR="00091517" w:rsidRPr="00091517" w:rsidRDefault="00091517" w:rsidP="00D736D7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  <w:tcBorders>
              <w:top w:val="single" w:sz="4" w:space="0" w:color="auto"/>
            </w:tcBorders>
          </w:tcPr>
          <w:p w14:paraId="4925C341" w14:textId="77777777" w:rsidR="00091517" w:rsidRPr="00091517" w:rsidRDefault="00091517" w:rsidP="00D736D7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</w:tr>
      <w:tr w:rsidR="00090D6B" w:rsidRPr="00091517" w14:paraId="1A83A46C" w14:textId="77777777" w:rsidTr="005D229E">
        <w:tc>
          <w:tcPr>
            <w:tcW w:w="1985" w:type="dxa"/>
          </w:tcPr>
          <w:p w14:paraId="1AB8DA0A" w14:textId="5A7EE2FC" w:rsidR="00090D6B" w:rsidRPr="00091517" w:rsidRDefault="00090D6B" w:rsidP="00B25A5C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D</w:t>
            </w:r>
          </w:p>
        </w:tc>
        <w:tc>
          <w:tcPr>
            <w:tcW w:w="3827" w:type="dxa"/>
          </w:tcPr>
          <w:p w14:paraId="4091609D" w14:textId="17C9782A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7507CF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7507CF">
              <w:rPr>
                <w:rFonts w:ascii="Arial" w:eastAsia="RotisSerif" w:hAnsi="Arial" w:cs="Arial"/>
              </w:rPr>
              <w:t>55 (-0</w:t>
            </w:r>
            <w:r>
              <w:rPr>
                <w:rFonts w:ascii="Arial" w:eastAsia="RotisSerif" w:hAnsi="Arial" w:cs="Arial"/>
              </w:rPr>
              <w:t>.</w:t>
            </w:r>
            <w:r w:rsidRPr="007507CF">
              <w:rPr>
                <w:rFonts w:ascii="Arial" w:eastAsia="RotisSerif" w:hAnsi="Arial" w:cs="Arial"/>
              </w:rPr>
              <w:t xml:space="preserve">42 </w:t>
            </w:r>
            <w:r>
              <w:rPr>
                <w:rFonts w:ascii="Arial" w:eastAsia="RotisSerif" w:hAnsi="Arial" w:cs="Arial"/>
              </w:rPr>
              <w:t>–</w:t>
            </w:r>
            <w:r w:rsidRPr="007507CF">
              <w:rPr>
                <w:rFonts w:ascii="Arial" w:eastAsia="RotisSerif" w:hAnsi="Arial" w:cs="Arial"/>
              </w:rPr>
              <w:t xml:space="preserve"> -0</w:t>
            </w:r>
            <w:r>
              <w:rPr>
                <w:rFonts w:ascii="Arial" w:eastAsia="RotisSerif" w:hAnsi="Arial" w:cs="Arial"/>
              </w:rPr>
              <w:t>.</w:t>
            </w:r>
            <w:r w:rsidRPr="007507CF">
              <w:rPr>
                <w:rFonts w:ascii="Arial" w:eastAsia="RotisSerif" w:hAnsi="Arial" w:cs="Arial"/>
              </w:rPr>
              <w:t>67)</w:t>
            </w:r>
          </w:p>
        </w:tc>
        <w:tc>
          <w:tcPr>
            <w:tcW w:w="1831" w:type="dxa"/>
            <w:vMerge w:val="restart"/>
            <w:vAlign w:val="center"/>
          </w:tcPr>
          <w:p w14:paraId="1BD21346" w14:textId="77777777" w:rsidR="00090D6B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  <w:p w14:paraId="7490371B" w14:textId="77777777" w:rsidR="00090D6B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  <w:p w14:paraId="2119C588" w14:textId="77777777" w:rsidR="00090D6B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  <w:p w14:paraId="24343C9B" w14:textId="7FA61252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091517">
              <w:rPr>
                <w:rFonts w:ascii="Arial" w:eastAsia="RotisSerif" w:hAnsi="Arial" w:cs="Arial"/>
                <w:bCs/>
              </w:rPr>
              <w:t>p &lt; 0.01</w:t>
            </w:r>
          </w:p>
        </w:tc>
        <w:tc>
          <w:tcPr>
            <w:tcW w:w="2841" w:type="dxa"/>
            <w:vAlign w:val="bottom"/>
          </w:tcPr>
          <w:p w14:paraId="0305CA6C" w14:textId="58A5A36F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091517">
              <w:rPr>
                <w:rFonts w:ascii="Arial" w:eastAsia="RotisSerif" w:hAnsi="Arial" w:cs="Arial"/>
                <w:bCs/>
              </w:rPr>
              <w:t>p &lt; 0.01</w:t>
            </w:r>
          </w:p>
        </w:tc>
        <w:tc>
          <w:tcPr>
            <w:tcW w:w="2841" w:type="dxa"/>
            <w:vAlign w:val="bottom"/>
          </w:tcPr>
          <w:p w14:paraId="103348FC" w14:textId="561004CF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0.87</w:t>
            </w:r>
          </w:p>
        </w:tc>
      </w:tr>
      <w:tr w:rsidR="00090D6B" w:rsidRPr="00091517" w14:paraId="0A78B73C" w14:textId="77777777" w:rsidTr="005D229E">
        <w:tc>
          <w:tcPr>
            <w:tcW w:w="1985" w:type="dxa"/>
          </w:tcPr>
          <w:p w14:paraId="4747888B" w14:textId="2E4CB8AF" w:rsidR="00090D6B" w:rsidRPr="00091517" w:rsidRDefault="00090D6B" w:rsidP="00931746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W</w:t>
            </w:r>
            <w:r>
              <w:rPr>
                <w:rFonts w:ascii="Arial" w:eastAsia="RotisSerif" w:hAnsi="Arial" w:cs="Arial"/>
                <w:bCs/>
                <w:i/>
                <w:iCs/>
              </w:rPr>
              <w:t>B</w:t>
            </w:r>
          </w:p>
        </w:tc>
        <w:tc>
          <w:tcPr>
            <w:tcW w:w="3827" w:type="dxa"/>
          </w:tcPr>
          <w:p w14:paraId="1E4E1703" w14:textId="31C93FAC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E45BA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75 (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 xml:space="preserve">59 </w:t>
            </w:r>
            <w:r>
              <w:rPr>
                <w:rFonts w:ascii="Arial" w:eastAsia="RotisSerif" w:hAnsi="Arial" w:cs="Arial"/>
              </w:rPr>
              <w:t>–</w:t>
            </w:r>
            <w:r w:rsidRPr="00EE45BA">
              <w:rPr>
                <w:rFonts w:ascii="Arial" w:eastAsia="RotisSerif" w:hAnsi="Arial" w:cs="Arial"/>
              </w:rPr>
              <w:t xml:space="preserve"> 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92)</w:t>
            </w:r>
          </w:p>
        </w:tc>
        <w:tc>
          <w:tcPr>
            <w:tcW w:w="1831" w:type="dxa"/>
            <w:vMerge/>
          </w:tcPr>
          <w:p w14:paraId="34D591C0" w14:textId="77777777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</w:tcPr>
          <w:p w14:paraId="00454D6B" w14:textId="0A50B4A0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271717">
              <w:rPr>
                <w:rFonts w:ascii="Arial" w:eastAsia="RotisSerif" w:hAnsi="Arial" w:cs="Arial"/>
                <w:bCs/>
              </w:rPr>
              <w:t>p &lt; 0.01</w:t>
            </w:r>
          </w:p>
        </w:tc>
        <w:tc>
          <w:tcPr>
            <w:tcW w:w="2841" w:type="dxa"/>
            <w:vAlign w:val="bottom"/>
          </w:tcPr>
          <w:p w14:paraId="7DB7AD1A" w14:textId="6CE3E788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1.20</w:t>
            </w:r>
          </w:p>
        </w:tc>
      </w:tr>
      <w:tr w:rsidR="00090D6B" w:rsidRPr="00091517" w14:paraId="546E6533" w14:textId="77777777" w:rsidTr="005D229E">
        <w:tc>
          <w:tcPr>
            <w:tcW w:w="1985" w:type="dxa"/>
          </w:tcPr>
          <w:p w14:paraId="541A332A" w14:textId="2AEE11B8" w:rsidR="00090D6B" w:rsidRPr="00091517" w:rsidRDefault="00090D6B" w:rsidP="00931746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CM</w:t>
            </w:r>
          </w:p>
        </w:tc>
        <w:tc>
          <w:tcPr>
            <w:tcW w:w="3827" w:type="dxa"/>
          </w:tcPr>
          <w:p w14:paraId="0C29BF35" w14:textId="6E8FEBA3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E45BA">
              <w:rPr>
                <w:rFonts w:ascii="Arial" w:eastAsia="RotisSerif" w:hAnsi="Arial" w:cs="Arial"/>
              </w:rPr>
              <w:t>-1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44 (-1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 xml:space="preserve">58 </w:t>
            </w:r>
            <w:r>
              <w:rPr>
                <w:rFonts w:ascii="Arial" w:eastAsia="RotisSerif" w:hAnsi="Arial" w:cs="Arial"/>
              </w:rPr>
              <w:t>–</w:t>
            </w:r>
            <w:r w:rsidRPr="00EE45BA">
              <w:rPr>
                <w:rFonts w:ascii="Arial" w:eastAsia="RotisSerif" w:hAnsi="Arial" w:cs="Arial"/>
              </w:rPr>
              <w:t xml:space="preserve"> -1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31)</w:t>
            </w:r>
          </w:p>
        </w:tc>
        <w:tc>
          <w:tcPr>
            <w:tcW w:w="1831" w:type="dxa"/>
            <w:vMerge/>
          </w:tcPr>
          <w:p w14:paraId="38990BC7" w14:textId="77777777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</w:tcPr>
          <w:p w14:paraId="62659B9F" w14:textId="645A679F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271717">
              <w:rPr>
                <w:rFonts w:ascii="Arial" w:eastAsia="RotisSerif" w:hAnsi="Arial" w:cs="Arial"/>
                <w:bCs/>
              </w:rPr>
              <w:t>p &lt; 0.01</w:t>
            </w:r>
          </w:p>
        </w:tc>
        <w:tc>
          <w:tcPr>
            <w:tcW w:w="2841" w:type="dxa"/>
            <w:vAlign w:val="bottom"/>
          </w:tcPr>
          <w:p w14:paraId="6F1003CB" w14:textId="6A01C767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1.86</w:t>
            </w:r>
          </w:p>
        </w:tc>
      </w:tr>
      <w:tr w:rsidR="00090D6B" w:rsidRPr="00091517" w14:paraId="12E0CA79" w14:textId="77777777" w:rsidTr="005D229E">
        <w:tc>
          <w:tcPr>
            <w:tcW w:w="1985" w:type="dxa"/>
          </w:tcPr>
          <w:p w14:paraId="2A2D4971" w14:textId="154898D7" w:rsidR="00090D6B" w:rsidRPr="00091517" w:rsidRDefault="00090D6B" w:rsidP="00931746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M</w:t>
            </w:r>
          </w:p>
        </w:tc>
        <w:tc>
          <w:tcPr>
            <w:tcW w:w="3827" w:type="dxa"/>
          </w:tcPr>
          <w:p w14:paraId="26674DD1" w14:textId="0A9F42E5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E45BA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85 (-1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 xml:space="preserve">03 </w:t>
            </w:r>
            <w:r>
              <w:rPr>
                <w:rFonts w:ascii="Arial" w:eastAsia="RotisSerif" w:hAnsi="Arial" w:cs="Arial"/>
              </w:rPr>
              <w:t>–</w:t>
            </w:r>
            <w:r w:rsidRPr="00EE45BA">
              <w:rPr>
                <w:rFonts w:ascii="Arial" w:eastAsia="RotisSerif" w:hAnsi="Arial" w:cs="Arial"/>
              </w:rPr>
              <w:t xml:space="preserve"> 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68)</w:t>
            </w:r>
          </w:p>
        </w:tc>
        <w:tc>
          <w:tcPr>
            <w:tcW w:w="1831" w:type="dxa"/>
            <w:vMerge/>
          </w:tcPr>
          <w:p w14:paraId="642115A1" w14:textId="77777777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</w:tcPr>
          <w:p w14:paraId="64479EFF" w14:textId="501884D8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271717">
              <w:rPr>
                <w:rFonts w:ascii="Arial" w:eastAsia="RotisSerif" w:hAnsi="Arial" w:cs="Arial"/>
                <w:bCs/>
              </w:rPr>
              <w:t>p &lt; 0.01</w:t>
            </w:r>
          </w:p>
        </w:tc>
        <w:tc>
          <w:tcPr>
            <w:tcW w:w="2841" w:type="dxa"/>
            <w:vAlign w:val="bottom"/>
          </w:tcPr>
          <w:p w14:paraId="2AAB90DA" w14:textId="6C8F93A1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1.30</w:t>
            </w:r>
          </w:p>
        </w:tc>
      </w:tr>
      <w:tr w:rsidR="00090D6B" w:rsidRPr="00091517" w14:paraId="401E5059" w14:textId="77777777" w:rsidTr="005D229E">
        <w:tc>
          <w:tcPr>
            <w:tcW w:w="1985" w:type="dxa"/>
          </w:tcPr>
          <w:p w14:paraId="54C43E2D" w14:textId="2879BBAB" w:rsidR="00090D6B" w:rsidRPr="00091517" w:rsidRDefault="00090D6B" w:rsidP="00931746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CD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FW</w:t>
            </w:r>
          </w:p>
        </w:tc>
        <w:tc>
          <w:tcPr>
            <w:tcW w:w="3827" w:type="dxa"/>
          </w:tcPr>
          <w:p w14:paraId="0792235C" w14:textId="5BFBE6D4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E45BA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65 (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 xml:space="preserve">83 </w:t>
            </w:r>
            <w:r>
              <w:rPr>
                <w:rFonts w:ascii="Arial" w:eastAsia="RotisSerif" w:hAnsi="Arial" w:cs="Arial"/>
              </w:rPr>
              <w:t>–</w:t>
            </w:r>
            <w:r w:rsidRPr="00EE45BA">
              <w:rPr>
                <w:rFonts w:ascii="Arial" w:eastAsia="RotisSerif" w:hAnsi="Arial" w:cs="Arial"/>
              </w:rPr>
              <w:t xml:space="preserve"> 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47)</w:t>
            </w:r>
          </w:p>
        </w:tc>
        <w:tc>
          <w:tcPr>
            <w:tcW w:w="1831" w:type="dxa"/>
            <w:vMerge/>
          </w:tcPr>
          <w:p w14:paraId="0C634030" w14:textId="77777777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</w:tcPr>
          <w:p w14:paraId="56A23B04" w14:textId="28926F7F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271717">
              <w:rPr>
                <w:rFonts w:ascii="Arial" w:eastAsia="RotisSerif" w:hAnsi="Arial" w:cs="Arial"/>
                <w:bCs/>
              </w:rPr>
              <w:t>p &lt; 0.01</w:t>
            </w:r>
          </w:p>
        </w:tc>
        <w:tc>
          <w:tcPr>
            <w:tcW w:w="2841" w:type="dxa"/>
            <w:vAlign w:val="bottom"/>
          </w:tcPr>
          <w:p w14:paraId="28BEF088" w14:textId="4BC99C05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0.95</w:t>
            </w:r>
          </w:p>
        </w:tc>
      </w:tr>
      <w:tr w:rsidR="00090D6B" w:rsidRPr="00091517" w14:paraId="779039F2" w14:textId="77777777" w:rsidTr="005D229E">
        <w:tc>
          <w:tcPr>
            <w:tcW w:w="1985" w:type="dxa"/>
          </w:tcPr>
          <w:p w14:paraId="65FD2FFC" w14:textId="04F40457" w:rsidR="00090D6B" w:rsidRPr="00091517" w:rsidRDefault="00090D6B" w:rsidP="00B25A5C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W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B</w:t>
            </w:r>
          </w:p>
        </w:tc>
        <w:tc>
          <w:tcPr>
            <w:tcW w:w="3827" w:type="dxa"/>
          </w:tcPr>
          <w:p w14:paraId="3D26C597" w14:textId="248AFD93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E45BA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21 (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 xml:space="preserve">39 </w:t>
            </w:r>
            <w:r>
              <w:rPr>
                <w:rFonts w:ascii="Arial" w:eastAsia="RotisSerif" w:hAnsi="Arial" w:cs="Arial"/>
              </w:rPr>
              <w:t>–</w:t>
            </w:r>
            <w:r w:rsidRPr="00EE45BA">
              <w:rPr>
                <w:rFonts w:ascii="Arial" w:eastAsia="RotisSerif" w:hAnsi="Arial" w:cs="Arial"/>
              </w:rPr>
              <w:t xml:space="preserve"> 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03)</w:t>
            </w:r>
          </w:p>
        </w:tc>
        <w:tc>
          <w:tcPr>
            <w:tcW w:w="1831" w:type="dxa"/>
            <w:vMerge/>
          </w:tcPr>
          <w:p w14:paraId="1377130A" w14:textId="77777777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  <w:vAlign w:val="bottom"/>
          </w:tcPr>
          <w:p w14:paraId="5A2230A9" w14:textId="2A9BB70A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091517">
              <w:rPr>
                <w:rFonts w:ascii="Arial" w:eastAsia="RotisSerif" w:hAnsi="Arial" w:cs="Arial"/>
                <w:bCs/>
              </w:rPr>
              <w:t>p = 0.</w:t>
            </w:r>
            <w:r>
              <w:rPr>
                <w:rFonts w:ascii="Arial" w:eastAsia="RotisSerif" w:hAnsi="Arial" w:cs="Arial"/>
                <w:bCs/>
              </w:rPr>
              <w:t>01</w:t>
            </w:r>
          </w:p>
        </w:tc>
        <w:tc>
          <w:tcPr>
            <w:tcW w:w="2841" w:type="dxa"/>
            <w:vAlign w:val="bottom"/>
          </w:tcPr>
          <w:p w14:paraId="6CB1AEEA" w14:textId="21C0F928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0.38</w:t>
            </w:r>
          </w:p>
        </w:tc>
      </w:tr>
      <w:tr w:rsidR="00090D6B" w:rsidRPr="00091517" w14:paraId="1B34AE91" w14:textId="77777777" w:rsidTr="005D229E">
        <w:tc>
          <w:tcPr>
            <w:tcW w:w="1985" w:type="dxa"/>
          </w:tcPr>
          <w:p w14:paraId="730BEB54" w14:textId="23B764AB" w:rsidR="00090D6B" w:rsidRPr="00091517" w:rsidRDefault="00090D6B" w:rsidP="00931746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W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CM</w:t>
            </w:r>
          </w:p>
        </w:tc>
        <w:tc>
          <w:tcPr>
            <w:tcW w:w="3827" w:type="dxa"/>
          </w:tcPr>
          <w:p w14:paraId="2B4FDD71" w14:textId="5908F570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E45BA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9</w:t>
            </w:r>
            <w:r>
              <w:rPr>
                <w:rFonts w:ascii="Arial" w:eastAsia="RotisSerif" w:hAnsi="Arial" w:cs="Arial"/>
              </w:rPr>
              <w:t>0</w:t>
            </w:r>
            <w:r w:rsidRPr="00EE45BA">
              <w:rPr>
                <w:rFonts w:ascii="Arial" w:eastAsia="RotisSerif" w:hAnsi="Arial" w:cs="Arial"/>
              </w:rPr>
              <w:t xml:space="preserve"> (-1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 xml:space="preserve">05 </w:t>
            </w:r>
            <w:r>
              <w:rPr>
                <w:rFonts w:ascii="Arial" w:eastAsia="RotisSerif" w:hAnsi="Arial" w:cs="Arial"/>
              </w:rPr>
              <w:t>–</w:t>
            </w:r>
            <w:r w:rsidRPr="00EE45BA">
              <w:rPr>
                <w:rFonts w:ascii="Arial" w:eastAsia="RotisSerif" w:hAnsi="Arial" w:cs="Arial"/>
              </w:rPr>
              <w:t xml:space="preserve"> 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74)</w:t>
            </w:r>
          </w:p>
        </w:tc>
        <w:tc>
          <w:tcPr>
            <w:tcW w:w="1831" w:type="dxa"/>
            <w:vMerge/>
          </w:tcPr>
          <w:p w14:paraId="31EF0F7E" w14:textId="77777777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</w:tcPr>
          <w:p w14:paraId="3B322DA4" w14:textId="755A7991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1F219A">
              <w:rPr>
                <w:rFonts w:ascii="Arial" w:eastAsia="RotisSerif" w:hAnsi="Arial" w:cs="Arial"/>
                <w:bCs/>
              </w:rPr>
              <w:t>p &lt; 0.01</w:t>
            </w:r>
          </w:p>
        </w:tc>
        <w:tc>
          <w:tcPr>
            <w:tcW w:w="2841" w:type="dxa"/>
            <w:vAlign w:val="bottom"/>
          </w:tcPr>
          <w:p w14:paraId="0F0DB064" w14:textId="41C4F794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1.10</w:t>
            </w:r>
          </w:p>
        </w:tc>
      </w:tr>
      <w:tr w:rsidR="00090D6B" w:rsidRPr="00091517" w14:paraId="7ACBE1CA" w14:textId="77777777" w:rsidTr="005D229E">
        <w:tc>
          <w:tcPr>
            <w:tcW w:w="1985" w:type="dxa"/>
          </w:tcPr>
          <w:p w14:paraId="4F19BA08" w14:textId="237415EA" w:rsidR="00090D6B" w:rsidRPr="00091517" w:rsidRDefault="00090D6B" w:rsidP="00931746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091517">
              <w:rPr>
                <w:rFonts w:ascii="Arial" w:eastAsia="RotisSerif" w:hAnsi="Arial" w:cs="Arial"/>
                <w:bCs/>
                <w:i/>
                <w:iCs/>
              </w:rPr>
              <w:t>W</w:t>
            </w:r>
            <w:r>
              <w:rPr>
                <w:rFonts w:ascii="Arial" w:eastAsia="RotisSerif" w:hAnsi="Arial" w:cs="Arial"/>
                <w:bCs/>
                <w:i/>
                <w:iCs/>
              </w:rPr>
              <w:t>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M</w:t>
            </w:r>
          </w:p>
        </w:tc>
        <w:tc>
          <w:tcPr>
            <w:tcW w:w="3827" w:type="dxa"/>
          </w:tcPr>
          <w:p w14:paraId="29029814" w14:textId="0FE37A54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E45BA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31 (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5</w:t>
            </w:r>
            <w:r>
              <w:rPr>
                <w:rFonts w:ascii="Arial" w:eastAsia="RotisSerif" w:hAnsi="Arial" w:cs="Arial"/>
              </w:rPr>
              <w:t>0</w:t>
            </w:r>
            <w:r w:rsidRPr="00EE45BA">
              <w:rPr>
                <w:rFonts w:ascii="Arial" w:eastAsia="RotisSerif" w:hAnsi="Arial" w:cs="Arial"/>
              </w:rPr>
              <w:t xml:space="preserve"> </w:t>
            </w:r>
            <w:r>
              <w:rPr>
                <w:rFonts w:ascii="Arial" w:eastAsia="RotisSerif" w:hAnsi="Arial" w:cs="Arial"/>
              </w:rPr>
              <w:t>–</w:t>
            </w:r>
            <w:r w:rsidRPr="00EE45BA">
              <w:rPr>
                <w:rFonts w:ascii="Arial" w:eastAsia="RotisSerif" w:hAnsi="Arial" w:cs="Arial"/>
              </w:rPr>
              <w:t xml:space="preserve"> 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12)</w:t>
            </w:r>
          </w:p>
        </w:tc>
        <w:tc>
          <w:tcPr>
            <w:tcW w:w="1831" w:type="dxa"/>
            <w:vMerge/>
          </w:tcPr>
          <w:p w14:paraId="63910291" w14:textId="77777777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</w:tcPr>
          <w:p w14:paraId="4D1C6392" w14:textId="517BE274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1F219A">
              <w:rPr>
                <w:rFonts w:ascii="Arial" w:eastAsia="RotisSerif" w:hAnsi="Arial" w:cs="Arial"/>
                <w:bCs/>
              </w:rPr>
              <w:t>p &lt; 0.01</w:t>
            </w:r>
          </w:p>
        </w:tc>
        <w:tc>
          <w:tcPr>
            <w:tcW w:w="2841" w:type="dxa"/>
            <w:vAlign w:val="bottom"/>
          </w:tcPr>
          <w:p w14:paraId="5524AB49" w14:textId="3898EA62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0.50</w:t>
            </w:r>
          </w:p>
        </w:tc>
      </w:tr>
      <w:tr w:rsidR="00090D6B" w:rsidRPr="00091517" w14:paraId="5EE0EA33" w14:textId="77777777" w:rsidTr="005D229E">
        <w:tc>
          <w:tcPr>
            <w:tcW w:w="1985" w:type="dxa"/>
          </w:tcPr>
          <w:p w14:paraId="7AA1ED27" w14:textId="3B2713EB" w:rsidR="00090D6B" w:rsidRPr="00091517" w:rsidRDefault="00090D6B" w:rsidP="00B25A5C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091517">
              <w:rPr>
                <w:rFonts w:ascii="Arial" w:eastAsia="RotisSerif" w:hAnsi="Arial" w:cs="Arial"/>
                <w:bCs/>
                <w:i/>
                <w:iCs/>
              </w:rPr>
              <w:t>W</w:t>
            </w:r>
            <w:r>
              <w:rPr>
                <w:rFonts w:ascii="Arial" w:eastAsia="RotisSerif" w:hAnsi="Arial" w:cs="Arial"/>
                <w:bCs/>
                <w:i/>
                <w:iCs/>
              </w:rPr>
              <w:t>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FW</w:t>
            </w:r>
          </w:p>
        </w:tc>
        <w:tc>
          <w:tcPr>
            <w:tcW w:w="3827" w:type="dxa"/>
          </w:tcPr>
          <w:p w14:paraId="3113EB3A" w14:textId="24D89F4A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E45BA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11 (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3</w:t>
            </w:r>
            <w:r>
              <w:rPr>
                <w:rFonts w:ascii="Arial" w:eastAsia="RotisSerif" w:hAnsi="Arial" w:cs="Arial"/>
              </w:rPr>
              <w:t>0</w:t>
            </w:r>
            <w:r w:rsidRPr="00EE45BA">
              <w:rPr>
                <w:rFonts w:ascii="Arial" w:eastAsia="RotisSerif" w:hAnsi="Arial" w:cs="Arial"/>
              </w:rPr>
              <w:t xml:space="preserve"> </w:t>
            </w:r>
            <w:r>
              <w:rPr>
                <w:rFonts w:ascii="Arial" w:eastAsia="RotisSerif" w:hAnsi="Arial" w:cs="Arial"/>
              </w:rPr>
              <w:t>–</w:t>
            </w:r>
            <w:r w:rsidRPr="00EE45BA">
              <w:rPr>
                <w:rFonts w:ascii="Arial" w:eastAsia="RotisSerif" w:hAnsi="Arial" w:cs="Arial"/>
              </w:rPr>
              <w:t xml:space="preserve"> 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09)</w:t>
            </w:r>
          </w:p>
        </w:tc>
        <w:tc>
          <w:tcPr>
            <w:tcW w:w="1831" w:type="dxa"/>
            <w:vMerge/>
          </w:tcPr>
          <w:p w14:paraId="6433E5DC" w14:textId="77777777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  <w:vAlign w:val="bottom"/>
          </w:tcPr>
          <w:p w14:paraId="3606284D" w14:textId="610E1E96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091517">
              <w:rPr>
                <w:rFonts w:ascii="Arial" w:eastAsia="RotisSerif" w:hAnsi="Arial" w:cs="Arial"/>
                <w:bCs/>
              </w:rPr>
              <w:t>p = 0.</w:t>
            </w:r>
            <w:r>
              <w:rPr>
                <w:rFonts w:ascii="Arial" w:eastAsia="RotisSerif" w:hAnsi="Arial" w:cs="Arial"/>
                <w:bCs/>
              </w:rPr>
              <w:t>81</w:t>
            </w:r>
          </w:p>
        </w:tc>
        <w:tc>
          <w:tcPr>
            <w:tcW w:w="2841" w:type="dxa"/>
            <w:vAlign w:val="bottom"/>
          </w:tcPr>
          <w:p w14:paraId="2544E3B9" w14:textId="213AF0AE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0.16</w:t>
            </w:r>
          </w:p>
        </w:tc>
      </w:tr>
      <w:tr w:rsidR="00090D6B" w:rsidRPr="00091517" w14:paraId="1ABBD282" w14:textId="77777777" w:rsidTr="005D229E">
        <w:tc>
          <w:tcPr>
            <w:tcW w:w="1985" w:type="dxa"/>
          </w:tcPr>
          <w:p w14:paraId="4D24F30F" w14:textId="5860D761" w:rsidR="00090D6B" w:rsidRPr="00091517" w:rsidRDefault="00090D6B" w:rsidP="00B25A5C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WB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CM</w:t>
            </w:r>
          </w:p>
        </w:tc>
        <w:tc>
          <w:tcPr>
            <w:tcW w:w="3827" w:type="dxa"/>
          </w:tcPr>
          <w:p w14:paraId="1D8D7139" w14:textId="1234F88E" w:rsidR="00090D6B" w:rsidRPr="00EE45BA" w:rsidRDefault="00090D6B" w:rsidP="00B25A5C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E45BA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69 (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 xml:space="preserve">88 </w:t>
            </w:r>
            <w:r>
              <w:rPr>
                <w:rFonts w:ascii="Arial" w:eastAsia="RotisSerif" w:hAnsi="Arial" w:cs="Arial"/>
              </w:rPr>
              <w:t>–</w:t>
            </w:r>
            <w:r w:rsidRPr="00EE45BA">
              <w:rPr>
                <w:rFonts w:ascii="Arial" w:eastAsia="RotisSerif" w:hAnsi="Arial" w:cs="Arial"/>
              </w:rPr>
              <w:t xml:space="preserve"> 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5</w:t>
            </w:r>
            <w:r>
              <w:rPr>
                <w:rFonts w:ascii="Arial" w:eastAsia="RotisSerif" w:hAnsi="Arial" w:cs="Arial"/>
              </w:rPr>
              <w:t>0</w:t>
            </w:r>
            <w:r w:rsidRPr="00EE45BA">
              <w:rPr>
                <w:rFonts w:ascii="Arial" w:eastAsia="RotisSerif" w:hAnsi="Arial" w:cs="Arial"/>
              </w:rPr>
              <w:t>)</w:t>
            </w:r>
          </w:p>
        </w:tc>
        <w:tc>
          <w:tcPr>
            <w:tcW w:w="1831" w:type="dxa"/>
            <w:vMerge/>
          </w:tcPr>
          <w:p w14:paraId="563D6B53" w14:textId="77777777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  <w:vAlign w:val="bottom"/>
          </w:tcPr>
          <w:p w14:paraId="0D4B4445" w14:textId="74B227AA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091517">
              <w:rPr>
                <w:rFonts w:ascii="Arial" w:eastAsia="RotisSerif" w:hAnsi="Arial" w:cs="Arial"/>
                <w:bCs/>
              </w:rPr>
              <w:t>p &lt; 0.01</w:t>
            </w:r>
          </w:p>
        </w:tc>
        <w:tc>
          <w:tcPr>
            <w:tcW w:w="2841" w:type="dxa"/>
            <w:vAlign w:val="bottom"/>
          </w:tcPr>
          <w:p w14:paraId="1B86BAE0" w14:textId="7701F2AD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0.81</w:t>
            </w:r>
          </w:p>
        </w:tc>
      </w:tr>
      <w:tr w:rsidR="00090D6B" w:rsidRPr="00091517" w14:paraId="5D1A287A" w14:textId="77777777" w:rsidTr="005D229E">
        <w:tc>
          <w:tcPr>
            <w:tcW w:w="1985" w:type="dxa"/>
          </w:tcPr>
          <w:p w14:paraId="31B5C909" w14:textId="158E2A80" w:rsidR="00090D6B" w:rsidRDefault="00090D6B" w:rsidP="00B25A5C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WB vs. WM</w:t>
            </w:r>
          </w:p>
        </w:tc>
        <w:tc>
          <w:tcPr>
            <w:tcW w:w="3827" w:type="dxa"/>
          </w:tcPr>
          <w:p w14:paraId="25EE3470" w14:textId="47BCAB52" w:rsidR="00090D6B" w:rsidRPr="00EE45BA" w:rsidRDefault="00090D6B" w:rsidP="00B25A5C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E45BA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1</w:t>
            </w:r>
            <w:r>
              <w:rPr>
                <w:rFonts w:ascii="Arial" w:eastAsia="RotisSerif" w:hAnsi="Arial" w:cs="Arial"/>
              </w:rPr>
              <w:t>0</w:t>
            </w:r>
            <w:r w:rsidRPr="00EE45BA">
              <w:rPr>
                <w:rFonts w:ascii="Arial" w:eastAsia="RotisSerif" w:hAnsi="Arial" w:cs="Arial"/>
              </w:rPr>
              <w:t xml:space="preserve"> (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 xml:space="preserve">32 </w:t>
            </w:r>
            <w:r>
              <w:rPr>
                <w:rFonts w:ascii="Arial" w:eastAsia="RotisSerif" w:hAnsi="Arial" w:cs="Arial"/>
              </w:rPr>
              <w:t>–</w:t>
            </w:r>
            <w:r w:rsidRPr="00EE45BA">
              <w:rPr>
                <w:rFonts w:ascii="Arial" w:eastAsia="RotisSerif" w:hAnsi="Arial" w:cs="Arial"/>
              </w:rPr>
              <w:t xml:space="preserve"> 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11)</w:t>
            </w:r>
          </w:p>
        </w:tc>
        <w:tc>
          <w:tcPr>
            <w:tcW w:w="1831" w:type="dxa"/>
            <w:vMerge/>
          </w:tcPr>
          <w:p w14:paraId="3E5E822E" w14:textId="77777777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  <w:vAlign w:val="bottom"/>
          </w:tcPr>
          <w:p w14:paraId="4AB50237" w14:textId="0C994534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091517">
              <w:rPr>
                <w:rFonts w:ascii="Arial" w:eastAsia="RotisSerif" w:hAnsi="Arial" w:cs="Arial"/>
                <w:bCs/>
              </w:rPr>
              <w:t>p = 0.</w:t>
            </w:r>
            <w:r>
              <w:rPr>
                <w:rFonts w:ascii="Arial" w:eastAsia="RotisSerif" w:hAnsi="Arial" w:cs="Arial"/>
                <w:bCs/>
              </w:rPr>
              <w:t>93</w:t>
            </w:r>
          </w:p>
        </w:tc>
        <w:tc>
          <w:tcPr>
            <w:tcW w:w="2841" w:type="dxa"/>
            <w:vAlign w:val="bottom"/>
          </w:tcPr>
          <w:p w14:paraId="1D22DA37" w14:textId="2BD173A5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0.17</w:t>
            </w:r>
          </w:p>
        </w:tc>
      </w:tr>
      <w:tr w:rsidR="00090D6B" w:rsidRPr="00091517" w14:paraId="58E69360" w14:textId="77777777" w:rsidTr="005D229E">
        <w:tc>
          <w:tcPr>
            <w:tcW w:w="1985" w:type="dxa"/>
          </w:tcPr>
          <w:p w14:paraId="45868275" w14:textId="0A012D7F" w:rsidR="00090D6B" w:rsidRPr="00091517" w:rsidRDefault="00090D6B" w:rsidP="00B25A5C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WB vs. FW</w:t>
            </w:r>
          </w:p>
        </w:tc>
        <w:tc>
          <w:tcPr>
            <w:tcW w:w="3827" w:type="dxa"/>
          </w:tcPr>
          <w:p w14:paraId="54479B4B" w14:textId="2C053644" w:rsidR="00090D6B" w:rsidRPr="00EE45BA" w:rsidRDefault="00090D6B" w:rsidP="00B25A5C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E45BA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1</w:t>
            </w:r>
            <w:r>
              <w:rPr>
                <w:rFonts w:ascii="Arial" w:eastAsia="RotisSerif" w:hAnsi="Arial" w:cs="Arial"/>
              </w:rPr>
              <w:t>0</w:t>
            </w:r>
            <w:r w:rsidRPr="00EE45BA">
              <w:rPr>
                <w:rFonts w:ascii="Arial" w:eastAsia="RotisSerif" w:hAnsi="Arial" w:cs="Arial"/>
              </w:rPr>
              <w:t xml:space="preserve"> (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 xml:space="preserve">12 </w:t>
            </w:r>
            <w:r>
              <w:rPr>
                <w:rFonts w:ascii="Arial" w:eastAsia="RotisSerif" w:hAnsi="Arial" w:cs="Arial"/>
              </w:rPr>
              <w:t>–</w:t>
            </w:r>
            <w:r w:rsidRPr="00EE45BA">
              <w:rPr>
                <w:rFonts w:ascii="Arial" w:eastAsia="RotisSerif" w:hAnsi="Arial" w:cs="Arial"/>
              </w:rPr>
              <w:t xml:space="preserve"> 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32)</w:t>
            </w:r>
          </w:p>
        </w:tc>
        <w:tc>
          <w:tcPr>
            <w:tcW w:w="1831" w:type="dxa"/>
            <w:vMerge/>
          </w:tcPr>
          <w:p w14:paraId="5A1D6F73" w14:textId="77777777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  <w:vAlign w:val="bottom"/>
          </w:tcPr>
          <w:p w14:paraId="36497B80" w14:textId="4A66D353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091517">
              <w:rPr>
                <w:rFonts w:ascii="Arial" w:eastAsia="RotisSerif" w:hAnsi="Arial" w:cs="Arial"/>
                <w:bCs/>
              </w:rPr>
              <w:t>p = 0.</w:t>
            </w:r>
            <w:r>
              <w:rPr>
                <w:rFonts w:ascii="Arial" w:eastAsia="RotisSerif" w:hAnsi="Arial" w:cs="Arial"/>
                <w:bCs/>
              </w:rPr>
              <w:t>94</w:t>
            </w:r>
          </w:p>
        </w:tc>
        <w:tc>
          <w:tcPr>
            <w:tcW w:w="2841" w:type="dxa"/>
            <w:vAlign w:val="bottom"/>
          </w:tcPr>
          <w:p w14:paraId="3C13A67B" w14:textId="6193211D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0.14</w:t>
            </w:r>
          </w:p>
        </w:tc>
      </w:tr>
      <w:tr w:rsidR="00090D6B" w:rsidRPr="00091517" w14:paraId="65DC7300" w14:textId="77777777" w:rsidTr="005D229E">
        <w:tc>
          <w:tcPr>
            <w:tcW w:w="1985" w:type="dxa"/>
          </w:tcPr>
          <w:p w14:paraId="17DA8A8F" w14:textId="6A3B0F11" w:rsidR="00090D6B" w:rsidRPr="00091517" w:rsidRDefault="00090D6B" w:rsidP="00931746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CM vs. WM</w:t>
            </w:r>
          </w:p>
        </w:tc>
        <w:tc>
          <w:tcPr>
            <w:tcW w:w="3827" w:type="dxa"/>
          </w:tcPr>
          <w:p w14:paraId="36024A65" w14:textId="2563AB42" w:rsidR="00090D6B" w:rsidRPr="00EE45BA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E45BA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59 (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4</w:t>
            </w:r>
            <w:r>
              <w:rPr>
                <w:rFonts w:ascii="Arial" w:eastAsia="RotisSerif" w:hAnsi="Arial" w:cs="Arial"/>
              </w:rPr>
              <w:t>0</w:t>
            </w:r>
            <w:r w:rsidRPr="00EE45BA">
              <w:rPr>
                <w:rFonts w:ascii="Arial" w:eastAsia="RotisSerif" w:hAnsi="Arial" w:cs="Arial"/>
              </w:rPr>
              <w:t xml:space="preserve"> </w:t>
            </w:r>
            <w:r>
              <w:rPr>
                <w:rFonts w:ascii="Arial" w:eastAsia="RotisSerif" w:hAnsi="Arial" w:cs="Arial"/>
              </w:rPr>
              <w:t>–</w:t>
            </w:r>
            <w:r w:rsidRPr="00EE45BA">
              <w:rPr>
                <w:rFonts w:ascii="Arial" w:eastAsia="RotisSerif" w:hAnsi="Arial" w:cs="Arial"/>
              </w:rPr>
              <w:t xml:space="preserve"> 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79)</w:t>
            </w:r>
          </w:p>
        </w:tc>
        <w:tc>
          <w:tcPr>
            <w:tcW w:w="1831" w:type="dxa"/>
            <w:vMerge/>
          </w:tcPr>
          <w:p w14:paraId="10ECD23F" w14:textId="77777777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</w:tcPr>
          <w:p w14:paraId="684A6E49" w14:textId="382BE93F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F27289">
              <w:rPr>
                <w:rFonts w:ascii="Arial" w:eastAsia="RotisSerif" w:hAnsi="Arial" w:cs="Arial"/>
                <w:bCs/>
              </w:rPr>
              <w:t>p &lt; 0.01</w:t>
            </w:r>
          </w:p>
        </w:tc>
        <w:tc>
          <w:tcPr>
            <w:tcW w:w="2841" w:type="dxa"/>
            <w:vAlign w:val="bottom"/>
          </w:tcPr>
          <w:p w14:paraId="0A75D797" w14:textId="5871AA01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0.68</w:t>
            </w:r>
          </w:p>
        </w:tc>
      </w:tr>
      <w:tr w:rsidR="00090D6B" w:rsidRPr="00091517" w14:paraId="44BA06E1" w14:textId="77777777" w:rsidTr="005D229E">
        <w:tc>
          <w:tcPr>
            <w:tcW w:w="1985" w:type="dxa"/>
          </w:tcPr>
          <w:p w14:paraId="5B27BA2E" w14:textId="76BDE646" w:rsidR="00090D6B" w:rsidRPr="00091517" w:rsidRDefault="00090D6B" w:rsidP="00931746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CM vs. FW</w:t>
            </w:r>
          </w:p>
        </w:tc>
        <w:tc>
          <w:tcPr>
            <w:tcW w:w="3827" w:type="dxa"/>
          </w:tcPr>
          <w:p w14:paraId="1E1E671B" w14:textId="4E53DF4D" w:rsidR="00090D6B" w:rsidRPr="00EE45BA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E45BA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79 (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 xml:space="preserve">59 </w:t>
            </w:r>
            <w:r>
              <w:rPr>
                <w:rFonts w:ascii="Arial" w:eastAsia="RotisSerif" w:hAnsi="Arial" w:cs="Arial"/>
              </w:rPr>
              <w:t>–</w:t>
            </w:r>
            <w:r w:rsidRPr="00EE45BA">
              <w:rPr>
                <w:rFonts w:ascii="Arial" w:eastAsia="RotisSerif" w:hAnsi="Arial" w:cs="Arial"/>
              </w:rPr>
              <w:t xml:space="preserve"> 1</w:t>
            </w:r>
            <w:r>
              <w:rPr>
                <w:rFonts w:ascii="Arial" w:eastAsia="RotisSerif" w:hAnsi="Arial" w:cs="Arial"/>
              </w:rPr>
              <w:t>.00</w:t>
            </w:r>
            <w:r w:rsidRPr="00EE45BA">
              <w:rPr>
                <w:rFonts w:ascii="Arial" w:eastAsia="RotisSerif" w:hAnsi="Arial" w:cs="Arial"/>
              </w:rPr>
              <w:t>)</w:t>
            </w:r>
          </w:p>
        </w:tc>
        <w:tc>
          <w:tcPr>
            <w:tcW w:w="1831" w:type="dxa"/>
            <w:vMerge/>
          </w:tcPr>
          <w:p w14:paraId="0F663BF8" w14:textId="77777777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</w:tcPr>
          <w:p w14:paraId="601765AB" w14:textId="1EBF389B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F27289">
              <w:rPr>
                <w:rFonts w:ascii="Arial" w:eastAsia="RotisSerif" w:hAnsi="Arial" w:cs="Arial"/>
                <w:bCs/>
              </w:rPr>
              <w:t>p &lt; 0.01</w:t>
            </w:r>
          </w:p>
        </w:tc>
        <w:tc>
          <w:tcPr>
            <w:tcW w:w="2841" w:type="dxa"/>
            <w:vAlign w:val="bottom"/>
          </w:tcPr>
          <w:p w14:paraId="7CA44362" w14:textId="0EB934A0" w:rsidR="00090D6B" w:rsidRPr="00091517" w:rsidRDefault="00090D6B" w:rsidP="0093174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0.90</w:t>
            </w:r>
          </w:p>
        </w:tc>
      </w:tr>
      <w:tr w:rsidR="00090D6B" w:rsidRPr="00091517" w14:paraId="0902515E" w14:textId="77777777" w:rsidTr="005D229E">
        <w:tc>
          <w:tcPr>
            <w:tcW w:w="1985" w:type="dxa"/>
          </w:tcPr>
          <w:p w14:paraId="35E22AAA" w14:textId="6E38093B" w:rsidR="00090D6B" w:rsidRPr="00091517" w:rsidRDefault="00090D6B" w:rsidP="00B25A5C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WM vs. FW</w:t>
            </w:r>
          </w:p>
        </w:tc>
        <w:tc>
          <w:tcPr>
            <w:tcW w:w="3827" w:type="dxa"/>
          </w:tcPr>
          <w:p w14:paraId="408B9EE3" w14:textId="5EFFA17F" w:rsidR="00090D6B" w:rsidRPr="00EE45BA" w:rsidRDefault="00090D6B" w:rsidP="00B25A5C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E45BA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2</w:t>
            </w:r>
            <w:r>
              <w:rPr>
                <w:rFonts w:ascii="Arial" w:eastAsia="RotisSerif" w:hAnsi="Arial" w:cs="Arial"/>
              </w:rPr>
              <w:t>0</w:t>
            </w:r>
            <w:r w:rsidRPr="00EE45BA">
              <w:rPr>
                <w:rFonts w:ascii="Arial" w:eastAsia="RotisSerif" w:hAnsi="Arial" w:cs="Arial"/>
              </w:rPr>
              <w:t xml:space="preserve"> (-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 xml:space="preserve">02 </w:t>
            </w:r>
            <w:r>
              <w:rPr>
                <w:rFonts w:ascii="Arial" w:eastAsia="RotisSerif" w:hAnsi="Arial" w:cs="Arial"/>
              </w:rPr>
              <w:t>–</w:t>
            </w:r>
            <w:r w:rsidRPr="00EE45BA">
              <w:rPr>
                <w:rFonts w:ascii="Arial" w:eastAsia="RotisSerif" w:hAnsi="Arial" w:cs="Arial"/>
              </w:rPr>
              <w:t xml:space="preserve"> 0</w:t>
            </w:r>
            <w:r>
              <w:rPr>
                <w:rFonts w:ascii="Arial" w:eastAsia="RotisSerif" w:hAnsi="Arial" w:cs="Arial"/>
              </w:rPr>
              <w:t>.</w:t>
            </w:r>
            <w:r w:rsidRPr="00EE45BA">
              <w:rPr>
                <w:rFonts w:ascii="Arial" w:eastAsia="RotisSerif" w:hAnsi="Arial" w:cs="Arial"/>
              </w:rPr>
              <w:t>43)</w:t>
            </w:r>
          </w:p>
        </w:tc>
        <w:tc>
          <w:tcPr>
            <w:tcW w:w="1831" w:type="dxa"/>
            <w:vMerge/>
          </w:tcPr>
          <w:p w14:paraId="475B5038" w14:textId="77777777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  <w:vAlign w:val="bottom"/>
          </w:tcPr>
          <w:p w14:paraId="15214173" w14:textId="74144DEE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  <w:r w:rsidRPr="00091517">
              <w:rPr>
                <w:rFonts w:ascii="Arial" w:eastAsia="RotisSerif" w:hAnsi="Arial" w:cs="Arial"/>
                <w:bCs/>
              </w:rPr>
              <w:t>p = 0.</w:t>
            </w:r>
            <w:r>
              <w:rPr>
                <w:rFonts w:ascii="Arial" w:eastAsia="RotisSerif" w:hAnsi="Arial" w:cs="Arial"/>
                <w:bCs/>
              </w:rPr>
              <w:t>12</w:t>
            </w:r>
          </w:p>
        </w:tc>
        <w:tc>
          <w:tcPr>
            <w:tcW w:w="2841" w:type="dxa"/>
            <w:vAlign w:val="bottom"/>
          </w:tcPr>
          <w:p w14:paraId="37D888BB" w14:textId="021D59A9" w:rsidR="00090D6B" w:rsidRPr="00091517" w:rsidRDefault="00090D6B" w:rsidP="00B25A5C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126417">
              <w:rPr>
                <w:rFonts w:ascii="Arial" w:eastAsia="RotisSerif" w:hAnsi="Arial" w:cs="Arial"/>
              </w:rPr>
              <w:t>0.27</w:t>
            </w:r>
          </w:p>
        </w:tc>
      </w:tr>
      <w:tr w:rsidR="00934B9C" w:rsidRPr="00091517" w14:paraId="0DAE4834" w14:textId="77777777" w:rsidTr="005D229E">
        <w:tc>
          <w:tcPr>
            <w:tcW w:w="1985" w:type="dxa"/>
          </w:tcPr>
          <w:p w14:paraId="6979A012" w14:textId="77777777" w:rsidR="00934B9C" w:rsidRPr="00091517" w:rsidRDefault="00934B9C" w:rsidP="00934B9C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</w:p>
          <w:p w14:paraId="79FEB5E4" w14:textId="16C8A539" w:rsidR="00934B9C" w:rsidRPr="00090D6B" w:rsidRDefault="00126417" w:rsidP="00934B9C">
            <w:pPr>
              <w:spacing w:after="120"/>
              <w:rPr>
                <w:rFonts w:ascii="Arial" w:eastAsia="RotisSerif" w:hAnsi="Arial" w:cs="Arial"/>
                <w:b/>
                <w:bCs/>
                <w:i/>
                <w:iCs/>
              </w:rPr>
            </w:pPr>
            <w:r w:rsidRPr="00090D6B">
              <w:rPr>
                <w:rFonts w:ascii="Arial" w:hAnsi="Arial" w:cs="Arial"/>
                <w:b/>
                <w:bCs/>
                <w:lang w:val="en-US"/>
              </w:rPr>
              <w:t>high-intensity distance</w:t>
            </w:r>
            <w:r w:rsidR="003734EE">
              <w:rPr>
                <w:rFonts w:ascii="Arial" w:hAnsi="Arial" w:cs="Arial"/>
                <w:b/>
                <w:bCs/>
                <w:lang w:val="en-US"/>
              </w:rPr>
              <w:t xml:space="preserve"> [</w:t>
            </w:r>
            <w:r w:rsidR="000F7F8C">
              <w:rPr>
                <w:rFonts w:ascii="Arial" w:hAnsi="Arial" w:cs="Arial"/>
                <w:b/>
                <w:bCs/>
                <w:lang w:val="en-US"/>
              </w:rPr>
              <w:t>km</w:t>
            </w:r>
            <w:r w:rsidR="00BD2B04">
              <w:rPr>
                <w:rFonts w:ascii="Arial" w:hAnsi="Arial" w:cs="Arial"/>
                <w:b/>
                <w:bCs/>
                <w:lang w:val="en-US"/>
              </w:rPr>
              <w:t>]</w:t>
            </w:r>
          </w:p>
        </w:tc>
        <w:tc>
          <w:tcPr>
            <w:tcW w:w="3827" w:type="dxa"/>
          </w:tcPr>
          <w:p w14:paraId="3B94E67D" w14:textId="77777777" w:rsidR="00934B9C" w:rsidRPr="00091517" w:rsidRDefault="00934B9C" w:rsidP="00934B9C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1831" w:type="dxa"/>
            <w:vAlign w:val="center"/>
          </w:tcPr>
          <w:p w14:paraId="5A5B0A39" w14:textId="77777777" w:rsidR="00934B9C" w:rsidRPr="00091517" w:rsidRDefault="00934B9C" w:rsidP="00934B9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</w:tcPr>
          <w:p w14:paraId="71A40B1D" w14:textId="77777777" w:rsidR="00934B9C" w:rsidRPr="00091517" w:rsidRDefault="00934B9C" w:rsidP="00934B9C">
            <w:pPr>
              <w:spacing w:after="120"/>
              <w:jc w:val="center"/>
              <w:rPr>
                <w:rFonts w:ascii="Arial" w:eastAsia="RotisSerif" w:hAnsi="Arial" w:cs="Arial"/>
                <w:bCs/>
              </w:rPr>
            </w:pPr>
          </w:p>
        </w:tc>
        <w:tc>
          <w:tcPr>
            <w:tcW w:w="2841" w:type="dxa"/>
          </w:tcPr>
          <w:p w14:paraId="3D4B52A5" w14:textId="77777777" w:rsidR="00934B9C" w:rsidRPr="00091517" w:rsidRDefault="00934B9C" w:rsidP="00934B9C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</w:tr>
      <w:tr w:rsidR="005D229E" w:rsidRPr="00091517" w14:paraId="3B237503" w14:textId="77777777" w:rsidTr="005D229E">
        <w:tc>
          <w:tcPr>
            <w:tcW w:w="1985" w:type="dxa"/>
          </w:tcPr>
          <w:p w14:paraId="530CBB9D" w14:textId="3D1F8732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D</w:t>
            </w:r>
          </w:p>
        </w:tc>
        <w:tc>
          <w:tcPr>
            <w:tcW w:w="3827" w:type="dxa"/>
          </w:tcPr>
          <w:p w14:paraId="2A865858" w14:textId="3ABC03B4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33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27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39)</w:t>
            </w:r>
          </w:p>
        </w:tc>
        <w:tc>
          <w:tcPr>
            <w:tcW w:w="1831" w:type="dxa"/>
            <w:vMerge w:val="restart"/>
            <w:vAlign w:val="center"/>
          </w:tcPr>
          <w:p w14:paraId="7EF7E76E" w14:textId="0C660736" w:rsidR="005D229E" w:rsidRPr="00216C91" w:rsidRDefault="005D229E" w:rsidP="005D229E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07766166" w14:textId="4DC4D701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63833209" w14:textId="6526D03B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89</w:t>
            </w:r>
          </w:p>
        </w:tc>
      </w:tr>
      <w:tr w:rsidR="005D229E" w:rsidRPr="00091517" w14:paraId="50DB7CAB" w14:textId="77777777" w:rsidTr="005D229E">
        <w:tc>
          <w:tcPr>
            <w:tcW w:w="1985" w:type="dxa"/>
          </w:tcPr>
          <w:p w14:paraId="670A0AF7" w14:textId="63332DF5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W</w:t>
            </w:r>
            <w:r>
              <w:rPr>
                <w:rFonts w:ascii="Arial" w:eastAsia="RotisSerif" w:hAnsi="Arial" w:cs="Arial"/>
                <w:bCs/>
                <w:i/>
                <w:iCs/>
              </w:rPr>
              <w:t>B</w:t>
            </w:r>
          </w:p>
        </w:tc>
        <w:tc>
          <w:tcPr>
            <w:tcW w:w="3827" w:type="dxa"/>
          </w:tcPr>
          <w:p w14:paraId="07538BB6" w14:textId="16E0E779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44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35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52)</w:t>
            </w:r>
          </w:p>
        </w:tc>
        <w:tc>
          <w:tcPr>
            <w:tcW w:w="1831" w:type="dxa"/>
            <w:vMerge/>
          </w:tcPr>
          <w:p w14:paraId="2B2380C3" w14:textId="77777777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0C0F82CC" w14:textId="28602834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4A198A4D" w14:textId="70CE837E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1.13</w:t>
            </w:r>
          </w:p>
        </w:tc>
      </w:tr>
      <w:tr w:rsidR="005D229E" w:rsidRPr="00091517" w14:paraId="2CC4EEDA" w14:textId="77777777" w:rsidTr="005D229E">
        <w:tc>
          <w:tcPr>
            <w:tcW w:w="1985" w:type="dxa"/>
          </w:tcPr>
          <w:p w14:paraId="3C9CB687" w14:textId="06FF4F55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CM</w:t>
            </w:r>
          </w:p>
        </w:tc>
        <w:tc>
          <w:tcPr>
            <w:tcW w:w="3827" w:type="dxa"/>
          </w:tcPr>
          <w:p w14:paraId="63131FEC" w14:textId="18F212FE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53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64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41)</w:t>
            </w:r>
          </w:p>
        </w:tc>
        <w:tc>
          <w:tcPr>
            <w:tcW w:w="1831" w:type="dxa"/>
            <w:vMerge/>
          </w:tcPr>
          <w:p w14:paraId="6FBC9A7E" w14:textId="77777777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317FB3FC" w14:textId="066788E4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0B2886B8" w14:textId="72C491B5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84</w:t>
            </w:r>
          </w:p>
        </w:tc>
      </w:tr>
      <w:tr w:rsidR="005D229E" w:rsidRPr="00091517" w14:paraId="3108169E" w14:textId="77777777" w:rsidTr="005D229E">
        <w:tc>
          <w:tcPr>
            <w:tcW w:w="1985" w:type="dxa"/>
          </w:tcPr>
          <w:p w14:paraId="55F2B93D" w14:textId="46F092E7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M</w:t>
            </w:r>
          </w:p>
        </w:tc>
        <w:tc>
          <w:tcPr>
            <w:tcW w:w="3827" w:type="dxa"/>
          </w:tcPr>
          <w:p w14:paraId="5BB93266" w14:textId="72066337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47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55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4</w:t>
            </w:r>
            <w:r>
              <w:rPr>
                <w:rFonts w:ascii="Arial" w:eastAsia="RotisSerif" w:hAnsi="Arial" w:cs="Arial"/>
              </w:rPr>
              <w:t>0</w:t>
            </w:r>
            <w:r w:rsidRPr="00216C91">
              <w:rPr>
                <w:rFonts w:ascii="Arial" w:eastAsia="RotisSerif" w:hAnsi="Arial" w:cs="Arial"/>
              </w:rPr>
              <w:t>)</w:t>
            </w:r>
          </w:p>
        </w:tc>
        <w:tc>
          <w:tcPr>
            <w:tcW w:w="1831" w:type="dxa"/>
            <w:vMerge/>
          </w:tcPr>
          <w:p w14:paraId="6ACF59B4" w14:textId="77777777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2FB148C0" w14:textId="602F1FB6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3F40B90E" w14:textId="57B34579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1.22</w:t>
            </w:r>
          </w:p>
        </w:tc>
      </w:tr>
      <w:tr w:rsidR="005D229E" w:rsidRPr="00091517" w14:paraId="14488D9D" w14:textId="77777777" w:rsidTr="005D229E">
        <w:tc>
          <w:tcPr>
            <w:tcW w:w="1985" w:type="dxa"/>
          </w:tcPr>
          <w:p w14:paraId="43FF5236" w14:textId="6A7A57A2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CD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FW</w:t>
            </w:r>
          </w:p>
        </w:tc>
        <w:tc>
          <w:tcPr>
            <w:tcW w:w="3827" w:type="dxa"/>
          </w:tcPr>
          <w:p w14:paraId="3501CC64" w14:textId="39198540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39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46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31)</w:t>
            </w:r>
          </w:p>
        </w:tc>
        <w:tc>
          <w:tcPr>
            <w:tcW w:w="1831" w:type="dxa"/>
            <w:vMerge/>
          </w:tcPr>
          <w:p w14:paraId="210AEBF3" w14:textId="77777777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3B0A9807" w14:textId="5FDC04AC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20771AB6" w14:textId="3EBFC706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1.01</w:t>
            </w:r>
          </w:p>
        </w:tc>
      </w:tr>
      <w:tr w:rsidR="005D229E" w:rsidRPr="00091517" w14:paraId="0D27FDDC" w14:textId="77777777" w:rsidTr="005D229E">
        <w:tc>
          <w:tcPr>
            <w:tcW w:w="1985" w:type="dxa"/>
          </w:tcPr>
          <w:p w14:paraId="09680995" w14:textId="39463ED5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W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B</w:t>
            </w:r>
          </w:p>
        </w:tc>
        <w:tc>
          <w:tcPr>
            <w:tcW w:w="3827" w:type="dxa"/>
          </w:tcPr>
          <w:p w14:paraId="7744519F" w14:textId="52F5E50C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1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9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3)</w:t>
            </w:r>
          </w:p>
        </w:tc>
        <w:tc>
          <w:tcPr>
            <w:tcW w:w="1831" w:type="dxa"/>
            <w:vMerge/>
          </w:tcPr>
          <w:p w14:paraId="12FC3F52" w14:textId="77777777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7215D852" w14:textId="62F6416D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4B18B015" w14:textId="4D10503B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45</w:t>
            </w:r>
          </w:p>
        </w:tc>
      </w:tr>
      <w:tr w:rsidR="005D229E" w:rsidRPr="00091517" w14:paraId="00DE8B7D" w14:textId="77777777" w:rsidTr="005D229E">
        <w:tc>
          <w:tcPr>
            <w:tcW w:w="1985" w:type="dxa"/>
          </w:tcPr>
          <w:p w14:paraId="5D529519" w14:textId="627515AF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W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CM</w:t>
            </w:r>
          </w:p>
        </w:tc>
        <w:tc>
          <w:tcPr>
            <w:tcW w:w="3827" w:type="dxa"/>
          </w:tcPr>
          <w:p w14:paraId="442ECFE0" w14:textId="7A1924FF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2</w:t>
            </w:r>
            <w:r>
              <w:rPr>
                <w:rFonts w:ascii="Arial" w:eastAsia="RotisSerif" w:hAnsi="Arial" w:cs="Arial"/>
              </w:rPr>
              <w:t>0</w:t>
            </w:r>
            <w:r w:rsidRPr="00216C91">
              <w:rPr>
                <w:rFonts w:ascii="Arial" w:eastAsia="RotisSerif" w:hAnsi="Arial" w:cs="Arial"/>
              </w:rPr>
              <w:t xml:space="preserve">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31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9)</w:t>
            </w:r>
          </w:p>
        </w:tc>
        <w:tc>
          <w:tcPr>
            <w:tcW w:w="1831" w:type="dxa"/>
            <w:vMerge/>
          </w:tcPr>
          <w:p w14:paraId="52E99E83" w14:textId="77777777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6772F522" w14:textId="4BF6201D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4033089F" w14:textId="65CFFB1A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29</w:t>
            </w:r>
          </w:p>
        </w:tc>
      </w:tr>
      <w:tr w:rsidR="005D229E" w:rsidRPr="00091517" w14:paraId="7ADA573E" w14:textId="77777777" w:rsidTr="005D229E">
        <w:tc>
          <w:tcPr>
            <w:tcW w:w="1985" w:type="dxa"/>
          </w:tcPr>
          <w:p w14:paraId="51CEDD8C" w14:textId="6BE5A861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 w:rsidRPr="00091517">
              <w:rPr>
                <w:rFonts w:ascii="Arial" w:eastAsia="RotisSerif" w:hAnsi="Arial" w:cs="Arial"/>
                <w:bCs/>
                <w:i/>
                <w:iCs/>
              </w:rPr>
              <w:t>W</w:t>
            </w:r>
            <w:r>
              <w:rPr>
                <w:rFonts w:ascii="Arial" w:eastAsia="RotisSerif" w:hAnsi="Arial" w:cs="Arial"/>
                <w:bCs/>
                <w:i/>
                <w:iCs/>
              </w:rPr>
              <w:t>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M</w:t>
            </w:r>
          </w:p>
        </w:tc>
        <w:tc>
          <w:tcPr>
            <w:tcW w:w="3827" w:type="dxa"/>
          </w:tcPr>
          <w:p w14:paraId="081637C7" w14:textId="74B0099C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4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22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7)</w:t>
            </w:r>
          </w:p>
        </w:tc>
        <w:tc>
          <w:tcPr>
            <w:tcW w:w="1831" w:type="dxa"/>
            <w:vMerge/>
          </w:tcPr>
          <w:p w14:paraId="576680B1" w14:textId="77777777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1263F75F" w14:textId="3A969CAA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2015AEA9" w14:textId="30B75A73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55</w:t>
            </w:r>
          </w:p>
        </w:tc>
      </w:tr>
      <w:tr w:rsidR="005D229E" w:rsidRPr="00091517" w14:paraId="337A4785" w14:textId="77777777" w:rsidTr="005D229E">
        <w:tc>
          <w:tcPr>
            <w:tcW w:w="1985" w:type="dxa"/>
          </w:tcPr>
          <w:p w14:paraId="505194A0" w14:textId="6FFA748A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 w:rsidRPr="00091517">
              <w:rPr>
                <w:rFonts w:ascii="Arial" w:eastAsia="RotisSerif" w:hAnsi="Arial" w:cs="Arial"/>
                <w:bCs/>
                <w:i/>
                <w:iCs/>
              </w:rPr>
              <w:t>W</w:t>
            </w:r>
            <w:r>
              <w:rPr>
                <w:rFonts w:ascii="Arial" w:eastAsia="RotisSerif" w:hAnsi="Arial" w:cs="Arial"/>
                <w:bCs/>
                <w:i/>
                <w:iCs/>
              </w:rPr>
              <w:t>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FW</w:t>
            </w:r>
          </w:p>
        </w:tc>
        <w:tc>
          <w:tcPr>
            <w:tcW w:w="3827" w:type="dxa"/>
          </w:tcPr>
          <w:p w14:paraId="64BFAB12" w14:textId="54C61CF5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6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3 – 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2)</w:t>
            </w:r>
          </w:p>
        </w:tc>
        <w:tc>
          <w:tcPr>
            <w:tcW w:w="1831" w:type="dxa"/>
            <w:vMerge/>
          </w:tcPr>
          <w:p w14:paraId="2812AF6D" w14:textId="77777777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6FE0B2ED" w14:textId="7C042761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= 0.28</w:t>
            </w:r>
          </w:p>
        </w:tc>
        <w:tc>
          <w:tcPr>
            <w:tcW w:w="2841" w:type="dxa"/>
          </w:tcPr>
          <w:p w14:paraId="1A3D0F22" w14:textId="2B75F9AA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23</w:t>
            </w:r>
          </w:p>
        </w:tc>
      </w:tr>
      <w:tr w:rsidR="005D229E" w:rsidRPr="00091517" w14:paraId="37624373" w14:textId="77777777" w:rsidTr="005D229E">
        <w:tc>
          <w:tcPr>
            <w:tcW w:w="1985" w:type="dxa"/>
          </w:tcPr>
          <w:p w14:paraId="7D4660A4" w14:textId="7716C3CB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WB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CM</w:t>
            </w:r>
          </w:p>
        </w:tc>
        <w:tc>
          <w:tcPr>
            <w:tcW w:w="3827" w:type="dxa"/>
          </w:tcPr>
          <w:p w14:paraId="0FF66D57" w14:textId="3057C910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9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21 – 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4)</w:t>
            </w:r>
          </w:p>
        </w:tc>
        <w:tc>
          <w:tcPr>
            <w:tcW w:w="1831" w:type="dxa"/>
            <w:vMerge/>
          </w:tcPr>
          <w:p w14:paraId="7BCD5C86" w14:textId="77777777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10636A2F" w14:textId="524118BD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= 0.46</w:t>
            </w:r>
          </w:p>
        </w:tc>
        <w:tc>
          <w:tcPr>
            <w:tcW w:w="2841" w:type="dxa"/>
          </w:tcPr>
          <w:p w14:paraId="50ED36F5" w14:textId="25144712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12</w:t>
            </w:r>
          </w:p>
        </w:tc>
      </w:tr>
      <w:tr w:rsidR="005D229E" w:rsidRPr="00091517" w14:paraId="5A9B7EEC" w14:textId="77777777" w:rsidTr="005D229E">
        <w:tc>
          <w:tcPr>
            <w:tcW w:w="1985" w:type="dxa"/>
          </w:tcPr>
          <w:p w14:paraId="6F4C8C66" w14:textId="11E7C769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WB vs. WM</w:t>
            </w:r>
          </w:p>
        </w:tc>
        <w:tc>
          <w:tcPr>
            <w:tcW w:w="3827" w:type="dxa"/>
          </w:tcPr>
          <w:p w14:paraId="66B30D94" w14:textId="2DB19EC1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3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2 – 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6)</w:t>
            </w:r>
          </w:p>
        </w:tc>
        <w:tc>
          <w:tcPr>
            <w:tcW w:w="1831" w:type="dxa"/>
            <w:vMerge/>
          </w:tcPr>
          <w:p w14:paraId="7E1CCF96" w14:textId="77777777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3254B21E" w14:textId="2CB430AE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gt; 0.99</w:t>
            </w:r>
          </w:p>
        </w:tc>
        <w:tc>
          <w:tcPr>
            <w:tcW w:w="2841" w:type="dxa"/>
          </w:tcPr>
          <w:p w14:paraId="7641EFDA" w14:textId="49819CB5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11</w:t>
            </w:r>
          </w:p>
        </w:tc>
      </w:tr>
      <w:tr w:rsidR="005D229E" w:rsidRPr="00091517" w14:paraId="514D206A" w14:textId="77777777" w:rsidTr="005D229E">
        <w:tc>
          <w:tcPr>
            <w:tcW w:w="1985" w:type="dxa"/>
          </w:tcPr>
          <w:p w14:paraId="1648BDF0" w14:textId="0971EC32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WB vs. FW</w:t>
            </w:r>
          </w:p>
        </w:tc>
        <w:tc>
          <w:tcPr>
            <w:tcW w:w="3827" w:type="dxa"/>
          </w:tcPr>
          <w:p w14:paraId="7FAB68CA" w14:textId="13886257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5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4 – 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5)</w:t>
            </w:r>
          </w:p>
        </w:tc>
        <w:tc>
          <w:tcPr>
            <w:tcW w:w="1831" w:type="dxa"/>
            <w:vMerge/>
          </w:tcPr>
          <w:p w14:paraId="6DE00DF5" w14:textId="77777777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47846484" w14:textId="092880C2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= 0.76</w:t>
            </w:r>
          </w:p>
        </w:tc>
        <w:tc>
          <w:tcPr>
            <w:tcW w:w="2841" w:type="dxa"/>
          </w:tcPr>
          <w:p w14:paraId="3D11072D" w14:textId="33CABBAA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17</w:t>
            </w:r>
          </w:p>
        </w:tc>
      </w:tr>
      <w:tr w:rsidR="005D229E" w:rsidRPr="00091517" w14:paraId="7FC6F80A" w14:textId="77777777" w:rsidTr="005D229E">
        <w:tc>
          <w:tcPr>
            <w:tcW w:w="1985" w:type="dxa"/>
          </w:tcPr>
          <w:p w14:paraId="1237383C" w14:textId="719DA2DC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CM vs. WM</w:t>
            </w:r>
          </w:p>
        </w:tc>
        <w:tc>
          <w:tcPr>
            <w:tcW w:w="3827" w:type="dxa"/>
          </w:tcPr>
          <w:p w14:paraId="6B751D0D" w14:textId="11700947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6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6 – 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8)</w:t>
            </w:r>
          </w:p>
        </w:tc>
        <w:tc>
          <w:tcPr>
            <w:tcW w:w="1831" w:type="dxa"/>
            <w:vMerge/>
          </w:tcPr>
          <w:p w14:paraId="06E871F7" w14:textId="77777777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1E68B61F" w14:textId="222B0505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= 0.94</w:t>
            </w:r>
          </w:p>
        </w:tc>
        <w:tc>
          <w:tcPr>
            <w:tcW w:w="2841" w:type="dxa"/>
          </w:tcPr>
          <w:p w14:paraId="321F8F3D" w14:textId="049AADE1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08</w:t>
            </w:r>
          </w:p>
        </w:tc>
      </w:tr>
      <w:tr w:rsidR="005D229E" w:rsidRPr="00091517" w14:paraId="4962712D" w14:textId="77777777" w:rsidTr="005D229E">
        <w:tc>
          <w:tcPr>
            <w:tcW w:w="1985" w:type="dxa"/>
          </w:tcPr>
          <w:p w14:paraId="55CFA798" w14:textId="69D3ACA6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CM vs. FW</w:t>
            </w:r>
          </w:p>
        </w:tc>
        <w:tc>
          <w:tcPr>
            <w:tcW w:w="3827" w:type="dxa"/>
          </w:tcPr>
          <w:p w14:paraId="1A5D63AA" w14:textId="37A40EF9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4 (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2 – 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26)</w:t>
            </w:r>
          </w:p>
        </w:tc>
        <w:tc>
          <w:tcPr>
            <w:tcW w:w="1831" w:type="dxa"/>
            <w:vMerge/>
          </w:tcPr>
          <w:p w14:paraId="0BC52463" w14:textId="77777777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2511A336" w14:textId="77E09E79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30AF1FC4" w14:textId="3E52A26F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19</w:t>
            </w:r>
          </w:p>
        </w:tc>
      </w:tr>
      <w:tr w:rsidR="005D229E" w:rsidRPr="00091517" w14:paraId="6242967E" w14:textId="77777777" w:rsidTr="005D229E">
        <w:tc>
          <w:tcPr>
            <w:tcW w:w="1985" w:type="dxa"/>
          </w:tcPr>
          <w:p w14:paraId="1DABBAC0" w14:textId="10511171" w:rsidR="005D229E" w:rsidRPr="00091517" w:rsidRDefault="005D229E" w:rsidP="004A6A9D">
            <w:pPr>
              <w:spacing w:after="120"/>
              <w:rPr>
                <w:rFonts w:ascii="Arial" w:eastAsia="RotisSerif" w:hAnsi="Arial" w:cs="Arial"/>
                <w:b/>
                <w:b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WM vs. FW</w:t>
            </w:r>
          </w:p>
        </w:tc>
        <w:tc>
          <w:tcPr>
            <w:tcW w:w="3827" w:type="dxa"/>
          </w:tcPr>
          <w:p w14:paraId="60280A53" w14:textId="4B4F6551" w:rsidR="005D229E" w:rsidRPr="00091517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8 (0</w:t>
            </w:r>
            <w:r>
              <w:rPr>
                <w:rFonts w:ascii="Arial" w:eastAsia="RotisSerif" w:hAnsi="Arial" w:cs="Arial"/>
              </w:rPr>
              <w:t>.00</w:t>
            </w:r>
            <w:r w:rsidRPr="00216C91">
              <w:rPr>
                <w:rFonts w:ascii="Arial" w:eastAsia="RotisSerif" w:hAnsi="Arial" w:cs="Arial"/>
              </w:rPr>
              <w:t xml:space="preserve"> – </w:t>
            </w:r>
            <w:r>
              <w:rPr>
                <w:rFonts w:ascii="Arial" w:eastAsia="RotisSerif" w:hAnsi="Arial" w:cs="Arial"/>
              </w:rPr>
              <w:t>0.</w:t>
            </w:r>
            <w:r w:rsidRPr="00216C91">
              <w:rPr>
                <w:rFonts w:ascii="Arial" w:eastAsia="RotisSerif" w:hAnsi="Arial" w:cs="Arial"/>
              </w:rPr>
              <w:t>17)</w:t>
            </w:r>
          </w:p>
        </w:tc>
        <w:tc>
          <w:tcPr>
            <w:tcW w:w="1831" w:type="dxa"/>
            <w:vMerge/>
          </w:tcPr>
          <w:p w14:paraId="7B21034A" w14:textId="77777777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3C8838BA" w14:textId="68B603CA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= 0.05</w:t>
            </w:r>
          </w:p>
        </w:tc>
        <w:tc>
          <w:tcPr>
            <w:tcW w:w="2841" w:type="dxa"/>
          </w:tcPr>
          <w:p w14:paraId="50F50160" w14:textId="211CF86B" w:rsidR="005D229E" w:rsidRPr="00216C91" w:rsidRDefault="005D229E" w:rsidP="004A6A9D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28</w:t>
            </w:r>
          </w:p>
        </w:tc>
      </w:tr>
      <w:tr w:rsidR="00E017E2" w:rsidRPr="00091517" w14:paraId="375905AD" w14:textId="77777777" w:rsidTr="005D229E">
        <w:tc>
          <w:tcPr>
            <w:tcW w:w="1985" w:type="dxa"/>
          </w:tcPr>
          <w:p w14:paraId="72E440C0" w14:textId="77777777" w:rsidR="005D229E" w:rsidRDefault="005D229E" w:rsidP="00E017E2">
            <w:pPr>
              <w:spacing w:after="120"/>
              <w:rPr>
                <w:rFonts w:ascii="Arial" w:eastAsia="RotisSerif" w:hAnsi="Arial" w:cs="Arial"/>
                <w:b/>
              </w:rPr>
            </w:pPr>
          </w:p>
          <w:p w14:paraId="4B02DD17" w14:textId="39AD4BFF" w:rsidR="00E017E2" w:rsidRPr="00F3277B" w:rsidRDefault="00F3277B" w:rsidP="00E017E2">
            <w:pPr>
              <w:spacing w:after="120"/>
              <w:rPr>
                <w:rFonts w:ascii="Arial" w:eastAsia="RotisSerif" w:hAnsi="Arial" w:cs="Arial"/>
                <w:b/>
              </w:rPr>
            </w:pPr>
            <w:r>
              <w:rPr>
                <w:rFonts w:ascii="Arial" w:eastAsia="RotisSerif" w:hAnsi="Arial" w:cs="Arial"/>
                <w:b/>
              </w:rPr>
              <w:t>s</w:t>
            </w:r>
            <w:r w:rsidRPr="00F3277B">
              <w:rPr>
                <w:rFonts w:ascii="Arial" w:eastAsia="RotisSerif" w:hAnsi="Arial" w:cs="Arial"/>
                <w:b/>
              </w:rPr>
              <w:t>printing distance</w:t>
            </w:r>
            <w:r w:rsidR="00BD2B04">
              <w:rPr>
                <w:rFonts w:ascii="Arial" w:eastAsia="RotisSerif" w:hAnsi="Arial" w:cs="Arial"/>
                <w:b/>
              </w:rPr>
              <w:t xml:space="preserve"> [</w:t>
            </w:r>
            <w:r w:rsidR="000F7F8C">
              <w:rPr>
                <w:rFonts w:ascii="Arial" w:eastAsia="RotisSerif" w:hAnsi="Arial" w:cs="Arial"/>
                <w:b/>
              </w:rPr>
              <w:t>km</w:t>
            </w:r>
            <w:r w:rsidR="00BD2B04">
              <w:rPr>
                <w:rFonts w:ascii="Arial" w:eastAsia="RotisSerif" w:hAnsi="Arial" w:cs="Arial"/>
                <w:b/>
              </w:rPr>
              <w:t>]</w:t>
            </w:r>
          </w:p>
        </w:tc>
        <w:tc>
          <w:tcPr>
            <w:tcW w:w="3827" w:type="dxa"/>
          </w:tcPr>
          <w:p w14:paraId="47E894D2" w14:textId="77777777" w:rsidR="00E017E2" w:rsidRPr="00EE45BA" w:rsidRDefault="00E017E2" w:rsidP="00E017E2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1831" w:type="dxa"/>
          </w:tcPr>
          <w:p w14:paraId="40A2117C" w14:textId="77777777" w:rsidR="00E017E2" w:rsidRPr="00216C91" w:rsidRDefault="00E017E2" w:rsidP="00E017E2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  <w:vAlign w:val="bottom"/>
          </w:tcPr>
          <w:p w14:paraId="248589AE" w14:textId="77777777" w:rsidR="00E017E2" w:rsidRPr="00216C91" w:rsidRDefault="00E017E2" w:rsidP="00E017E2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  <w:vAlign w:val="bottom"/>
          </w:tcPr>
          <w:p w14:paraId="31FFA490" w14:textId="77777777" w:rsidR="00E017E2" w:rsidRPr="00126417" w:rsidRDefault="00E017E2" w:rsidP="00E017E2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</w:tr>
      <w:tr w:rsidR="005D229E" w:rsidRPr="00091517" w14:paraId="764822FD" w14:textId="77777777" w:rsidTr="005D229E">
        <w:tc>
          <w:tcPr>
            <w:tcW w:w="1985" w:type="dxa"/>
          </w:tcPr>
          <w:p w14:paraId="1E54795C" w14:textId="5B96E079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D</w:t>
            </w:r>
          </w:p>
        </w:tc>
        <w:tc>
          <w:tcPr>
            <w:tcW w:w="3827" w:type="dxa"/>
          </w:tcPr>
          <w:p w14:paraId="29C077E5" w14:textId="3DC6262D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7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4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2</w:t>
            </w:r>
            <w:r>
              <w:rPr>
                <w:rFonts w:ascii="Arial" w:eastAsia="RotisSerif" w:hAnsi="Arial" w:cs="Arial"/>
              </w:rPr>
              <w:t>0</w:t>
            </w:r>
            <w:r w:rsidRPr="00216C91">
              <w:rPr>
                <w:rFonts w:ascii="Arial" w:eastAsia="RotisSerif" w:hAnsi="Arial" w:cs="Arial"/>
              </w:rPr>
              <w:t>)</w:t>
            </w:r>
          </w:p>
        </w:tc>
        <w:tc>
          <w:tcPr>
            <w:tcW w:w="1831" w:type="dxa"/>
            <w:vMerge w:val="restart"/>
            <w:vAlign w:val="center"/>
          </w:tcPr>
          <w:p w14:paraId="57C44BE1" w14:textId="5219CFD5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209FDFB7" w14:textId="19883A06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107DB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30563551" w14:textId="2411D7ED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1.70</w:t>
            </w:r>
          </w:p>
        </w:tc>
      </w:tr>
      <w:tr w:rsidR="005D229E" w:rsidRPr="00091517" w14:paraId="3596EACA" w14:textId="77777777" w:rsidTr="005D229E">
        <w:tc>
          <w:tcPr>
            <w:tcW w:w="1985" w:type="dxa"/>
          </w:tcPr>
          <w:p w14:paraId="07231437" w14:textId="462E634A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W</w:t>
            </w:r>
            <w:r>
              <w:rPr>
                <w:rFonts w:ascii="Arial" w:eastAsia="RotisSerif" w:hAnsi="Arial" w:cs="Arial"/>
                <w:bCs/>
                <w:i/>
                <w:iCs/>
              </w:rPr>
              <w:t>B</w:t>
            </w:r>
          </w:p>
        </w:tc>
        <w:tc>
          <w:tcPr>
            <w:tcW w:w="3827" w:type="dxa"/>
          </w:tcPr>
          <w:p w14:paraId="67CB48DC" w14:textId="087EFABD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8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5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22)</w:t>
            </w:r>
          </w:p>
        </w:tc>
        <w:tc>
          <w:tcPr>
            <w:tcW w:w="1831" w:type="dxa"/>
            <w:vMerge/>
          </w:tcPr>
          <w:p w14:paraId="7CB719AD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1761086C" w14:textId="59BF1041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107DB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008CD368" w14:textId="5B95618F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2.11</w:t>
            </w:r>
          </w:p>
        </w:tc>
      </w:tr>
      <w:tr w:rsidR="005D229E" w:rsidRPr="00091517" w14:paraId="5C525F73" w14:textId="77777777" w:rsidTr="005D229E">
        <w:tc>
          <w:tcPr>
            <w:tcW w:w="1985" w:type="dxa"/>
          </w:tcPr>
          <w:p w14:paraId="71E1C423" w14:textId="7CA3E5D8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CM</w:t>
            </w:r>
          </w:p>
        </w:tc>
        <w:tc>
          <w:tcPr>
            <w:tcW w:w="3827" w:type="dxa"/>
          </w:tcPr>
          <w:p w14:paraId="7D2E6A5F" w14:textId="56131656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5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7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3)</w:t>
            </w:r>
          </w:p>
        </w:tc>
        <w:tc>
          <w:tcPr>
            <w:tcW w:w="1831" w:type="dxa"/>
            <w:vMerge/>
          </w:tcPr>
          <w:p w14:paraId="78B3C1DC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2320FECC" w14:textId="41826AF8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107DB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43DBA4E9" w14:textId="0CCC8936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47</w:t>
            </w:r>
          </w:p>
        </w:tc>
      </w:tr>
      <w:tr w:rsidR="005D229E" w:rsidRPr="00091517" w14:paraId="34B4654C" w14:textId="77777777" w:rsidTr="005D229E">
        <w:tc>
          <w:tcPr>
            <w:tcW w:w="1985" w:type="dxa"/>
          </w:tcPr>
          <w:p w14:paraId="1DE80A11" w14:textId="36B5991D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M</w:t>
            </w:r>
          </w:p>
        </w:tc>
        <w:tc>
          <w:tcPr>
            <w:tcW w:w="3827" w:type="dxa"/>
          </w:tcPr>
          <w:p w14:paraId="69D6F8E1" w14:textId="3FEEB588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23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26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2</w:t>
            </w:r>
            <w:r>
              <w:rPr>
                <w:rFonts w:ascii="Arial" w:eastAsia="RotisSerif" w:hAnsi="Arial" w:cs="Arial"/>
              </w:rPr>
              <w:t>0</w:t>
            </w:r>
            <w:r w:rsidRPr="00216C91">
              <w:rPr>
                <w:rFonts w:ascii="Arial" w:eastAsia="RotisSerif" w:hAnsi="Arial" w:cs="Arial"/>
              </w:rPr>
              <w:t>)</w:t>
            </w:r>
          </w:p>
        </w:tc>
        <w:tc>
          <w:tcPr>
            <w:tcW w:w="1831" w:type="dxa"/>
            <w:vMerge/>
          </w:tcPr>
          <w:p w14:paraId="7716AD3F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3C013E1A" w14:textId="36F36DCE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107DB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16B83ACC" w14:textId="1DB8A36D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2.39</w:t>
            </w:r>
          </w:p>
        </w:tc>
      </w:tr>
      <w:tr w:rsidR="005D229E" w:rsidRPr="00091517" w14:paraId="4BA33C0D" w14:textId="77777777" w:rsidTr="005D229E">
        <w:tc>
          <w:tcPr>
            <w:tcW w:w="1985" w:type="dxa"/>
          </w:tcPr>
          <w:p w14:paraId="079EEF80" w14:textId="6FBFBAEF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CD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FW</w:t>
            </w:r>
          </w:p>
        </w:tc>
        <w:tc>
          <w:tcPr>
            <w:tcW w:w="3827" w:type="dxa"/>
          </w:tcPr>
          <w:p w14:paraId="7756C1A3" w14:textId="41E8DCB4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5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7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2)</w:t>
            </w:r>
          </w:p>
        </w:tc>
        <w:tc>
          <w:tcPr>
            <w:tcW w:w="1831" w:type="dxa"/>
            <w:vMerge/>
          </w:tcPr>
          <w:p w14:paraId="564F76A3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41871EC3" w14:textId="28735A31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E107DB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77B3E69E" w14:textId="4F625906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1.58</w:t>
            </w:r>
          </w:p>
        </w:tc>
      </w:tr>
      <w:tr w:rsidR="005D229E" w:rsidRPr="00091517" w14:paraId="7940DF63" w14:textId="77777777" w:rsidTr="005D229E">
        <w:tc>
          <w:tcPr>
            <w:tcW w:w="1985" w:type="dxa"/>
          </w:tcPr>
          <w:p w14:paraId="0915BE1F" w14:textId="29735504" w:rsidR="005D229E" w:rsidRPr="00C6629B" w:rsidRDefault="005D229E" w:rsidP="00425F26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W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B</w:t>
            </w:r>
          </w:p>
        </w:tc>
        <w:tc>
          <w:tcPr>
            <w:tcW w:w="3827" w:type="dxa"/>
          </w:tcPr>
          <w:p w14:paraId="222B64BC" w14:textId="0FAB0D3E" w:rsidR="005D229E" w:rsidRPr="00EE45BA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1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5 – 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3)</w:t>
            </w:r>
          </w:p>
        </w:tc>
        <w:tc>
          <w:tcPr>
            <w:tcW w:w="1831" w:type="dxa"/>
            <w:vMerge/>
          </w:tcPr>
          <w:p w14:paraId="75C43FFC" w14:textId="77777777" w:rsidR="005D229E" w:rsidRPr="00216C91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04D78F86" w14:textId="3B01F201" w:rsidR="005D229E" w:rsidRPr="00216C91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= 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99</w:t>
            </w:r>
          </w:p>
        </w:tc>
        <w:tc>
          <w:tcPr>
            <w:tcW w:w="2841" w:type="dxa"/>
          </w:tcPr>
          <w:p w14:paraId="5CA9CD96" w14:textId="0AFE1F83" w:rsidR="005D229E" w:rsidRPr="00126417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08</w:t>
            </w:r>
          </w:p>
        </w:tc>
      </w:tr>
      <w:tr w:rsidR="005D229E" w:rsidRPr="00091517" w14:paraId="05464DC2" w14:textId="77777777" w:rsidTr="005D229E">
        <w:tc>
          <w:tcPr>
            <w:tcW w:w="1985" w:type="dxa"/>
          </w:tcPr>
          <w:p w14:paraId="0D023557" w14:textId="48914D66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W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CM</w:t>
            </w:r>
          </w:p>
        </w:tc>
        <w:tc>
          <w:tcPr>
            <w:tcW w:w="3827" w:type="dxa"/>
          </w:tcPr>
          <w:p w14:paraId="28C50700" w14:textId="1E7478C0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2 (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9 – 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5)</w:t>
            </w:r>
          </w:p>
        </w:tc>
        <w:tc>
          <w:tcPr>
            <w:tcW w:w="1831" w:type="dxa"/>
            <w:vMerge/>
          </w:tcPr>
          <w:p w14:paraId="29AA4DEA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057BC55B" w14:textId="0533684C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58117C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784EE223" w14:textId="520BA062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90</w:t>
            </w:r>
          </w:p>
        </w:tc>
      </w:tr>
      <w:tr w:rsidR="005D229E" w:rsidRPr="00091517" w14:paraId="62028CEC" w14:textId="77777777" w:rsidTr="005D229E">
        <w:tc>
          <w:tcPr>
            <w:tcW w:w="1985" w:type="dxa"/>
          </w:tcPr>
          <w:p w14:paraId="026A79B9" w14:textId="09531ED2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091517">
              <w:rPr>
                <w:rFonts w:ascii="Arial" w:eastAsia="RotisSerif" w:hAnsi="Arial" w:cs="Arial"/>
                <w:bCs/>
                <w:i/>
                <w:iCs/>
              </w:rPr>
              <w:t>W</w:t>
            </w:r>
            <w:r>
              <w:rPr>
                <w:rFonts w:ascii="Arial" w:eastAsia="RotisSerif" w:hAnsi="Arial" w:cs="Arial"/>
                <w:bCs/>
                <w:i/>
                <w:iCs/>
              </w:rPr>
              <w:t>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M</w:t>
            </w:r>
          </w:p>
        </w:tc>
        <w:tc>
          <w:tcPr>
            <w:tcW w:w="3827" w:type="dxa"/>
          </w:tcPr>
          <w:p w14:paraId="49CC6C06" w14:textId="3A76DB64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6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</w:t>
            </w:r>
            <w:r>
              <w:rPr>
                <w:rFonts w:ascii="Arial" w:eastAsia="RotisSerif" w:hAnsi="Arial" w:cs="Arial"/>
              </w:rPr>
              <w:t>0</w:t>
            </w:r>
            <w:r w:rsidRPr="00216C91">
              <w:rPr>
                <w:rFonts w:ascii="Arial" w:eastAsia="RotisSerif" w:hAnsi="Arial" w:cs="Arial"/>
              </w:rPr>
              <w:t xml:space="preserve">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2)</w:t>
            </w:r>
          </w:p>
        </w:tc>
        <w:tc>
          <w:tcPr>
            <w:tcW w:w="1831" w:type="dxa"/>
            <w:vMerge/>
          </w:tcPr>
          <w:p w14:paraId="4258F667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69F19E30" w14:textId="295909E8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58117C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754E904B" w14:textId="2314A77F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34</w:t>
            </w:r>
          </w:p>
        </w:tc>
      </w:tr>
      <w:tr w:rsidR="005D229E" w:rsidRPr="00091517" w14:paraId="482ADA95" w14:textId="77777777" w:rsidTr="005D229E">
        <w:tc>
          <w:tcPr>
            <w:tcW w:w="1985" w:type="dxa"/>
          </w:tcPr>
          <w:p w14:paraId="70239DEE" w14:textId="54D20CD2" w:rsidR="005D229E" w:rsidRPr="00C6629B" w:rsidRDefault="005D229E" w:rsidP="00425F26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091517">
              <w:rPr>
                <w:rFonts w:ascii="Arial" w:eastAsia="RotisSerif" w:hAnsi="Arial" w:cs="Arial"/>
                <w:bCs/>
                <w:i/>
                <w:iCs/>
              </w:rPr>
              <w:t>W</w:t>
            </w:r>
            <w:r>
              <w:rPr>
                <w:rFonts w:ascii="Arial" w:eastAsia="RotisSerif" w:hAnsi="Arial" w:cs="Arial"/>
                <w:bCs/>
                <w:i/>
                <w:iCs/>
              </w:rPr>
              <w:t>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FW</w:t>
            </w:r>
          </w:p>
        </w:tc>
        <w:tc>
          <w:tcPr>
            <w:tcW w:w="3827" w:type="dxa"/>
          </w:tcPr>
          <w:p w14:paraId="216EA56E" w14:textId="6E658625" w:rsidR="005D229E" w:rsidRPr="00EE45BA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2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1 – 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6)</w:t>
            </w:r>
          </w:p>
        </w:tc>
        <w:tc>
          <w:tcPr>
            <w:tcW w:w="1831" w:type="dxa"/>
            <w:vMerge/>
          </w:tcPr>
          <w:p w14:paraId="2CCD2B14" w14:textId="77777777" w:rsidR="005D229E" w:rsidRPr="00216C91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55FA67FE" w14:textId="49618E92" w:rsidR="005D229E" w:rsidRPr="00216C91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= 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63</w:t>
            </w:r>
          </w:p>
        </w:tc>
        <w:tc>
          <w:tcPr>
            <w:tcW w:w="2841" w:type="dxa"/>
          </w:tcPr>
          <w:p w14:paraId="0274714A" w14:textId="6A6A6915" w:rsidR="005D229E" w:rsidRPr="00126417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15</w:t>
            </w:r>
          </w:p>
        </w:tc>
      </w:tr>
      <w:tr w:rsidR="005D229E" w:rsidRPr="00091517" w14:paraId="14DA3E54" w14:textId="77777777" w:rsidTr="005D229E">
        <w:tc>
          <w:tcPr>
            <w:tcW w:w="1985" w:type="dxa"/>
          </w:tcPr>
          <w:p w14:paraId="5CE94E1B" w14:textId="1942A66A" w:rsidR="005D229E" w:rsidRPr="00C6629B" w:rsidRDefault="005D229E" w:rsidP="00425F26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WB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CM</w:t>
            </w:r>
          </w:p>
        </w:tc>
        <w:tc>
          <w:tcPr>
            <w:tcW w:w="3827" w:type="dxa"/>
          </w:tcPr>
          <w:p w14:paraId="7D665066" w14:textId="7CCB5CC6" w:rsidR="005D229E" w:rsidRPr="00EE45BA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3 (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</w:t>
            </w:r>
            <w:r>
              <w:rPr>
                <w:rFonts w:ascii="Arial" w:eastAsia="RotisSerif" w:hAnsi="Arial" w:cs="Arial"/>
              </w:rPr>
              <w:t>0</w:t>
            </w:r>
            <w:r w:rsidRPr="00216C91">
              <w:rPr>
                <w:rFonts w:ascii="Arial" w:eastAsia="RotisSerif" w:hAnsi="Arial" w:cs="Arial"/>
              </w:rPr>
              <w:t xml:space="preserve"> – 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7)</w:t>
            </w:r>
          </w:p>
        </w:tc>
        <w:tc>
          <w:tcPr>
            <w:tcW w:w="1831" w:type="dxa"/>
            <w:vMerge/>
          </w:tcPr>
          <w:p w14:paraId="59275D27" w14:textId="77777777" w:rsidR="005D229E" w:rsidRPr="00216C91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562D83FF" w14:textId="4F6BC1E4" w:rsidR="005D229E" w:rsidRPr="00216C91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2B2DBDE2" w14:textId="0F4E4271" w:rsidR="005D229E" w:rsidRPr="00126417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1.03</w:t>
            </w:r>
          </w:p>
        </w:tc>
      </w:tr>
      <w:tr w:rsidR="005D229E" w:rsidRPr="00091517" w14:paraId="15930E2F" w14:textId="77777777" w:rsidTr="005D229E">
        <w:tc>
          <w:tcPr>
            <w:tcW w:w="1985" w:type="dxa"/>
          </w:tcPr>
          <w:p w14:paraId="74987D9B" w14:textId="2CF6E6FB" w:rsidR="005D229E" w:rsidRPr="00C6629B" w:rsidRDefault="005D229E" w:rsidP="00425F26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WB vs. WM</w:t>
            </w:r>
          </w:p>
        </w:tc>
        <w:tc>
          <w:tcPr>
            <w:tcW w:w="3827" w:type="dxa"/>
          </w:tcPr>
          <w:p w14:paraId="1917AAA2" w14:textId="22437679" w:rsidR="005D229E" w:rsidRPr="00EE45BA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4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9 – 0</w:t>
            </w:r>
            <w:r>
              <w:rPr>
                <w:rFonts w:ascii="Arial" w:eastAsia="RotisSerif" w:hAnsi="Arial" w:cs="Arial"/>
              </w:rPr>
              <w:t>.00</w:t>
            </w:r>
            <w:r w:rsidRPr="00216C91">
              <w:rPr>
                <w:rFonts w:ascii="Arial" w:eastAsia="RotisSerif" w:hAnsi="Arial" w:cs="Arial"/>
              </w:rPr>
              <w:t>)</w:t>
            </w:r>
          </w:p>
        </w:tc>
        <w:tc>
          <w:tcPr>
            <w:tcW w:w="1831" w:type="dxa"/>
            <w:vMerge/>
          </w:tcPr>
          <w:p w14:paraId="3BF9BE20" w14:textId="77777777" w:rsidR="005D229E" w:rsidRPr="00216C91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76FFB115" w14:textId="42F4F78B" w:rsidR="005D229E" w:rsidRPr="00216C91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= 0</w:t>
            </w:r>
            <w:r>
              <w:rPr>
                <w:rFonts w:ascii="Arial" w:eastAsia="RotisSerif" w:hAnsi="Arial" w:cs="Arial"/>
              </w:rPr>
              <w:t>.04</w:t>
            </w:r>
          </w:p>
        </w:tc>
        <w:tc>
          <w:tcPr>
            <w:tcW w:w="2841" w:type="dxa"/>
          </w:tcPr>
          <w:p w14:paraId="4A395C34" w14:textId="4857AD89" w:rsidR="005D229E" w:rsidRPr="00126417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39</w:t>
            </w:r>
          </w:p>
        </w:tc>
      </w:tr>
      <w:tr w:rsidR="005D229E" w:rsidRPr="00091517" w14:paraId="2CF45FD2" w14:textId="77777777" w:rsidTr="005D229E">
        <w:tc>
          <w:tcPr>
            <w:tcW w:w="1985" w:type="dxa"/>
          </w:tcPr>
          <w:p w14:paraId="04A399D3" w14:textId="1708070C" w:rsidR="005D229E" w:rsidRPr="00C6629B" w:rsidRDefault="005D229E" w:rsidP="00425F26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WB vs. FW</w:t>
            </w:r>
          </w:p>
        </w:tc>
        <w:tc>
          <w:tcPr>
            <w:tcW w:w="3827" w:type="dxa"/>
          </w:tcPr>
          <w:p w14:paraId="1350E34F" w14:textId="256776E3" w:rsidR="005D229E" w:rsidRPr="00EE45BA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4 (0</w:t>
            </w:r>
            <w:r>
              <w:rPr>
                <w:rFonts w:ascii="Arial" w:eastAsia="RotisSerif" w:hAnsi="Arial" w:cs="Arial"/>
              </w:rPr>
              <w:t>.00</w:t>
            </w:r>
            <w:r w:rsidRPr="00216C91">
              <w:rPr>
                <w:rFonts w:ascii="Arial" w:eastAsia="RotisSerif" w:hAnsi="Arial" w:cs="Arial"/>
              </w:rPr>
              <w:t xml:space="preserve"> – 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8)</w:t>
            </w:r>
          </w:p>
        </w:tc>
        <w:tc>
          <w:tcPr>
            <w:tcW w:w="1831" w:type="dxa"/>
            <w:vMerge/>
          </w:tcPr>
          <w:p w14:paraId="212D1542" w14:textId="77777777" w:rsidR="005D229E" w:rsidRPr="00216C91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59954A5C" w14:textId="30044069" w:rsidR="005D229E" w:rsidRPr="00216C91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= 0</w:t>
            </w:r>
            <w:r>
              <w:rPr>
                <w:rFonts w:ascii="Arial" w:eastAsia="RotisSerif" w:hAnsi="Arial" w:cs="Arial"/>
              </w:rPr>
              <w:t>.09</w:t>
            </w:r>
          </w:p>
        </w:tc>
        <w:tc>
          <w:tcPr>
            <w:tcW w:w="2841" w:type="dxa"/>
          </w:tcPr>
          <w:p w14:paraId="4F528CE7" w14:textId="66A93B5B" w:rsidR="005D229E" w:rsidRPr="00126417" w:rsidRDefault="005D229E" w:rsidP="00425F26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24</w:t>
            </w:r>
          </w:p>
        </w:tc>
      </w:tr>
      <w:tr w:rsidR="005D229E" w:rsidRPr="00091517" w14:paraId="17AFAAF1" w14:textId="77777777" w:rsidTr="005D229E">
        <w:tc>
          <w:tcPr>
            <w:tcW w:w="1985" w:type="dxa"/>
          </w:tcPr>
          <w:p w14:paraId="25872298" w14:textId="2A03255D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CM vs. WM</w:t>
            </w:r>
          </w:p>
        </w:tc>
        <w:tc>
          <w:tcPr>
            <w:tcW w:w="3827" w:type="dxa"/>
          </w:tcPr>
          <w:p w14:paraId="4C46DF09" w14:textId="742BA8D6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8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21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4)</w:t>
            </w:r>
          </w:p>
        </w:tc>
        <w:tc>
          <w:tcPr>
            <w:tcW w:w="1831" w:type="dxa"/>
            <w:vMerge/>
          </w:tcPr>
          <w:p w14:paraId="55E7307D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213C0B8C" w14:textId="067BDAF8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FC54DA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1793AF10" w14:textId="0557030E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1.36</w:t>
            </w:r>
          </w:p>
        </w:tc>
      </w:tr>
      <w:tr w:rsidR="005D229E" w:rsidRPr="00091517" w14:paraId="206B0441" w14:textId="77777777" w:rsidTr="005D229E">
        <w:tc>
          <w:tcPr>
            <w:tcW w:w="1985" w:type="dxa"/>
          </w:tcPr>
          <w:p w14:paraId="4C029878" w14:textId="55BD17A2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CM vs. FW</w:t>
            </w:r>
          </w:p>
        </w:tc>
        <w:tc>
          <w:tcPr>
            <w:tcW w:w="3827" w:type="dxa"/>
          </w:tcPr>
          <w:p w14:paraId="1AA01933" w14:textId="0FE248DA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9 (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2 – -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6)</w:t>
            </w:r>
          </w:p>
        </w:tc>
        <w:tc>
          <w:tcPr>
            <w:tcW w:w="1831" w:type="dxa"/>
            <w:vMerge/>
          </w:tcPr>
          <w:p w14:paraId="0AF378B2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3969FCDC" w14:textId="0ECE3645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FC54DA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3216669B" w14:textId="761CE043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77</w:t>
            </w:r>
          </w:p>
        </w:tc>
      </w:tr>
      <w:tr w:rsidR="005D229E" w:rsidRPr="00091517" w14:paraId="134A0771" w14:textId="77777777" w:rsidTr="005D229E">
        <w:tc>
          <w:tcPr>
            <w:tcW w:w="1985" w:type="dxa"/>
          </w:tcPr>
          <w:p w14:paraId="3DD53035" w14:textId="52407A31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WM vs. FW</w:t>
            </w:r>
          </w:p>
        </w:tc>
        <w:tc>
          <w:tcPr>
            <w:tcW w:w="3827" w:type="dxa"/>
          </w:tcPr>
          <w:p w14:paraId="36A724FD" w14:textId="1B25663F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8 (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04 – 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12)</w:t>
            </w:r>
          </w:p>
        </w:tc>
        <w:tc>
          <w:tcPr>
            <w:tcW w:w="1831" w:type="dxa"/>
            <w:vMerge/>
          </w:tcPr>
          <w:p w14:paraId="4542DF8B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3186A4F9" w14:textId="04417F80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FC54DA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1573B741" w14:textId="4CD462AD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60</w:t>
            </w:r>
          </w:p>
        </w:tc>
      </w:tr>
      <w:tr w:rsidR="00F3277B" w:rsidRPr="00091517" w14:paraId="45BD83B6" w14:textId="77777777" w:rsidTr="005D229E">
        <w:tc>
          <w:tcPr>
            <w:tcW w:w="1985" w:type="dxa"/>
          </w:tcPr>
          <w:p w14:paraId="0E15A652" w14:textId="77777777" w:rsidR="005D229E" w:rsidRDefault="005D229E" w:rsidP="00F3277B">
            <w:pPr>
              <w:spacing w:after="120"/>
              <w:rPr>
                <w:rFonts w:ascii="Arial" w:eastAsia="RotisSerif" w:hAnsi="Arial" w:cs="Arial"/>
                <w:b/>
              </w:rPr>
            </w:pPr>
          </w:p>
          <w:p w14:paraId="60D468A0" w14:textId="073EC4EF" w:rsidR="00F3277B" w:rsidRPr="00BD2B04" w:rsidRDefault="00F3277B" w:rsidP="00F3277B">
            <w:pPr>
              <w:spacing w:after="120"/>
              <w:rPr>
                <w:rFonts w:ascii="Arial" w:eastAsia="RotisSerif" w:hAnsi="Arial" w:cs="Arial"/>
                <w:b/>
              </w:rPr>
            </w:pPr>
            <w:r w:rsidRPr="00BD2B04">
              <w:rPr>
                <w:rFonts w:ascii="Arial" w:eastAsia="RotisSerif" w:hAnsi="Arial" w:cs="Arial"/>
                <w:b/>
              </w:rPr>
              <w:t>accelerations</w:t>
            </w:r>
          </w:p>
        </w:tc>
        <w:tc>
          <w:tcPr>
            <w:tcW w:w="3827" w:type="dxa"/>
          </w:tcPr>
          <w:p w14:paraId="4FBEB6A3" w14:textId="77777777" w:rsidR="00F3277B" w:rsidRPr="00EE45BA" w:rsidRDefault="00F3277B" w:rsidP="00F3277B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1831" w:type="dxa"/>
          </w:tcPr>
          <w:p w14:paraId="6271765C" w14:textId="77777777" w:rsidR="00F3277B" w:rsidRPr="00216C91" w:rsidRDefault="00F3277B" w:rsidP="00F3277B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  <w:vAlign w:val="bottom"/>
          </w:tcPr>
          <w:p w14:paraId="35D69DE2" w14:textId="77777777" w:rsidR="00F3277B" w:rsidRPr="00216C91" w:rsidRDefault="00F3277B" w:rsidP="00F3277B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  <w:vAlign w:val="bottom"/>
          </w:tcPr>
          <w:p w14:paraId="0573C79D" w14:textId="77777777" w:rsidR="00F3277B" w:rsidRPr="00126417" w:rsidRDefault="00F3277B" w:rsidP="00F3277B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</w:tr>
      <w:tr w:rsidR="005D229E" w:rsidRPr="00091517" w14:paraId="41BD17BD" w14:textId="77777777" w:rsidTr="005D229E">
        <w:tc>
          <w:tcPr>
            <w:tcW w:w="1985" w:type="dxa"/>
          </w:tcPr>
          <w:p w14:paraId="58572A5A" w14:textId="434D09B4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D</w:t>
            </w:r>
          </w:p>
        </w:tc>
        <w:tc>
          <w:tcPr>
            <w:tcW w:w="3827" w:type="dxa"/>
          </w:tcPr>
          <w:p w14:paraId="2300AA4B" w14:textId="39170888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16 (-7 – -26)</w:t>
            </w:r>
          </w:p>
        </w:tc>
        <w:tc>
          <w:tcPr>
            <w:tcW w:w="1831" w:type="dxa"/>
            <w:vMerge w:val="restart"/>
            <w:vAlign w:val="center"/>
          </w:tcPr>
          <w:p w14:paraId="6B91D2CA" w14:textId="5A45DA24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54507D87" w14:textId="5DA5F826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4B77B3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2EEC7E7C" w14:textId="1E83FF19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39</w:t>
            </w:r>
          </w:p>
        </w:tc>
      </w:tr>
      <w:tr w:rsidR="005D229E" w:rsidRPr="00091517" w14:paraId="62C21E24" w14:textId="77777777" w:rsidTr="005D229E">
        <w:tc>
          <w:tcPr>
            <w:tcW w:w="1985" w:type="dxa"/>
          </w:tcPr>
          <w:p w14:paraId="76CCC2A2" w14:textId="7D7A06C5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W</w:t>
            </w:r>
            <w:r>
              <w:rPr>
                <w:rFonts w:ascii="Arial" w:eastAsia="RotisSerif" w:hAnsi="Arial" w:cs="Arial"/>
                <w:bCs/>
                <w:i/>
                <w:iCs/>
              </w:rPr>
              <w:t>B</w:t>
            </w:r>
          </w:p>
        </w:tc>
        <w:tc>
          <w:tcPr>
            <w:tcW w:w="3827" w:type="dxa"/>
          </w:tcPr>
          <w:p w14:paraId="2853BD29" w14:textId="2F050F49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28 (-15 – -40)</w:t>
            </w:r>
          </w:p>
        </w:tc>
        <w:tc>
          <w:tcPr>
            <w:tcW w:w="1831" w:type="dxa"/>
            <w:vMerge/>
          </w:tcPr>
          <w:p w14:paraId="2F8C8E8F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3E45D46C" w14:textId="4BA9230F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4B77B3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17F31039" w14:textId="48DE1F39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68</w:t>
            </w:r>
          </w:p>
        </w:tc>
      </w:tr>
      <w:tr w:rsidR="005D229E" w:rsidRPr="00091517" w14:paraId="19807346" w14:textId="77777777" w:rsidTr="005D229E">
        <w:tc>
          <w:tcPr>
            <w:tcW w:w="1985" w:type="dxa"/>
          </w:tcPr>
          <w:p w14:paraId="1FF57937" w14:textId="4D629F3D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CM</w:t>
            </w:r>
          </w:p>
        </w:tc>
        <w:tc>
          <w:tcPr>
            <w:tcW w:w="3827" w:type="dxa"/>
          </w:tcPr>
          <w:p w14:paraId="2737ED94" w14:textId="52FA81C4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25 (-33 – -18)</w:t>
            </w:r>
          </w:p>
        </w:tc>
        <w:tc>
          <w:tcPr>
            <w:tcW w:w="1831" w:type="dxa"/>
            <w:vMerge/>
          </w:tcPr>
          <w:p w14:paraId="27A1FBE4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0C492B5B" w14:textId="0FA5C74D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4B77B3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6E10E725" w14:textId="0C60AFF1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61</w:t>
            </w:r>
          </w:p>
        </w:tc>
      </w:tr>
      <w:tr w:rsidR="005D229E" w:rsidRPr="00091517" w14:paraId="28F9D999" w14:textId="77777777" w:rsidTr="005D229E">
        <w:tc>
          <w:tcPr>
            <w:tcW w:w="1985" w:type="dxa"/>
          </w:tcPr>
          <w:p w14:paraId="0F09A817" w14:textId="5B83C1BF" w:rsidR="005D229E" w:rsidRPr="00C6629B" w:rsidRDefault="005D229E" w:rsidP="00AB161A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C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M</w:t>
            </w:r>
          </w:p>
        </w:tc>
        <w:tc>
          <w:tcPr>
            <w:tcW w:w="3827" w:type="dxa"/>
          </w:tcPr>
          <w:p w14:paraId="00822FA2" w14:textId="1517F20D" w:rsidR="005D229E" w:rsidRPr="00EE45BA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10 (-20 – 1)</w:t>
            </w:r>
          </w:p>
        </w:tc>
        <w:tc>
          <w:tcPr>
            <w:tcW w:w="1831" w:type="dxa"/>
            <w:vMerge/>
          </w:tcPr>
          <w:p w14:paraId="1D6A12F3" w14:textId="77777777" w:rsidR="005D229E" w:rsidRPr="00216C91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0965B77E" w14:textId="1FB816A3" w:rsidR="005D229E" w:rsidRPr="00216C91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= 0</w:t>
            </w:r>
            <w:r>
              <w:rPr>
                <w:rFonts w:ascii="Arial" w:eastAsia="RotisSerif" w:hAnsi="Arial" w:cs="Arial"/>
              </w:rPr>
              <w:t>.94</w:t>
            </w:r>
          </w:p>
        </w:tc>
        <w:tc>
          <w:tcPr>
            <w:tcW w:w="2841" w:type="dxa"/>
          </w:tcPr>
          <w:p w14:paraId="1E3D1921" w14:textId="744A690B" w:rsidR="005D229E" w:rsidRPr="00126417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23</w:t>
            </w:r>
          </w:p>
        </w:tc>
      </w:tr>
      <w:tr w:rsidR="005D229E" w:rsidRPr="00091517" w14:paraId="63C24A9E" w14:textId="77777777" w:rsidTr="005D229E">
        <w:tc>
          <w:tcPr>
            <w:tcW w:w="1985" w:type="dxa"/>
          </w:tcPr>
          <w:p w14:paraId="4DA3ACE1" w14:textId="68ACAD60" w:rsidR="005D229E" w:rsidRPr="00C6629B" w:rsidRDefault="005D229E" w:rsidP="00AB161A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CD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FW</w:t>
            </w:r>
          </w:p>
        </w:tc>
        <w:tc>
          <w:tcPr>
            <w:tcW w:w="3827" w:type="dxa"/>
          </w:tcPr>
          <w:p w14:paraId="1B2C042D" w14:textId="676AC73B" w:rsidR="005D229E" w:rsidRPr="00EE45BA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11 (1 – 21)</w:t>
            </w:r>
          </w:p>
        </w:tc>
        <w:tc>
          <w:tcPr>
            <w:tcW w:w="1831" w:type="dxa"/>
            <w:vMerge/>
          </w:tcPr>
          <w:p w14:paraId="02A8F8A2" w14:textId="77777777" w:rsidR="005D229E" w:rsidRPr="00216C91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275720DD" w14:textId="3737AC93" w:rsidR="005D229E" w:rsidRPr="00216C91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= 0</w:t>
            </w:r>
            <w:r>
              <w:rPr>
                <w:rFonts w:ascii="Arial" w:eastAsia="RotisSerif" w:hAnsi="Arial" w:cs="Arial"/>
              </w:rPr>
              <w:t>.16</w:t>
            </w:r>
          </w:p>
        </w:tc>
        <w:tc>
          <w:tcPr>
            <w:tcW w:w="2841" w:type="dxa"/>
          </w:tcPr>
          <w:p w14:paraId="5494991A" w14:textId="65ACC98C" w:rsidR="005D229E" w:rsidRPr="00126417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25</w:t>
            </w:r>
          </w:p>
        </w:tc>
      </w:tr>
      <w:tr w:rsidR="005D229E" w:rsidRPr="00091517" w14:paraId="03805B30" w14:textId="77777777" w:rsidTr="005D229E">
        <w:tc>
          <w:tcPr>
            <w:tcW w:w="1985" w:type="dxa"/>
          </w:tcPr>
          <w:p w14:paraId="5F9E434B" w14:textId="438438C8" w:rsidR="005D229E" w:rsidRPr="00C6629B" w:rsidRDefault="005D229E" w:rsidP="00AB161A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W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B</w:t>
            </w:r>
          </w:p>
        </w:tc>
        <w:tc>
          <w:tcPr>
            <w:tcW w:w="3827" w:type="dxa"/>
          </w:tcPr>
          <w:p w14:paraId="55887EDE" w14:textId="2FDF62FA" w:rsidR="005D229E" w:rsidRPr="00EE45BA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11 (-25 – 3)</w:t>
            </w:r>
          </w:p>
        </w:tc>
        <w:tc>
          <w:tcPr>
            <w:tcW w:w="1831" w:type="dxa"/>
            <w:vMerge/>
          </w:tcPr>
          <w:p w14:paraId="7077F6B1" w14:textId="77777777" w:rsidR="005D229E" w:rsidRPr="00216C91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453FE1A8" w14:textId="6155C97F" w:rsidR="005D229E" w:rsidRPr="00216C91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= 0</w:t>
            </w:r>
            <w:r>
              <w:rPr>
                <w:rFonts w:ascii="Arial" w:eastAsia="RotisSerif" w:hAnsi="Arial" w:cs="Arial"/>
              </w:rPr>
              <w:t>25</w:t>
            </w:r>
          </w:p>
        </w:tc>
        <w:tc>
          <w:tcPr>
            <w:tcW w:w="2841" w:type="dxa"/>
          </w:tcPr>
          <w:p w14:paraId="3EC0BF86" w14:textId="30BCF81F" w:rsidR="005D229E" w:rsidRPr="00126417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31</w:t>
            </w:r>
          </w:p>
        </w:tc>
      </w:tr>
      <w:tr w:rsidR="005D229E" w:rsidRPr="00091517" w14:paraId="2C46BA23" w14:textId="77777777" w:rsidTr="005D229E">
        <w:tc>
          <w:tcPr>
            <w:tcW w:w="1985" w:type="dxa"/>
          </w:tcPr>
          <w:p w14:paraId="4E7A1B32" w14:textId="428322A1" w:rsidR="005D229E" w:rsidRPr="00C6629B" w:rsidRDefault="005D229E" w:rsidP="00AB161A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W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CM</w:t>
            </w:r>
          </w:p>
        </w:tc>
        <w:tc>
          <w:tcPr>
            <w:tcW w:w="3827" w:type="dxa"/>
          </w:tcPr>
          <w:p w14:paraId="3D722581" w14:textId="1067D0F9" w:rsidR="005D229E" w:rsidRPr="00EE45BA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9 (-19 – 0)</w:t>
            </w:r>
          </w:p>
        </w:tc>
        <w:tc>
          <w:tcPr>
            <w:tcW w:w="1831" w:type="dxa"/>
            <w:vMerge/>
          </w:tcPr>
          <w:p w14:paraId="5F15A59F" w14:textId="77777777" w:rsidR="005D229E" w:rsidRPr="00216C91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5C7FA3D8" w14:textId="37EFFFD7" w:rsidR="005D229E" w:rsidRPr="00216C91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= 0</w:t>
            </w:r>
            <w:r>
              <w:rPr>
                <w:rFonts w:ascii="Arial" w:eastAsia="RotisSerif" w:hAnsi="Arial" w:cs="Arial"/>
              </w:rPr>
              <w:t>.7</w:t>
            </w:r>
          </w:p>
        </w:tc>
        <w:tc>
          <w:tcPr>
            <w:tcW w:w="2841" w:type="dxa"/>
          </w:tcPr>
          <w:p w14:paraId="27BD8291" w14:textId="5C878531" w:rsidR="005D229E" w:rsidRPr="00126417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24</w:t>
            </w:r>
          </w:p>
        </w:tc>
      </w:tr>
      <w:tr w:rsidR="005D229E" w:rsidRPr="00091517" w14:paraId="7AD21F26" w14:textId="77777777" w:rsidTr="005D229E">
        <w:tc>
          <w:tcPr>
            <w:tcW w:w="1985" w:type="dxa"/>
          </w:tcPr>
          <w:p w14:paraId="5D8FA441" w14:textId="3BD44963" w:rsidR="005D229E" w:rsidRPr="00C6629B" w:rsidRDefault="005D229E" w:rsidP="00AB161A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091517">
              <w:rPr>
                <w:rFonts w:ascii="Arial" w:eastAsia="RotisSerif" w:hAnsi="Arial" w:cs="Arial"/>
                <w:bCs/>
                <w:i/>
                <w:iCs/>
              </w:rPr>
              <w:t>W</w:t>
            </w:r>
            <w:r>
              <w:rPr>
                <w:rFonts w:ascii="Arial" w:eastAsia="RotisSerif" w:hAnsi="Arial" w:cs="Arial"/>
                <w:bCs/>
                <w:i/>
                <w:iCs/>
              </w:rPr>
              <w:t>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WM</w:t>
            </w:r>
          </w:p>
        </w:tc>
        <w:tc>
          <w:tcPr>
            <w:tcW w:w="3827" w:type="dxa"/>
          </w:tcPr>
          <w:p w14:paraId="6A9D2D06" w14:textId="1DAF5735" w:rsidR="005D229E" w:rsidRPr="00EE45BA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6 (-6 – 19)</w:t>
            </w:r>
          </w:p>
        </w:tc>
        <w:tc>
          <w:tcPr>
            <w:tcW w:w="1831" w:type="dxa"/>
            <w:vMerge/>
          </w:tcPr>
          <w:p w14:paraId="2AD53019" w14:textId="77777777" w:rsidR="005D229E" w:rsidRPr="00216C91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4FA2FEA8" w14:textId="1D11E9B5" w:rsidR="005D229E" w:rsidRPr="00216C91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>
              <w:rPr>
                <w:rFonts w:ascii="Arial" w:eastAsia="RotisSerif" w:hAnsi="Arial" w:cs="Arial"/>
              </w:rPr>
              <w:t xml:space="preserve">p </w:t>
            </w:r>
            <w:r w:rsidRPr="00216C91">
              <w:rPr>
                <w:rFonts w:ascii="Arial" w:eastAsia="RotisSerif" w:hAnsi="Arial" w:cs="Arial"/>
              </w:rPr>
              <w:t>&gt;</w:t>
            </w:r>
            <w:r>
              <w:rPr>
                <w:rFonts w:ascii="Arial" w:eastAsia="RotisSerif" w:hAnsi="Arial" w:cs="Arial"/>
              </w:rPr>
              <w:t xml:space="preserve"> </w:t>
            </w:r>
            <w:r w:rsidRPr="00216C91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99</w:t>
            </w:r>
          </w:p>
        </w:tc>
        <w:tc>
          <w:tcPr>
            <w:tcW w:w="2841" w:type="dxa"/>
          </w:tcPr>
          <w:p w14:paraId="3B104920" w14:textId="560D9106" w:rsidR="005D229E" w:rsidRPr="00126417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14</w:t>
            </w:r>
          </w:p>
        </w:tc>
      </w:tr>
      <w:tr w:rsidR="005D229E" w:rsidRPr="00091517" w14:paraId="14EFA5B0" w14:textId="77777777" w:rsidTr="005D229E">
        <w:tc>
          <w:tcPr>
            <w:tcW w:w="1985" w:type="dxa"/>
          </w:tcPr>
          <w:p w14:paraId="647249E4" w14:textId="5A103F11" w:rsidR="005D229E" w:rsidRPr="00C6629B" w:rsidRDefault="005D229E" w:rsidP="00AB161A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091517">
              <w:rPr>
                <w:rFonts w:ascii="Arial" w:eastAsia="RotisSerif" w:hAnsi="Arial" w:cs="Arial"/>
                <w:bCs/>
                <w:i/>
                <w:iCs/>
              </w:rPr>
              <w:t>W</w:t>
            </w:r>
            <w:r>
              <w:rPr>
                <w:rFonts w:ascii="Arial" w:eastAsia="RotisSerif" w:hAnsi="Arial" w:cs="Arial"/>
                <w:bCs/>
                <w:i/>
                <w:iCs/>
              </w:rPr>
              <w:t>D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FW</w:t>
            </w:r>
          </w:p>
        </w:tc>
        <w:tc>
          <w:tcPr>
            <w:tcW w:w="3827" w:type="dxa"/>
          </w:tcPr>
          <w:p w14:paraId="0F89992E" w14:textId="2F0EA1C7" w:rsidR="005D229E" w:rsidRPr="00EE45BA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27 (15 – 39)</w:t>
            </w:r>
          </w:p>
        </w:tc>
        <w:tc>
          <w:tcPr>
            <w:tcW w:w="1831" w:type="dxa"/>
            <w:vMerge/>
          </w:tcPr>
          <w:p w14:paraId="2CC63C06" w14:textId="77777777" w:rsidR="005D229E" w:rsidRPr="00216C91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4BF98281" w14:textId="1A74AAC9" w:rsidR="005D229E" w:rsidRPr="00216C91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3E105DEA" w14:textId="6181866B" w:rsidR="005D229E" w:rsidRPr="00126417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63</w:t>
            </w:r>
          </w:p>
        </w:tc>
      </w:tr>
      <w:tr w:rsidR="005D229E" w:rsidRPr="00091517" w14:paraId="29940E86" w14:textId="77777777" w:rsidTr="005D229E">
        <w:tc>
          <w:tcPr>
            <w:tcW w:w="1985" w:type="dxa"/>
          </w:tcPr>
          <w:p w14:paraId="3FBAC9EB" w14:textId="3C5062CA" w:rsidR="005D229E" w:rsidRPr="00C6629B" w:rsidRDefault="005D229E" w:rsidP="00AB161A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>
              <w:rPr>
                <w:rFonts w:ascii="Arial" w:eastAsia="RotisSerif" w:hAnsi="Arial" w:cs="Arial"/>
                <w:bCs/>
                <w:i/>
                <w:iCs/>
              </w:rPr>
              <w:t>WB</w:t>
            </w:r>
            <w:r w:rsidRPr="00091517">
              <w:rPr>
                <w:rFonts w:ascii="Arial" w:eastAsia="RotisSerif" w:hAnsi="Arial" w:cs="Arial"/>
                <w:bCs/>
                <w:i/>
                <w:iCs/>
              </w:rPr>
              <w:t xml:space="preserve"> vs. </w:t>
            </w:r>
            <w:r>
              <w:rPr>
                <w:rFonts w:ascii="Arial" w:eastAsia="RotisSerif" w:hAnsi="Arial" w:cs="Arial"/>
                <w:bCs/>
                <w:i/>
                <w:iCs/>
              </w:rPr>
              <w:t>CM</w:t>
            </w:r>
          </w:p>
        </w:tc>
        <w:tc>
          <w:tcPr>
            <w:tcW w:w="3827" w:type="dxa"/>
          </w:tcPr>
          <w:p w14:paraId="7BE11083" w14:textId="29CAB92F" w:rsidR="005D229E" w:rsidRPr="00EE45BA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2 (-11 – 15)</w:t>
            </w:r>
          </w:p>
        </w:tc>
        <w:tc>
          <w:tcPr>
            <w:tcW w:w="1831" w:type="dxa"/>
            <w:vMerge/>
          </w:tcPr>
          <w:p w14:paraId="0443711F" w14:textId="77777777" w:rsidR="005D229E" w:rsidRPr="00216C91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2A576BBC" w14:textId="47DA4EE8" w:rsidR="005D229E" w:rsidRPr="00216C91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>
              <w:rPr>
                <w:rFonts w:ascii="Arial" w:eastAsia="RotisSerif" w:hAnsi="Arial" w:cs="Arial"/>
              </w:rPr>
              <w:t xml:space="preserve">p </w:t>
            </w:r>
            <w:r w:rsidRPr="00216C91">
              <w:rPr>
                <w:rFonts w:ascii="Arial" w:eastAsia="RotisSerif" w:hAnsi="Arial" w:cs="Arial"/>
              </w:rPr>
              <w:t>&gt;</w:t>
            </w:r>
            <w:r>
              <w:rPr>
                <w:rFonts w:ascii="Arial" w:eastAsia="RotisSerif" w:hAnsi="Arial" w:cs="Arial"/>
              </w:rPr>
              <w:t xml:space="preserve"> </w:t>
            </w:r>
            <w:r w:rsidRPr="00216C91">
              <w:rPr>
                <w:rFonts w:ascii="Arial" w:eastAsia="RotisSerif" w:hAnsi="Arial" w:cs="Arial"/>
              </w:rPr>
              <w:t>0</w:t>
            </w:r>
            <w:r>
              <w:rPr>
                <w:rFonts w:ascii="Arial" w:eastAsia="RotisSerif" w:hAnsi="Arial" w:cs="Arial"/>
              </w:rPr>
              <w:t>.</w:t>
            </w:r>
            <w:r w:rsidRPr="00216C91">
              <w:rPr>
                <w:rFonts w:ascii="Arial" w:eastAsia="RotisSerif" w:hAnsi="Arial" w:cs="Arial"/>
              </w:rPr>
              <w:t>99</w:t>
            </w:r>
          </w:p>
        </w:tc>
        <w:tc>
          <w:tcPr>
            <w:tcW w:w="2841" w:type="dxa"/>
          </w:tcPr>
          <w:p w14:paraId="76CCCAFC" w14:textId="410E9EA6" w:rsidR="005D229E" w:rsidRPr="00126417" w:rsidRDefault="005D229E" w:rsidP="00AB161A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05</w:t>
            </w:r>
          </w:p>
        </w:tc>
      </w:tr>
      <w:tr w:rsidR="005D229E" w:rsidRPr="00091517" w14:paraId="0D63B3EF" w14:textId="77777777" w:rsidTr="005D229E">
        <w:tc>
          <w:tcPr>
            <w:tcW w:w="1985" w:type="dxa"/>
          </w:tcPr>
          <w:p w14:paraId="3C039664" w14:textId="72EAC3A2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WB vs. WM</w:t>
            </w:r>
          </w:p>
        </w:tc>
        <w:tc>
          <w:tcPr>
            <w:tcW w:w="3827" w:type="dxa"/>
          </w:tcPr>
          <w:p w14:paraId="70AD4361" w14:textId="15A3D644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18 (3 – 32)</w:t>
            </w:r>
          </w:p>
        </w:tc>
        <w:tc>
          <w:tcPr>
            <w:tcW w:w="1831" w:type="dxa"/>
            <w:vMerge/>
          </w:tcPr>
          <w:p w14:paraId="41FEE443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6A87BA46" w14:textId="06AB0F48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5159F7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74020AC2" w14:textId="68E90FBB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42</w:t>
            </w:r>
          </w:p>
        </w:tc>
      </w:tr>
      <w:tr w:rsidR="005D229E" w:rsidRPr="00091517" w14:paraId="7D59CE99" w14:textId="77777777" w:rsidTr="005D229E">
        <w:tc>
          <w:tcPr>
            <w:tcW w:w="1985" w:type="dxa"/>
          </w:tcPr>
          <w:p w14:paraId="44FA8A40" w14:textId="33601F67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WB vs. FW</w:t>
            </w:r>
          </w:p>
        </w:tc>
        <w:tc>
          <w:tcPr>
            <w:tcW w:w="3827" w:type="dxa"/>
          </w:tcPr>
          <w:p w14:paraId="5A969C74" w14:textId="770B374A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29 (24 – 53)</w:t>
            </w:r>
          </w:p>
        </w:tc>
        <w:tc>
          <w:tcPr>
            <w:tcW w:w="1831" w:type="dxa"/>
            <w:vMerge/>
          </w:tcPr>
          <w:p w14:paraId="5EFCFADC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2A30B944" w14:textId="269D4886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5159F7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2A403C66" w14:textId="500D796F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90</w:t>
            </w:r>
          </w:p>
        </w:tc>
      </w:tr>
      <w:tr w:rsidR="005D229E" w:rsidRPr="00091517" w14:paraId="443EE7C3" w14:textId="77777777" w:rsidTr="005D229E">
        <w:tc>
          <w:tcPr>
            <w:tcW w:w="1985" w:type="dxa"/>
          </w:tcPr>
          <w:p w14:paraId="66AC119C" w14:textId="09A18E82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CM vs. WM</w:t>
            </w:r>
          </w:p>
        </w:tc>
        <w:tc>
          <w:tcPr>
            <w:tcW w:w="3827" w:type="dxa"/>
          </w:tcPr>
          <w:p w14:paraId="722C699B" w14:textId="4F7E1DE9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-16 (-26 – -5)</w:t>
            </w:r>
          </w:p>
        </w:tc>
        <w:tc>
          <w:tcPr>
            <w:tcW w:w="1831" w:type="dxa"/>
            <w:vMerge/>
          </w:tcPr>
          <w:p w14:paraId="2CDC5AA4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1C8E1ED2" w14:textId="01053E82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5159F7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13411E95" w14:textId="2FF884DF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36</w:t>
            </w:r>
          </w:p>
        </w:tc>
      </w:tr>
      <w:tr w:rsidR="005D229E" w:rsidRPr="00091517" w14:paraId="0E6C3A03" w14:textId="77777777" w:rsidTr="005D229E">
        <w:tc>
          <w:tcPr>
            <w:tcW w:w="1985" w:type="dxa"/>
          </w:tcPr>
          <w:p w14:paraId="14D9471B" w14:textId="15E4CDC6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CM vs. FW</w:t>
            </w:r>
          </w:p>
        </w:tc>
        <w:tc>
          <w:tcPr>
            <w:tcW w:w="3827" w:type="dxa"/>
          </w:tcPr>
          <w:p w14:paraId="6E8987CF" w14:textId="3B07FF55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37 (26 – 47)</w:t>
            </w:r>
          </w:p>
        </w:tc>
        <w:tc>
          <w:tcPr>
            <w:tcW w:w="1831" w:type="dxa"/>
            <w:vMerge/>
          </w:tcPr>
          <w:p w14:paraId="2D2C0876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</w:tcPr>
          <w:p w14:paraId="0D4D5EE0" w14:textId="2CFD1321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5159F7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</w:tcPr>
          <w:p w14:paraId="6C3D8034" w14:textId="6C0E27EA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83</w:t>
            </w:r>
          </w:p>
        </w:tc>
      </w:tr>
      <w:tr w:rsidR="005D229E" w:rsidRPr="00091517" w14:paraId="77A00452" w14:textId="77777777" w:rsidTr="005D229E">
        <w:tc>
          <w:tcPr>
            <w:tcW w:w="1985" w:type="dxa"/>
            <w:tcBorders>
              <w:bottom w:val="single" w:sz="4" w:space="0" w:color="auto"/>
            </w:tcBorders>
          </w:tcPr>
          <w:p w14:paraId="59F3C511" w14:textId="05B6CF6B" w:rsidR="005D229E" w:rsidRPr="00C6629B" w:rsidRDefault="005D229E" w:rsidP="00A02AA0">
            <w:pPr>
              <w:spacing w:after="120"/>
              <w:rPr>
                <w:rFonts w:ascii="Arial" w:eastAsia="RotisSerif" w:hAnsi="Arial" w:cs="Arial"/>
                <w:bCs/>
                <w:i/>
                <w:iCs/>
              </w:rPr>
            </w:pPr>
            <w:r w:rsidRPr="00C6629B">
              <w:rPr>
                <w:rFonts w:ascii="Arial" w:eastAsia="RotisSerif" w:hAnsi="Arial" w:cs="Arial"/>
                <w:bCs/>
                <w:i/>
                <w:iCs/>
              </w:rPr>
              <w:t>WM vs. FW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14:paraId="77DC11E9" w14:textId="3F568FA1" w:rsidR="005D229E" w:rsidRPr="00EE45BA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21 (8 – 33)</w:t>
            </w:r>
          </w:p>
        </w:tc>
        <w:tc>
          <w:tcPr>
            <w:tcW w:w="1831" w:type="dxa"/>
            <w:vMerge/>
            <w:tcBorders>
              <w:bottom w:val="single" w:sz="4" w:space="0" w:color="auto"/>
            </w:tcBorders>
          </w:tcPr>
          <w:p w14:paraId="50A817B2" w14:textId="77777777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</w:p>
        </w:tc>
        <w:tc>
          <w:tcPr>
            <w:tcW w:w="2841" w:type="dxa"/>
            <w:tcBorders>
              <w:bottom w:val="single" w:sz="4" w:space="0" w:color="auto"/>
            </w:tcBorders>
          </w:tcPr>
          <w:p w14:paraId="5BA1F1D6" w14:textId="6BFBDB20" w:rsidR="005D229E" w:rsidRPr="00216C91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5159F7">
              <w:rPr>
                <w:rFonts w:ascii="Arial" w:eastAsia="RotisSerif" w:hAnsi="Arial" w:cs="Arial"/>
              </w:rPr>
              <w:t>p &lt; 0.01</w:t>
            </w:r>
          </w:p>
        </w:tc>
        <w:tc>
          <w:tcPr>
            <w:tcW w:w="2841" w:type="dxa"/>
            <w:tcBorders>
              <w:bottom w:val="single" w:sz="4" w:space="0" w:color="auto"/>
            </w:tcBorders>
          </w:tcPr>
          <w:p w14:paraId="6EC78757" w14:textId="761E3218" w:rsidR="005D229E" w:rsidRPr="00126417" w:rsidRDefault="005D229E" w:rsidP="00A02AA0">
            <w:pPr>
              <w:spacing w:after="120"/>
              <w:jc w:val="center"/>
              <w:rPr>
                <w:rFonts w:ascii="Arial" w:eastAsia="RotisSerif" w:hAnsi="Arial" w:cs="Arial"/>
              </w:rPr>
            </w:pPr>
            <w:r w:rsidRPr="00216C91">
              <w:rPr>
                <w:rFonts w:ascii="Arial" w:eastAsia="RotisSerif" w:hAnsi="Arial" w:cs="Arial"/>
              </w:rPr>
              <w:t>0.45</w:t>
            </w:r>
          </w:p>
        </w:tc>
      </w:tr>
    </w:tbl>
    <w:p w14:paraId="64F53754" w14:textId="6FDA7365" w:rsidR="003B4D0B" w:rsidRDefault="00091517" w:rsidP="003B4D0B">
      <w:pPr>
        <w:spacing w:line="480" w:lineRule="auto"/>
        <w:jc w:val="both"/>
        <w:rPr>
          <w:rFonts w:ascii="Arial" w:eastAsia="RotisSerif" w:hAnsi="Arial" w:cs="Arial"/>
        </w:rPr>
      </w:pPr>
      <w:r w:rsidRPr="00091517">
        <w:rPr>
          <w:rFonts w:ascii="Arial" w:eastAsia="RotisSerif" w:hAnsi="Arial" w:cs="Arial"/>
          <w:bCs/>
        </w:rPr>
        <w:t>ANOVA</w:t>
      </w:r>
      <w:r w:rsidRPr="00091517">
        <w:rPr>
          <w:rFonts w:ascii="Arial" w:eastAsia="RotisSerif" w:hAnsi="Arial" w:cs="Arial"/>
          <w:color w:val="000000"/>
        </w:rPr>
        <w:t xml:space="preserve"> – Analysis of variance; ES – Effect size; </w:t>
      </w:r>
      <w:r w:rsidRPr="00091517">
        <w:rPr>
          <w:rFonts w:ascii="Arial" w:eastAsia="RotisSerif" w:hAnsi="Arial" w:cs="Arial"/>
        </w:rPr>
        <w:t xml:space="preserve">95% CI – 95% Confidence interval; </w:t>
      </w:r>
      <w:r w:rsidR="00E20FAA" w:rsidRPr="00782CC0">
        <w:rPr>
          <w:rFonts w:ascii="Arial" w:eastAsia="RotisSerif" w:hAnsi="Arial" w:cs="Arial"/>
        </w:rPr>
        <w:t xml:space="preserve">CD – Central defender; </w:t>
      </w:r>
      <w:r w:rsidR="00E20FAA">
        <w:rPr>
          <w:rFonts w:ascii="Arial" w:eastAsia="RotisSerif" w:hAnsi="Arial" w:cs="Arial"/>
        </w:rPr>
        <w:t xml:space="preserve">WD – Wide defender; </w:t>
      </w:r>
      <w:r w:rsidR="00E20FAA" w:rsidRPr="00782CC0">
        <w:rPr>
          <w:rFonts w:ascii="Arial" w:eastAsia="RotisSerif" w:hAnsi="Arial" w:cs="Arial"/>
        </w:rPr>
        <w:t>W</w:t>
      </w:r>
      <w:r w:rsidR="00E20FAA">
        <w:rPr>
          <w:rFonts w:ascii="Arial" w:eastAsia="RotisSerif" w:hAnsi="Arial" w:cs="Arial"/>
        </w:rPr>
        <w:t>B</w:t>
      </w:r>
      <w:r w:rsidR="00E20FAA" w:rsidRPr="00782CC0">
        <w:rPr>
          <w:rFonts w:ascii="Arial" w:eastAsia="RotisSerif" w:hAnsi="Arial" w:cs="Arial"/>
        </w:rPr>
        <w:t xml:space="preserve"> – Wing</w:t>
      </w:r>
      <w:r w:rsidR="00E20FAA">
        <w:rPr>
          <w:rFonts w:ascii="Arial" w:eastAsia="RotisSerif" w:hAnsi="Arial" w:cs="Arial"/>
        </w:rPr>
        <w:t xml:space="preserve"> back</w:t>
      </w:r>
      <w:r w:rsidR="00E20FAA" w:rsidRPr="00782CC0">
        <w:rPr>
          <w:rFonts w:ascii="Arial" w:eastAsia="RotisSerif" w:hAnsi="Arial" w:cs="Arial"/>
        </w:rPr>
        <w:t xml:space="preserve">; CM – Central midfielder; </w:t>
      </w:r>
      <w:r w:rsidR="00E20FAA">
        <w:rPr>
          <w:rFonts w:ascii="Arial" w:eastAsia="RotisSerif" w:hAnsi="Arial" w:cs="Arial"/>
        </w:rPr>
        <w:t xml:space="preserve">WM – Wide midfielder; </w:t>
      </w:r>
      <w:r w:rsidR="00E20FAA" w:rsidRPr="00782CC0">
        <w:rPr>
          <w:rFonts w:ascii="Arial" w:eastAsia="RotisSerif" w:hAnsi="Arial" w:cs="Arial"/>
        </w:rPr>
        <w:t>FW – Forward</w:t>
      </w:r>
    </w:p>
    <w:p w14:paraId="331DD750" w14:textId="61ACF43A" w:rsidR="003B4D0B" w:rsidRDefault="003B4D0B" w:rsidP="0026755A">
      <w:pPr>
        <w:widowControl/>
        <w:suppressAutoHyphens w:val="0"/>
        <w:spacing w:after="200" w:line="276" w:lineRule="auto"/>
        <w:textAlignment w:val="auto"/>
        <w:rPr>
          <w:rFonts w:ascii="Arial" w:eastAsia="RotisSerif" w:hAnsi="Arial" w:cs="Arial"/>
        </w:rPr>
      </w:pPr>
    </w:p>
    <w:sectPr w:rsidR="003B4D0B" w:rsidSect="00CB7D1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 w:code="1"/>
      <w:pgMar w:top="1418" w:right="1418" w:bottom="1418" w:left="1134" w:header="709" w:footer="709" w:gutter="0"/>
      <w:lnNumType w:countBy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CCE5D" w14:textId="77777777" w:rsidR="00DD5EB1" w:rsidRDefault="00DD5EB1" w:rsidP="00FF2D4D">
      <w:pPr>
        <w:spacing w:line="240" w:lineRule="auto"/>
      </w:pPr>
      <w:r>
        <w:separator/>
      </w:r>
    </w:p>
  </w:endnote>
  <w:endnote w:type="continuationSeparator" w:id="0">
    <w:p w14:paraId="6DF11FE5" w14:textId="77777777" w:rsidR="00DD5EB1" w:rsidRDefault="00DD5EB1" w:rsidP="00FF2D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Symbol">
    <w:altName w:val="Arial Unicode MS"/>
    <w:charset w:val="80"/>
    <w:family w:val="auto"/>
    <w:pitch w:val="default"/>
  </w:font>
  <w:font w:name="RotisSerif"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55F72" w14:textId="77777777" w:rsidR="00D736D7" w:rsidRDefault="00D736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B09D8" w14:textId="77777777" w:rsidR="00D736D7" w:rsidRDefault="00D736D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1A38F" w14:textId="77777777" w:rsidR="00D736D7" w:rsidRDefault="00D73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16149" w14:textId="77777777" w:rsidR="00DD5EB1" w:rsidRDefault="00DD5EB1" w:rsidP="00FF2D4D">
      <w:pPr>
        <w:spacing w:line="240" w:lineRule="auto"/>
      </w:pPr>
      <w:r>
        <w:separator/>
      </w:r>
    </w:p>
  </w:footnote>
  <w:footnote w:type="continuationSeparator" w:id="0">
    <w:p w14:paraId="011F51DA" w14:textId="77777777" w:rsidR="00DD5EB1" w:rsidRDefault="00DD5EB1" w:rsidP="00FF2D4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60A7B" w14:textId="77777777" w:rsidR="00D736D7" w:rsidRDefault="00D736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B6302" w14:textId="2E995DA1" w:rsidR="00D736D7" w:rsidRPr="000F73EC" w:rsidRDefault="00914376">
    <w:pPr>
      <w:pStyle w:val="Header"/>
      <w:rPr>
        <w:lang w:val="en-US"/>
      </w:rPr>
    </w:pPr>
    <w:sdt>
      <w:sdtPr>
        <w:rPr>
          <w:rFonts w:ascii="Arial" w:hAnsi="Arial" w:cs="Arial"/>
          <w:color w:val="000000" w:themeColor="text1"/>
        </w:rPr>
        <w:id w:val="-1303372999"/>
        <w:docPartObj>
          <w:docPartGallery w:val="Page Numbers (Top of Page)"/>
          <w:docPartUnique/>
        </w:docPartObj>
      </w:sdtPr>
      <w:sdtEndPr/>
      <w:sdtContent>
        <w:r w:rsidR="00D736D7" w:rsidRPr="0081520A">
          <w:rPr>
            <w:rFonts w:ascii="Arial" w:hAnsi="Arial" w:cs="Arial"/>
            <w:color w:val="000000" w:themeColor="text1"/>
            <w:lang w:val="en-US"/>
          </w:rPr>
          <w:t>Match-Related Physical Performance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9E4A9" w14:textId="77777777" w:rsidR="00D736D7" w:rsidRDefault="00D736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" w15:restartNumberingAfterBreak="0">
    <w:nsid w:val="0A464ED3"/>
    <w:multiLevelType w:val="hybridMultilevel"/>
    <w:tmpl w:val="22D84140"/>
    <w:lvl w:ilvl="0" w:tplc="7D76AE5A">
      <w:start w:val="16"/>
      <w:numFmt w:val="bullet"/>
      <w:lvlText w:val=""/>
      <w:lvlJc w:val="left"/>
      <w:pPr>
        <w:ind w:left="720" w:hanging="360"/>
      </w:pPr>
      <w:rPr>
        <w:rFonts w:ascii="Symbol" w:eastAsia="RotisSerif" w:hAnsi="Symbol" w:cs="RotisSerif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82928"/>
    <w:multiLevelType w:val="hybridMultilevel"/>
    <w:tmpl w:val="95AA4988"/>
    <w:lvl w:ilvl="0" w:tplc="D512D50A">
      <w:start w:val="16"/>
      <w:numFmt w:val="bullet"/>
      <w:lvlText w:val=""/>
      <w:lvlJc w:val="left"/>
      <w:pPr>
        <w:ind w:left="720" w:hanging="360"/>
      </w:pPr>
      <w:rPr>
        <w:rFonts w:ascii="Symbol" w:eastAsia="RotisSerif" w:hAnsi="Symbol" w:cs="RotisSerif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435DC5"/>
    <w:multiLevelType w:val="hybridMultilevel"/>
    <w:tmpl w:val="6B063A98"/>
    <w:lvl w:ilvl="0" w:tplc="476EC03C">
      <w:start w:val="16"/>
      <w:numFmt w:val="bullet"/>
      <w:lvlText w:val=""/>
      <w:lvlJc w:val="left"/>
      <w:pPr>
        <w:ind w:left="720" w:hanging="360"/>
      </w:pPr>
      <w:rPr>
        <w:rFonts w:ascii="Symbol" w:eastAsia="RotisSerif" w:hAnsi="Symbol" w:cs="RotisSerif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0275AF"/>
    <w:multiLevelType w:val="multilevel"/>
    <w:tmpl w:val="8AB251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7546DD4"/>
    <w:multiLevelType w:val="hybridMultilevel"/>
    <w:tmpl w:val="A0EE34D4"/>
    <w:lvl w:ilvl="0" w:tplc="0F569D78">
      <w:start w:val="20"/>
      <w:numFmt w:val="bullet"/>
      <w:lvlText w:val=""/>
      <w:lvlJc w:val="left"/>
      <w:pPr>
        <w:ind w:left="720" w:hanging="360"/>
      </w:pPr>
      <w:rPr>
        <w:rFonts w:ascii="Symbol" w:eastAsia="RotisSerif" w:hAnsi="Symbo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8A4333"/>
    <w:multiLevelType w:val="hybridMultilevel"/>
    <w:tmpl w:val="E63043A6"/>
    <w:lvl w:ilvl="0" w:tplc="6DCA679A">
      <w:start w:val="4"/>
      <w:numFmt w:val="bullet"/>
      <w:lvlText w:val="-"/>
      <w:lvlJc w:val="left"/>
      <w:pPr>
        <w:ind w:left="720" w:hanging="360"/>
      </w:pPr>
      <w:rPr>
        <w:rFonts w:ascii="Arial" w:eastAsia="RotisSerif" w:hAnsi="Arial" w:cs="Aria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proofState w:spelling="clean" w:grammar="clean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EzNzIzNzUzsjBT0lEKTi0uzszPAykwMq4FABJTIgItAAAA"/>
  </w:docVars>
  <w:rsids>
    <w:rsidRoot w:val="00FF2D4D"/>
    <w:rsid w:val="00002957"/>
    <w:rsid w:val="000033D3"/>
    <w:rsid w:val="00003510"/>
    <w:rsid w:val="0000754D"/>
    <w:rsid w:val="00010BE8"/>
    <w:rsid w:val="00015E9C"/>
    <w:rsid w:val="00015EBC"/>
    <w:rsid w:val="00017D9D"/>
    <w:rsid w:val="0002012C"/>
    <w:rsid w:val="00023978"/>
    <w:rsid w:val="00023C00"/>
    <w:rsid w:val="000253BA"/>
    <w:rsid w:val="00025F30"/>
    <w:rsid w:val="00031886"/>
    <w:rsid w:val="00037C10"/>
    <w:rsid w:val="000408AA"/>
    <w:rsid w:val="00041FCD"/>
    <w:rsid w:val="00043E9F"/>
    <w:rsid w:val="0004657C"/>
    <w:rsid w:val="00050BA5"/>
    <w:rsid w:val="00050C53"/>
    <w:rsid w:val="0006182A"/>
    <w:rsid w:val="00062628"/>
    <w:rsid w:val="00064765"/>
    <w:rsid w:val="00081A77"/>
    <w:rsid w:val="00084B04"/>
    <w:rsid w:val="000867A3"/>
    <w:rsid w:val="00090D6B"/>
    <w:rsid w:val="00091517"/>
    <w:rsid w:val="00093BAE"/>
    <w:rsid w:val="00095F16"/>
    <w:rsid w:val="000A2A7E"/>
    <w:rsid w:val="000A59ED"/>
    <w:rsid w:val="000A66F2"/>
    <w:rsid w:val="000A7694"/>
    <w:rsid w:val="000B1CAF"/>
    <w:rsid w:val="000B302D"/>
    <w:rsid w:val="000B3764"/>
    <w:rsid w:val="000B6FCA"/>
    <w:rsid w:val="000B7C85"/>
    <w:rsid w:val="000B7EF5"/>
    <w:rsid w:val="000C322C"/>
    <w:rsid w:val="000C4C6B"/>
    <w:rsid w:val="000C6AC4"/>
    <w:rsid w:val="000D4981"/>
    <w:rsid w:val="000E0F18"/>
    <w:rsid w:val="000E0F80"/>
    <w:rsid w:val="000E1E84"/>
    <w:rsid w:val="000E2C0D"/>
    <w:rsid w:val="000E59B8"/>
    <w:rsid w:val="000E7DF1"/>
    <w:rsid w:val="000F10B2"/>
    <w:rsid w:val="000F2750"/>
    <w:rsid w:val="000F47C3"/>
    <w:rsid w:val="000F6298"/>
    <w:rsid w:val="000F73EC"/>
    <w:rsid w:val="000F7F8C"/>
    <w:rsid w:val="0010356C"/>
    <w:rsid w:val="00103E0F"/>
    <w:rsid w:val="00105D11"/>
    <w:rsid w:val="001117B1"/>
    <w:rsid w:val="001141A2"/>
    <w:rsid w:val="00117940"/>
    <w:rsid w:val="0012049E"/>
    <w:rsid w:val="00123165"/>
    <w:rsid w:val="001257CA"/>
    <w:rsid w:val="00126417"/>
    <w:rsid w:val="00126A27"/>
    <w:rsid w:val="00127B0D"/>
    <w:rsid w:val="00132830"/>
    <w:rsid w:val="0013306D"/>
    <w:rsid w:val="001352F7"/>
    <w:rsid w:val="00137C50"/>
    <w:rsid w:val="00144F36"/>
    <w:rsid w:val="00150F50"/>
    <w:rsid w:val="0015270E"/>
    <w:rsid w:val="0015657C"/>
    <w:rsid w:val="001645DC"/>
    <w:rsid w:val="001666C1"/>
    <w:rsid w:val="001700A6"/>
    <w:rsid w:val="001744EB"/>
    <w:rsid w:val="001747B5"/>
    <w:rsid w:val="001775E4"/>
    <w:rsid w:val="0018019E"/>
    <w:rsid w:val="001817E8"/>
    <w:rsid w:val="00182965"/>
    <w:rsid w:val="00183BE4"/>
    <w:rsid w:val="00186127"/>
    <w:rsid w:val="00190BCA"/>
    <w:rsid w:val="00192451"/>
    <w:rsid w:val="001951AA"/>
    <w:rsid w:val="00195821"/>
    <w:rsid w:val="00195D05"/>
    <w:rsid w:val="00195D21"/>
    <w:rsid w:val="001A1244"/>
    <w:rsid w:val="001A2BDB"/>
    <w:rsid w:val="001A2CDB"/>
    <w:rsid w:val="001A4256"/>
    <w:rsid w:val="001A436B"/>
    <w:rsid w:val="001A473E"/>
    <w:rsid w:val="001A541F"/>
    <w:rsid w:val="001A5D27"/>
    <w:rsid w:val="001A7EAA"/>
    <w:rsid w:val="001B00DA"/>
    <w:rsid w:val="001B0A0B"/>
    <w:rsid w:val="001B1825"/>
    <w:rsid w:val="001B6F79"/>
    <w:rsid w:val="001C2F6C"/>
    <w:rsid w:val="001C5103"/>
    <w:rsid w:val="001C5371"/>
    <w:rsid w:val="001D376E"/>
    <w:rsid w:val="001E1A82"/>
    <w:rsid w:val="001E4C04"/>
    <w:rsid w:val="001E7226"/>
    <w:rsid w:val="001E74AA"/>
    <w:rsid w:val="001F2A92"/>
    <w:rsid w:val="001F443E"/>
    <w:rsid w:val="001F4D00"/>
    <w:rsid w:val="00200A0F"/>
    <w:rsid w:val="002015D5"/>
    <w:rsid w:val="00202BDB"/>
    <w:rsid w:val="002105A8"/>
    <w:rsid w:val="002108C9"/>
    <w:rsid w:val="0021288E"/>
    <w:rsid w:val="0021323F"/>
    <w:rsid w:val="00213A76"/>
    <w:rsid w:val="00215510"/>
    <w:rsid w:val="00216C91"/>
    <w:rsid w:val="002238CF"/>
    <w:rsid w:val="00224CF4"/>
    <w:rsid w:val="00230878"/>
    <w:rsid w:val="00230C67"/>
    <w:rsid w:val="0023697D"/>
    <w:rsid w:val="00241652"/>
    <w:rsid w:val="002428FC"/>
    <w:rsid w:val="00247C43"/>
    <w:rsid w:val="00250976"/>
    <w:rsid w:val="00254011"/>
    <w:rsid w:val="00254271"/>
    <w:rsid w:val="00257302"/>
    <w:rsid w:val="002601CF"/>
    <w:rsid w:val="00263DB4"/>
    <w:rsid w:val="0026704F"/>
    <w:rsid w:val="0026755A"/>
    <w:rsid w:val="002678FF"/>
    <w:rsid w:val="00267E8A"/>
    <w:rsid w:val="00273574"/>
    <w:rsid w:val="00274461"/>
    <w:rsid w:val="002754DB"/>
    <w:rsid w:val="002763E4"/>
    <w:rsid w:val="00287EBD"/>
    <w:rsid w:val="0029283C"/>
    <w:rsid w:val="00292AFE"/>
    <w:rsid w:val="00294B56"/>
    <w:rsid w:val="00296029"/>
    <w:rsid w:val="0029629A"/>
    <w:rsid w:val="002A062E"/>
    <w:rsid w:val="002A273C"/>
    <w:rsid w:val="002A5D6F"/>
    <w:rsid w:val="002B4E89"/>
    <w:rsid w:val="002B4F81"/>
    <w:rsid w:val="002C4035"/>
    <w:rsid w:val="002C5D88"/>
    <w:rsid w:val="002C65D1"/>
    <w:rsid w:val="002D087F"/>
    <w:rsid w:val="002D1644"/>
    <w:rsid w:val="002D303E"/>
    <w:rsid w:val="002D33FA"/>
    <w:rsid w:val="002D6749"/>
    <w:rsid w:val="002D6D82"/>
    <w:rsid w:val="002D7D8C"/>
    <w:rsid w:val="002E22F2"/>
    <w:rsid w:val="002E554D"/>
    <w:rsid w:val="002E7FF7"/>
    <w:rsid w:val="002F3181"/>
    <w:rsid w:val="002F4AB0"/>
    <w:rsid w:val="002F50F9"/>
    <w:rsid w:val="002F6842"/>
    <w:rsid w:val="002F6F94"/>
    <w:rsid w:val="0030350A"/>
    <w:rsid w:val="0030421D"/>
    <w:rsid w:val="00304EB8"/>
    <w:rsid w:val="003065CF"/>
    <w:rsid w:val="00320064"/>
    <w:rsid w:val="003205D9"/>
    <w:rsid w:val="003270EE"/>
    <w:rsid w:val="0032790B"/>
    <w:rsid w:val="00330E16"/>
    <w:rsid w:val="00332B07"/>
    <w:rsid w:val="00336003"/>
    <w:rsid w:val="003361DF"/>
    <w:rsid w:val="003362DB"/>
    <w:rsid w:val="003365BE"/>
    <w:rsid w:val="003424EE"/>
    <w:rsid w:val="00343560"/>
    <w:rsid w:val="00343DA3"/>
    <w:rsid w:val="00344313"/>
    <w:rsid w:val="00344DDE"/>
    <w:rsid w:val="00345F2B"/>
    <w:rsid w:val="00352841"/>
    <w:rsid w:val="003562F8"/>
    <w:rsid w:val="0035705F"/>
    <w:rsid w:val="00371F17"/>
    <w:rsid w:val="003734EE"/>
    <w:rsid w:val="00373757"/>
    <w:rsid w:val="00377778"/>
    <w:rsid w:val="003805C8"/>
    <w:rsid w:val="0038287D"/>
    <w:rsid w:val="00383B67"/>
    <w:rsid w:val="00383BCB"/>
    <w:rsid w:val="00391543"/>
    <w:rsid w:val="00397003"/>
    <w:rsid w:val="003A2420"/>
    <w:rsid w:val="003A2EF0"/>
    <w:rsid w:val="003A485F"/>
    <w:rsid w:val="003A6AAB"/>
    <w:rsid w:val="003A7D1E"/>
    <w:rsid w:val="003A7FF3"/>
    <w:rsid w:val="003B4D0B"/>
    <w:rsid w:val="003B61A7"/>
    <w:rsid w:val="003C1D8F"/>
    <w:rsid w:val="003C24FA"/>
    <w:rsid w:val="003C40B6"/>
    <w:rsid w:val="003C553D"/>
    <w:rsid w:val="003C77C2"/>
    <w:rsid w:val="003D65A1"/>
    <w:rsid w:val="003D7484"/>
    <w:rsid w:val="003E0C9F"/>
    <w:rsid w:val="003E3DBB"/>
    <w:rsid w:val="003E4169"/>
    <w:rsid w:val="003E4D5D"/>
    <w:rsid w:val="003E5CDC"/>
    <w:rsid w:val="003F1F8C"/>
    <w:rsid w:val="003F2DB4"/>
    <w:rsid w:val="003F2EC1"/>
    <w:rsid w:val="003F37F9"/>
    <w:rsid w:val="003F524D"/>
    <w:rsid w:val="003F698F"/>
    <w:rsid w:val="00400418"/>
    <w:rsid w:val="0040281D"/>
    <w:rsid w:val="00404B70"/>
    <w:rsid w:val="00404F4D"/>
    <w:rsid w:val="00405AA8"/>
    <w:rsid w:val="00420CD2"/>
    <w:rsid w:val="00420EC1"/>
    <w:rsid w:val="00424E4F"/>
    <w:rsid w:val="00425AF1"/>
    <w:rsid w:val="00425F26"/>
    <w:rsid w:val="00427055"/>
    <w:rsid w:val="004316D9"/>
    <w:rsid w:val="0043529D"/>
    <w:rsid w:val="0044387C"/>
    <w:rsid w:val="00450C37"/>
    <w:rsid w:val="00455C99"/>
    <w:rsid w:val="00457751"/>
    <w:rsid w:val="00461C55"/>
    <w:rsid w:val="004628D0"/>
    <w:rsid w:val="0046350D"/>
    <w:rsid w:val="00466FFA"/>
    <w:rsid w:val="00473225"/>
    <w:rsid w:val="00473D67"/>
    <w:rsid w:val="004757B6"/>
    <w:rsid w:val="00483D10"/>
    <w:rsid w:val="00483E20"/>
    <w:rsid w:val="00484ADC"/>
    <w:rsid w:val="00486B60"/>
    <w:rsid w:val="00490070"/>
    <w:rsid w:val="00491795"/>
    <w:rsid w:val="0049225D"/>
    <w:rsid w:val="00493F6A"/>
    <w:rsid w:val="0049488A"/>
    <w:rsid w:val="0049602D"/>
    <w:rsid w:val="004A1EA9"/>
    <w:rsid w:val="004A6A9D"/>
    <w:rsid w:val="004A6F14"/>
    <w:rsid w:val="004A70F7"/>
    <w:rsid w:val="004A79CC"/>
    <w:rsid w:val="004B04D9"/>
    <w:rsid w:val="004B1DA3"/>
    <w:rsid w:val="004B3B95"/>
    <w:rsid w:val="004B4266"/>
    <w:rsid w:val="004B5003"/>
    <w:rsid w:val="004C0B2C"/>
    <w:rsid w:val="004C167A"/>
    <w:rsid w:val="004C1991"/>
    <w:rsid w:val="004C615A"/>
    <w:rsid w:val="004C77C1"/>
    <w:rsid w:val="004D0B48"/>
    <w:rsid w:val="004D0CA1"/>
    <w:rsid w:val="004D0CA5"/>
    <w:rsid w:val="004D4A8B"/>
    <w:rsid w:val="004D50A9"/>
    <w:rsid w:val="004D6C41"/>
    <w:rsid w:val="004D75AB"/>
    <w:rsid w:val="004E1B70"/>
    <w:rsid w:val="004E21E0"/>
    <w:rsid w:val="004E52AB"/>
    <w:rsid w:val="004E6293"/>
    <w:rsid w:val="004F157D"/>
    <w:rsid w:val="004F2AB5"/>
    <w:rsid w:val="004F2D9F"/>
    <w:rsid w:val="004F3BBB"/>
    <w:rsid w:val="0050450C"/>
    <w:rsid w:val="0050460C"/>
    <w:rsid w:val="0050486B"/>
    <w:rsid w:val="00504F99"/>
    <w:rsid w:val="005058A3"/>
    <w:rsid w:val="0050721F"/>
    <w:rsid w:val="00510159"/>
    <w:rsid w:val="005120E9"/>
    <w:rsid w:val="00515773"/>
    <w:rsid w:val="00515BCF"/>
    <w:rsid w:val="00516258"/>
    <w:rsid w:val="005207A9"/>
    <w:rsid w:val="0052130B"/>
    <w:rsid w:val="00521CB9"/>
    <w:rsid w:val="0052717B"/>
    <w:rsid w:val="0053167F"/>
    <w:rsid w:val="00533A77"/>
    <w:rsid w:val="0053476E"/>
    <w:rsid w:val="00537727"/>
    <w:rsid w:val="00537AAE"/>
    <w:rsid w:val="00537E50"/>
    <w:rsid w:val="00540267"/>
    <w:rsid w:val="005402F5"/>
    <w:rsid w:val="00540C8E"/>
    <w:rsid w:val="00541ACE"/>
    <w:rsid w:val="0054399C"/>
    <w:rsid w:val="00543A35"/>
    <w:rsid w:val="00547ACD"/>
    <w:rsid w:val="005525F6"/>
    <w:rsid w:val="00554721"/>
    <w:rsid w:val="00554D8B"/>
    <w:rsid w:val="00556817"/>
    <w:rsid w:val="005619C8"/>
    <w:rsid w:val="00567E13"/>
    <w:rsid w:val="005702F7"/>
    <w:rsid w:val="00573B48"/>
    <w:rsid w:val="00575582"/>
    <w:rsid w:val="005756BB"/>
    <w:rsid w:val="00576860"/>
    <w:rsid w:val="00576F8C"/>
    <w:rsid w:val="00581211"/>
    <w:rsid w:val="00582986"/>
    <w:rsid w:val="00584F8E"/>
    <w:rsid w:val="00586960"/>
    <w:rsid w:val="00591F2D"/>
    <w:rsid w:val="00592DA1"/>
    <w:rsid w:val="00593A65"/>
    <w:rsid w:val="00596E2A"/>
    <w:rsid w:val="0059797A"/>
    <w:rsid w:val="00597BDF"/>
    <w:rsid w:val="005A0174"/>
    <w:rsid w:val="005A0789"/>
    <w:rsid w:val="005A1B50"/>
    <w:rsid w:val="005A404B"/>
    <w:rsid w:val="005A63BC"/>
    <w:rsid w:val="005B04AA"/>
    <w:rsid w:val="005B0AAA"/>
    <w:rsid w:val="005B14C8"/>
    <w:rsid w:val="005B25CF"/>
    <w:rsid w:val="005B39AB"/>
    <w:rsid w:val="005B4AAA"/>
    <w:rsid w:val="005B7F3A"/>
    <w:rsid w:val="005C12FF"/>
    <w:rsid w:val="005C2018"/>
    <w:rsid w:val="005C2E0A"/>
    <w:rsid w:val="005C6466"/>
    <w:rsid w:val="005D229E"/>
    <w:rsid w:val="005D3B00"/>
    <w:rsid w:val="005D5E37"/>
    <w:rsid w:val="005D67B7"/>
    <w:rsid w:val="005D75C6"/>
    <w:rsid w:val="005E146E"/>
    <w:rsid w:val="005E30D8"/>
    <w:rsid w:val="005F0D1E"/>
    <w:rsid w:val="005F4304"/>
    <w:rsid w:val="005F7D77"/>
    <w:rsid w:val="00600FD4"/>
    <w:rsid w:val="00604514"/>
    <w:rsid w:val="006051EB"/>
    <w:rsid w:val="00611CD2"/>
    <w:rsid w:val="00612381"/>
    <w:rsid w:val="00612D1B"/>
    <w:rsid w:val="0061537C"/>
    <w:rsid w:val="00616DBD"/>
    <w:rsid w:val="00622AE0"/>
    <w:rsid w:val="0062496C"/>
    <w:rsid w:val="00630362"/>
    <w:rsid w:val="006326B0"/>
    <w:rsid w:val="0063504D"/>
    <w:rsid w:val="006402E8"/>
    <w:rsid w:val="00642683"/>
    <w:rsid w:val="006443B3"/>
    <w:rsid w:val="00644C9B"/>
    <w:rsid w:val="006455A6"/>
    <w:rsid w:val="00656632"/>
    <w:rsid w:val="006576F0"/>
    <w:rsid w:val="00657A38"/>
    <w:rsid w:val="00662252"/>
    <w:rsid w:val="00662C16"/>
    <w:rsid w:val="00664371"/>
    <w:rsid w:val="0066490D"/>
    <w:rsid w:val="00673F3F"/>
    <w:rsid w:val="0067501C"/>
    <w:rsid w:val="006809A7"/>
    <w:rsid w:val="00683003"/>
    <w:rsid w:val="00684066"/>
    <w:rsid w:val="0068453D"/>
    <w:rsid w:val="0068497F"/>
    <w:rsid w:val="0068519C"/>
    <w:rsid w:val="006855DF"/>
    <w:rsid w:val="0068574C"/>
    <w:rsid w:val="006903A6"/>
    <w:rsid w:val="00695835"/>
    <w:rsid w:val="00695D40"/>
    <w:rsid w:val="00697A2F"/>
    <w:rsid w:val="006A0CAA"/>
    <w:rsid w:val="006A3245"/>
    <w:rsid w:val="006A6F09"/>
    <w:rsid w:val="006B0F6A"/>
    <w:rsid w:val="006B4EDE"/>
    <w:rsid w:val="006B7E33"/>
    <w:rsid w:val="006C4D53"/>
    <w:rsid w:val="006C51AC"/>
    <w:rsid w:val="006C529C"/>
    <w:rsid w:val="006D0919"/>
    <w:rsid w:val="006D22A7"/>
    <w:rsid w:val="006D51FA"/>
    <w:rsid w:val="006D543B"/>
    <w:rsid w:val="006F4222"/>
    <w:rsid w:val="006F52F7"/>
    <w:rsid w:val="006F5E54"/>
    <w:rsid w:val="006F7AC9"/>
    <w:rsid w:val="007007DF"/>
    <w:rsid w:val="0070156B"/>
    <w:rsid w:val="00702F08"/>
    <w:rsid w:val="00703325"/>
    <w:rsid w:val="0070371C"/>
    <w:rsid w:val="00704F32"/>
    <w:rsid w:val="00706109"/>
    <w:rsid w:val="0070616F"/>
    <w:rsid w:val="00711043"/>
    <w:rsid w:val="007119B5"/>
    <w:rsid w:val="00712E3E"/>
    <w:rsid w:val="00713F6F"/>
    <w:rsid w:val="00714046"/>
    <w:rsid w:val="00714A2D"/>
    <w:rsid w:val="00714F2A"/>
    <w:rsid w:val="0071722E"/>
    <w:rsid w:val="0072038F"/>
    <w:rsid w:val="007210F8"/>
    <w:rsid w:val="00723F6B"/>
    <w:rsid w:val="00725981"/>
    <w:rsid w:val="0072610E"/>
    <w:rsid w:val="007277E4"/>
    <w:rsid w:val="00730F68"/>
    <w:rsid w:val="00732CC0"/>
    <w:rsid w:val="00736D8B"/>
    <w:rsid w:val="007371F0"/>
    <w:rsid w:val="00741FA9"/>
    <w:rsid w:val="0074259F"/>
    <w:rsid w:val="00742E2E"/>
    <w:rsid w:val="00743184"/>
    <w:rsid w:val="007507CF"/>
    <w:rsid w:val="00756BD3"/>
    <w:rsid w:val="00760FCD"/>
    <w:rsid w:val="007632E0"/>
    <w:rsid w:val="00764292"/>
    <w:rsid w:val="007646C0"/>
    <w:rsid w:val="00765DAF"/>
    <w:rsid w:val="007673C1"/>
    <w:rsid w:val="00767D90"/>
    <w:rsid w:val="007717ED"/>
    <w:rsid w:val="007729E0"/>
    <w:rsid w:val="007771C2"/>
    <w:rsid w:val="00782CC0"/>
    <w:rsid w:val="0078361D"/>
    <w:rsid w:val="00783D4B"/>
    <w:rsid w:val="0078453A"/>
    <w:rsid w:val="00785103"/>
    <w:rsid w:val="00785159"/>
    <w:rsid w:val="007869A7"/>
    <w:rsid w:val="00787304"/>
    <w:rsid w:val="00790253"/>
    <w:rsid w:val="007920F8"/>
    <w:rsid w:val="0079509E"/>
    <w:rsid w:val="00795B27"/>
    <w:rsid w:val="007975EA"/>
    <w:rsid w:val="00797E81"/>
    <w:rsid w:val="007A0004"/>
    <w:rsid w:val="007A0C06"/>
    <w:rsid w:val="007A2292"/>
    <w:rsid w:val="007A6D8B"/>
    <w:rsid w:val="007A7CB2"/>
    <w:rsid w:val="007B134D"/>
    <w:rsid w:val="007B38A7"/>
    <w:rsid w:val="007C0CBE"/>
    <w:rsid w:val="007C1936"/>
    <w:rsid w:val="007C1BA7"/>
    <w:rsid w:val="007C2EA6"/>
    <w:rsid w:val="007D3445"/>
    <w:rsid w:val="007D3E57"/>
    <w:rsid w:val="007D4BF1"/>
    <w:rsid w:val="007D6711"/>
    <w:rsid w:val="007D71DE"/>
    <w:rsid w:val="007D7D14"/>
    <w:rsid w:val="007E0EA2"/>
    <w:rsid w:val="007E5187"/>
    <w:rsid w:val="007E5BD2"/>
    <w:rsid w:val="007E5E39"/>
    <w:rsid w:val="007F210B"/>
    <w:rsid w:val="007F4438"/>
    <w:rsid w:val="007F6F5D"/>
    <w:rsid w:val="007F752E"/>
    <w:rsid w:val="007F7ADE"/>
    <w:rsid w:val="00805496"/>
    <w:rsid w:val="00810137"/>
    <w:rsid w:val="00814216"/>
    <w:rsid w:val="0081503A"/>
    <w:rsid w:val="008156C9"/>
    <w:rsid w:val="00815847"/>
    <w:rsid w:val="008210CB"/>
    <w:rsid w:val="008230F6"/>
    <w:rsid w:val="00825230"/>
    <w:rsid w:val="00825322"/>
    <w:rsid w:val="008262ED"/>
    <w:rsid w:val="0083770B"/>
    <w:rsid w:val="008438D1"/>
    <w:rsid w:val="00843B28"/>
    <w:rsid w:val="00846F57"/>
    <w:rsid w:val="0084742E"/>
    <w:rsid w:val="008558AB"/>
    <w:rsid w:val="00855A91"/>
    <w:rsid w:val="00862F4F"/>
    <w:rsid w:val="008645D0"/>
    <w:rsid w:val="00867A4F"/>
    <w:rsid w:val="00867D46"/>
    <w:rsid w:val="008720A6"/>
    <w:rsid w:val="0087309E"/>
    <w:rsid w:val="0087658A"/>
    <w:rsid w:val="00880899"/>
    <w:rsid w:val="00880975"/>
    <w:rsid w:val="00880D9F"/>
    <w:rsid w:val="00883339"/>
    <w:rsid w:val="00884186"/>
    <w:rsid w:val="00886D36"/>
    <w:rsid w:val="00886DB1"/>
    <w:rsid w:val="00887695"/>
    <w:rsid w:val="0089076B"/>
    <w:rsid w:val="00891646"/>
    <w:rsid w:val="00891B4E"/>
    <w:rsid w:val="00891F29"/>
    <w:rsid w:val="00896B2D"/>
    <w:rsid w:val="008A4ED3"/>
    <w:rsid w:val="008A52AC"/>
    <w:rsid w:val="008B17F0"/>
    <w:rsid w:val="008B484D"/>
    <w:rsid w:val="008B4F56"/>
    <w:rsid w:val="008B52B1"/>
    <w:rsid w:val="008B5B45"/>
    <w:rsid w:val="008B7547"/>
    <w:rsid w:val="008C3E96"/>
    <w:rsid w:val="008C3FB4"/>
    <w:rsid w:val="008C48BD"/>
    <w:rsid w:val="008C4D2A"/>
    <w:rsid w:val="008C5C48"/>
    <w:rsid w:val="008C7007"/>
    <w:rsid w:val="008C7B69"/>
    <w:rsid w:val="008D3B2A"/>
    <w:rsid w:val="008D4460"/>
    <w:rsid w:val="008D51AE"/>
    <w:rsid w:val="008D53BE"/>
    <w:rsid w:val="008D5754"/>
    <w:rsid w:val="008D6AB4"/>
    <w:rsid w:val="008D7CBD"/>
    <w:rsid w:val="008E06BA"/>
    <w:rsid w:val="008E17AD"/>
    <w:rsid w:val="008E3FBF"/>
    <w:rsid w:val="008E63CA"/>
    <w:rsid w:val="008E7B07"/>
    <w:rsid w:val="008F1784"/>
    <w:rsid w:val="008F2D44"/>
    <w:rsid w:val="008F37C3"/>
    <w:rsid w:val="008F3C1C"/>
    <w:rsid w:val="008F3FC7"/>
    <w:rsid w:val="008F50E4"/>
    <w:rsid w:val="008F7AC8"/>
    <w:rsid w:val="009003C5"/>
    <w:rsid w:val="00900725"/>
    <w:rsid w:val="0090219F"/>
    <w:rsid w:val="00906524"/>
    <w:rsid w:val="00910AE1"/>
    <w:rsid w:val="00910FE2"/>
    <w:rsid w:val="00914376"/>
    <w:rsid w:val="0091489E"/>
    <w:rsid w:val="00915D07"/>
    <w:rsid w:val="00916F9A"/>
    <w:rsid w:val="009235CD"/>
    <w:rsid w:val="00923846"/>
    <w:rsid w:val="009245AF"/>
    <w:rsid w:val="0092475F"/>
    <w:rsid w:val="00930B21"/>
    <w:rsid w:val="00930BB6"/>
    <w:rsid w:val="00931746"/>
    <w:rsid w:val="00934B9C"/>
    <w:rsid w:val="009414BC"/>
    <w:rsid w:val="00945734"/>
    <w:rsid w:val="00946271"/>
    <w:rsid w:val="0094686D"/>
    <w:rsid w:val="009536EA"/>
    <w:rsid w:val="00961849"/>
    <w:rsid w:val="0096411C"/>
    <w:rsid w:val="00964ADC"/>
    <w:rsid w:val="00965BC6"/>
    <w:rsid w:val="00967C7C"/>
    <w:rsid w:val="00970D1C"/>
    <w:rsid w:val="0097343A"/>
    <w:rsid w:val="009739EC"/>
    <w:rsid w:val="00975251"/>
    <w:rsid w:val="00981A10"/>
    <w:rsid w:val="00982B0B"/>
    <w:rsid w:val="00982CCF"/>
    <w:rsid w:val="00986C77"/>
    <w:rsid w:val="0099445E"/>
    <w:rsid w:val="00997B1A"/>
    <w:rsid w:val="009A033E"/>
    <w:rsid w:val="009A228C"/>
    <w:rsid w:val="009A3981"/>
    <w:rsid w:val="009A50C3"/>
    <w:rsid w:val="009A50E4"/>
    <w:rsid w:val="009A5E76"/>
    <w:rsid w:val="009B3B08"/>
    <w:rsid w:val="009B3FBD"/>
    <w:rsid w:val="009B54B0"/>
    <w:rsid w:val="009C5208"/>
    <w:rsid w:val="009C5CEA"/>
    <w:rsid w:val="009D0DFA"/>
    <w:rsid w:val="009D15F9"/>
    <w:rsid w:val="009D2417"/>
    <w:rsid w:val="009D2DFA"/>
    <w:rsid w:val="009D44C5"/>
    <w:rsid w:val="009D5E48"/>
    <w:rsid w:val="009D6ED8"/>
    <w:rsid w:val="009E107B"/>
    <w:rsid w:val="009E1784"/>
    <w:rsid w:val="009E41DF"/>
    <w:rsid w:val="009E5DAB"/>
    <w:rsid w:val="009E7B33"/>
    <w:rsid w:val="009F0AEF"/>
    <w:rsid w:val="009F6B95"/>
    <w:rsid w:val="009F73A8"/>
    <w:rsid w:val="00A0000C"/>
    <w:rsid w:val="00A012CB"/>
    <w:rsid w:val="00A01E66"/>
    <w:rsid w:val="00A02AA0"/>
    <w:rsid w:val="00A03C31"/>
    <w:rsid w:val="00A03F3E"/>
    <w:rsid w:val="00A0609B"/>
    <w:rsid w:val="00A0744B"/>
    <w:rsid w:val="00A1683A"/>
    <w:rsid w:val="00A2691A"/>
    <w:rsid w:val="00A27665"/>
    <w:rsid w:val="00A322AA"/>
    <w:rsid w:val="00A35C2A"/>
    <w:rsid w:val="00A3712A"/>
    <w:rsid w:val="00A37E25"/>
    <w:rsid w:val="00A402B0"/>
    <w:rsid w:val="00A42271"/>
    <w:rsid w:val="00A515E9"/>
    <w:rsid w:val="00A55401"/>
    <w:rsid w:val="00A55933"/>
    <w:rsid w:val="00A56F92"/>
    <w:rsid w:val="00A572A9"/>
    <w:rsid w:val="00A572C3"/>
    <w:rsid w:val="00A60940"/>
    <w:rsid w:val="00A61F8E"/>
    <w:rsid w:val="00A63829"/>
    <w:rsid w:val="00A64973"/>
    <w:rsid w:val="00A64A9A"/>
    <w:rsid w:val="00A776C4"/>
    <w:rsid w:val="00A777E5"/>
    <w:rsid w:val="00A77D02"/>
    <w:rsid w:val="00A80038"/>
    <w:rsid w:val="00A80371"/>
    <w:rsid w:val="00A81451"/>
    <w:rsid w:val="00A81668"/>
    <w:rsid w:val="00A83746"/>
    <w:rsid w:val="00A842BB"/>
    <w:rsid w:val="00A84507"/>
    <w:rsid w:val="00A84906"/>
    <w:rsid w:val="00A904CE"/>
    <w:rsid w:val="00A9063D"/>
    <w:rsid w:val="00A909D8"/>
    <w:rsid w:val="00A92CFC"/>
    <w:rsid w:val="00A94785"/>
    <w:rsid w:val="00A9798D"/>
    <w:rsid w:val="00AA0A78"/>
    <w:rsid w:val="00AA21CC"/>
    <w:rsid w:val="00AA7DC5"/>
    <w:rsid w:val="00AB0FC5"/>
    <w:rsid w:val="00AB161A"/>
    <w:rsid w:val="00AB1E3D"/>
    <w:rsid w:val="00AB31A1"/>
    <w:rsid w:val="00AB3E48"/>
    <w:rsid w:val="00AB4745"/>
    <w:rsid w:val="00AB50CB"/>
    <w:rsid w:val="00AB6EF2"/>
    <w:rsid w:val="00AC265A"/>
    <w:rsid w:val="00AC5DB8"/>
    <w:rsid w:val="00AD0EB9"/>
    <w:rsid w:val="00AD1284"/>
    <w:rsid w:val="00AD266B"/>
    <w:rsid w:val="00AD4CDB"/>
    <w:rsid w:val="00AD5B1F"/>
    <w:rsid w:val="00AD73A4"/>
    <w:rsid w:val="00AE12EF"/>
    <w:rsid w:val="00AE1490"/>
    <w:rsid w:val="00AE2463"/>
    <w:rsid w:val="00AE3758"/>
    <w:rsid w:val="00AE44E6"/>
    <w:rsid w:val="00AF0016"/>
    <w:rsid w:val="00AF0097"/>
    <w:rsid w:val="00AF27C8"/>
    <w:rsid w:val="00AF2B34"/>
    <w:rsid w:val="00AF3B30"/>
    <w:rsid w:val="00AF3C68"/>
    <w:rsid w:val="00B01FA7"/>
    <w:rsid w:val="00B035AE"/>
    <w:rsid w:val="00B04895"/>
    <w:rsid w:val="00B060B3"/>
    <w:rsid w:val="00B07A3E"/>
    <w:rsid w:val="00B153F5"/>
    <w:rsid w:val="00B1675A"/>
    <w:rsid w:val="00B21AF6"/>
    <w:rsid w:val="00B21F85"/>
    <w:rsid w:val="00B240B2"/>
    <w:rsid w:val="00B2467F"/>
    <w:rsid w:val="00B25A5C"/>
    <w:rsid w:val="00B2647C"/>
    <w:rsid w:val="00B266DB"/>
    <w:rsid w:val="00B27F63"/>
    <w:rsid w:val="00B30BE7"/>
    <w:rsid w:val="00B31CA8"/>
    <w:rsid w:val="00B3246D"/>
    <w:rsid w:val="00B346FC"/>
    <w:rsid w:val="00B37751"/>
    <w:rsid w:val="00B4091A"/>
    <w:rsid w:val="00B42013"/>
    <w:rsid w:val="00B42494"/>
    <w:rsid w:val="00B425F2"/>
    <w:rsid w:val="00B44C29"/>
    <w:rsid w:val="00B46CBB"/>
    <w:rsid w:val="00B47E3E"/>
    <w:rsid w:val="00B5140D"/>
    <w:rsid w:val="00B51F5C"/>
    <w:rsid w:val="00B54F0E"/>
    <w:rsid w:val="00B57D91"/>
    <w:rsid w:val="00B602FB"/>
    <w:rsid w:val="00B61087"/>
    <w:rsid w:val="00B61CF3"/>
    <w:rsid w:val="00B62402"/>
    <w:rsid w:val="00B62C85"/>
    <w:rsid w:val="00B6412C"/>
    <w:rsid w:val="00B64192"/>
    <w:rsid w:val="00B64842"/>
    <w:rsid w:val="00B65479"/>
    <w:rsid w:val="00B661D1"/>
    <w:rsid w:val="00B66DA9"/>
    <w:rsid w:val="00B7581E"/>
    <w:rsid w:val="00B85EB7"/>
    <w:rsid w:val="00B94B66"/>
    <w:rsid w:val="00B94C28"/>
    <w:rsid w:val="00B953E8"/>
    <w:rsid w:val="00B96269"/>
    <w:rsid w:val="00B972CB"/>
    <w:rsid w:val="00BA24AB"/>
    <w:rsid w:val="00BA3AC6"/>
    <w:rsid w:val="00BA445F"/>
    <w:rsid w:val="00BA4EB7"/>
    <w:rsid w:val="00BA6BF6"/>
    <w:rsid w:val="00BB053A"/>
    <w:rsid w:val="00BB3149"/>
    <w:rsid w:val="00BB3F45"/>
    <w:rsid w:val="00BC2EA5"/>
    <w:rsid w:val="00BC2EA7"/>
    <w:rsid w:val="00BC518A"/>
    <w:rsid w:val="00BC67A0"/>
    <w:rsid w:val="00BD07AC"/>
    <w:rsid w:val="00BD0AB0"/>
    <w:rsid w:val="00BD2B04"/>
    <w:rsid w:val="00BD2CCE"/>
    <w:rsid w:val="00BD5AC7"/>
    <w:rsid w:val="00BD7CCE"/>
    <w:rsid w:val="00BE1AEA"/>
    <w:rsid w:val="00BE2BB9"/>
    <w:rsid w:val="00BE52BE"/>
    <w:rsid w:val="00BE576F"/>
    <w:rsid w:val="00BF1207"/>
    <w:rsid w:val="00BF35FA"/>
    <w:rsid w:val="00BF5187"/>
    <w:rsid w:val="00BF581E"/>
    <w:rsid w:val="00BF7A39"/>
    <w:rsid w:val="00C0131D"/>
    <w:rsid w:val="00C01C93"/>
    <w:rsid w:val="00C0289A"/>
    <w:rsid w:val="00C03648"/>
    <w:rsid w:val="00C103EE"/>
    <w:rsid w:val="00C1063C"/>
    <w:rsid w:val="00C11EAB"/>
    <w:rsid w:val="00C1395D"/>
    <w:rsid w:val="00C13AF2"/>
    <w:rsid w:val="00C16119"/>
    <w:rsid w:val="00C1658A"/>
    <w:rsid w:val="00C175AA"/>
    <w:rsid w:val="00C17EB3"/>
    <w:rsid w:val="00C2333A"/>
    <w:rsid w:val="00C2645C"/>
    <w:rsid w:val="00C27682"/>
    <w:rsid w:val="00C27F1F"/>
    <w:rsid w:val="00C32FF6"/>
    <w:rsid w:val="00C33B84"/>
    <w:rsid w:val="00C37A49"/>
    <w:rsid w:val="00C4037A"/>
    <w:rsid w:val="00C41C6C"/>
    <w:rsid w:val="00C42463"/>
    <w:rsid w:val="00C45FB6"/>
    <w:rsid w:val="00C47748"/>
    <w:rsid w:val="00C506E9"/>
    <w:rsid w:val="00C50E5E"/>
    <w:rsid w:val="00C529EA"/>
    <w:rsid w:val="00C53A5B"/>
    <w:rsid w:val="00C54362"/>
    <w:rsid w:val="00C545F6"/>
    <w:rsid w:val="00C54EB6"/>
    <w:rsid w:val="00C55CED"/>
    <w:rsid w:val="00C578C7"/>
    <w:rsid w:val="00C60037"/>
    <w:rsid w:val="00C652BB"/>
    <w:rsid w:val="00C74F27"/>
    <w:rsid w:val="00C80110"/>
    <w:rsid w:val="00C80F14"/>
    <w:rsid w:val="00C83608"/>
    <w:rsid w:val="00C853BB"/>
    <w:rsid w:val="00C874DD"/>
    <w:rsid w:val="00C905AD"/>
    <w:rsid w:val="00C90BED"/>
    <w:rsid w:val="00C9119B"/>
    <w:rsid w:val="00CA3AA4"/>
    <w:rsid w:val="00CA402B"/>
    <w:rsid w:val="00CA5FEB"/>
    <w:rsid w:val="00CA7C95"/>
    <w:rsid w:val="00CB3453"/>
    <w:rsid w:val="00CB4353"/>
    <w:rsid w:val="00CB5F8E"/>
    <w:rsid w:val="00CB7D14"/>
    <w:rsid w:val="00CC01DE"/>
    <w:rsid w:val="00CC2025"/>
    <w:rsid w:val="00CC3055"/>
    <w:rsid w:val="00CC38FB"/>
    <w:rsid w:val="00CC4033"/>
    <w:rsid w:val="00CC4AFD"/>
    <w:rsid w:val="00CD14AC"/>
    <w:rsid w:val="00CD4B3B"/>
    <w:rsid w:val="00CD506F"/>
    <w:rsid w:val="00CD566F"/>
    <w:rsid w:val="00CD7FD9"/>
    <w:rsid w:val="00CE0283"/>
    <w:rsid w:val="00CE67CF"/>
    <w:rsid w:val="00CE7A95"/>
    <w:rsid w:val="00CF3FB3"/>
    <w:rsid w:val="00CF425F"/>
    <w:rsid w:val="00CF4A8B"/>
    <w:rsid w:val="00CF7725"/>
    <w:rsid w:val="00D018F2"/>
    <w:rsid w:val="00D02AC2"/>
    <w:rsid w:val="00D02BBB"/>
    <w:rsid w:val="00D04561"/>
    <w:rsid w:val="00D055BD"/>
    <w:rsid w:val="00D06E4A"/>
    <w:rsid w:val="00D1078A"/>
    <w:rsid w:val="00D21852"/>
    <w:rsid w:val="00D27B6D"/>
    <w:rsid w:val="00D33216"/>
    <w:rsid w:val="00D342F9"/>
    <w:rsid w:val="00D343CF"/>
    <w:rsid w:val="00D34B73"/>
    <w:rsid w:val="00D350FE"/>
    <w:rsid w:val="00D363AD"/>
    <w:rsid w:val="00D36CE4"/>
    <w:rsid w:val="00D417ED"/>
    <w:rsid w:val="00D42BC2"/>
    <w:rsid w:val="00D4471D"/>
    <w:rsid w:val="00D52169"/>
    <w:rsid w:val="00D526DF"/>
    <w:rsid w:val="00D53FA9"/>
    <w:rsid w:val="00D545B8"/>
    <w:rsid w:val="00D60A7B"/>
    <w:rsid w:val="00D6134D"/>
    <w:rsid w:val="00D61784"/>
    <w:rsid w:val="00D63A11"/>
    <w:rsid w:val="00D63D2E"/>
    <w:rsid w:val="00D646F5"/>
    <w:rsid w:val="00D669C2"/>
    <w:rsid w:val="00D700EB"/>
    <w:rsid w:val="00D708F9"/>
    <w:rsid w:val="00D71166"/>
    <w:rsid w:val="00D71698"/>
    <w:rsid w:val="00D72495"/>
    <w:rsid w:val="00D736D7"/>
    <w:rsid w:val="00D7453F"/>
    <w:rsid w:val="00D759F3"/>
    <w:rsid w:val="00D81A1B"/>
    <w:rsid w:val="00D8227F"/>
    <w:rsid w:val="00D8314E"/>
    <w:rsid w:val="00D865BF"/>
    <w:rsid w:val="00D873B8"/>
    <w:rsid w:val="00D94BFC"/>
    <w:rsid w:val="00D977E5"/>
    <w:rsid w:val="00DA3260"/>
    <w:rsid w:val="00DA406D"/>
    <w:rsid w:val="00DA55B8"/>
    <w:rsid w:val="00DA5C29"/>
    <w:rsid w:val="00DA690A"/>
    <w:rsid w:val="00DB0E63"/>
    <w:rsid w:val="00DB396B"/>
    <w:rsid w:val="00DB5DD3"/>
    <w:rsid w:val="00DB6900"/>
    <w:rsid w:val="00DC08B0"/>
    <w:rsid w:val="00DC09CF"/>
    <w:rsid w:val="00DC3304"/>
    <w:rsid w:val="00DC3E34"/>
    <w:rsid w:val="00DC3E51"/>
    <w:rsid w:val="00DD10EE"/>
    <w:rsid w:val="00DD33D1"/>
    <w:rsid w:val="00DD41D5"/>
    <w:rsid w:val="00DD486B"/>
    <w:rsid w:val="00DD5EB1"/>
    <w:rsid w:val="00DD7D53"/>
    <w:rsid w:val="00DE0B44"/>
    <w:rsid w:val="00DE1333"/>
    <w:rsid w:val="00DE19A4"/>
    <w:rsid w:val="00DE2BF1"/>
    <w:rsid w:val="00DE5F0A"/>
    <w:rsid w:val="00DE710C"/>
    <w:rsid w:val="00DF228B"/>
    <w:rsid w:val="00DF4B53"/>
    <w:rsid w:val="00DF6D54"/>
    <w:rsid w:val="00DF7755"/>
    <w:rsid w:val="00DF7B04"/>
    <w:rsid w:val="00E017E2"/>
    <w:rsid w:val="00E03825"/>
    <w:rsid w:val="00E122A8"/>
    <w:rsid w:val="00E20FAA"/>
    <w:rsid w:val="00E275C0"/>
    <w:rsid w:val="00E330AC"/>
    <w:rsid w:val="00E359D5"/>
    <w:rsid w:val="00E37B9A"/>
    <w:rsid w:val="00E42B52"/>
    <w:rsid w:val="00E436B8"/>
    <w:rsid w:val="00E43F1D"/>
    <w:rsid w:val="00E445A5"/>
    <w:rsid w:val="00E50CB8"/>
    <w:rsid w:val="00E5285D"/>
    <w:rsid w:val="00E52D73"/>
    <w:rsid w:val="00E7109B"/>
    <w:rsid w:val="00E72276"/>
    <w:rsid w:val="00E74CED"/>
    <w:rsid w:val="00E74EE4"/>
    <w:rsid w:val="00E75682"/>
    <w:rsid w:val="00E75E81"/>
    <w:rsid w:val="00E87249"/>
    <w:rsid w:val="00E9041B"/>
    <w:rsid w:val="00E91D2D"/>
    <w:rsid w:val="00E92948"/>
    <w:rsid w:val="00E93397"/>
    <w:rsid w:val="00E9405F"/>
    <w:rsid w:val="00E95483"/>
    <w:rsid w:val="00EA013E"/>
    <w:rsid w:val="00EA27C4"/>
    <w:rsid w:val="00EA2F14"/>
    <w:rsid w:val="00EA449A"/>
    <w:rsid w:val="00EA599D"/>
    <w:rsid w:val="00EA5D08"/>
    <w:rsid w:val="00EA6C92"/>
    <w:rsid w:val="00EA713B"/>
    <w:rsid w:val="00EB4ED4"/>
    <w:rsid w:val="00EB5DB8"/>
    <w:rsid w:val="00EB6571"/>
    <w:rsid w:val="00EC2C4D"/>
    <w:rsid w:val="00EC538F"/>
    <w:rsid w:val="00EC55F5"/>
    <w:rsid w:val="00ED3448"/>
    <w:rsid w:val="00ED49E1"/>
    <w:rsid w:val="00ED4DCE"/>
    <w:rsid w:val="00ED4E01"/>
    <w:rsid w:val="00ED5D15"/>
    <w:rsid w:val="00ED5E20"/>
    <w:rsid w:val="00ED664A"/>
    <w:rsid w:val="00EE2DA0"/>
    <w:rsid w:val="00EE2EF9"/>
    <w:rsid w:val="00EE45BA"/>
    <w:rsid w:val="00EE5BEA"/>
    <w:rsid w:val="00EE5DF8"/>
    <w:rsid w:val="00EF02A8"/>
    <w:rsid w:val="00EF0CB1"/>
    <w:rsid w:val="00EF321D"/>
    <w:rsid w:val="00EF529A"/>
    <w:rsid w:val="00EF7908"/>
    <w:rsid w:val="00F051AD"/>
    <w:rsid w:val="00F05426"/>
    <w:rsid w:val="00F07AC5"/>
    <w:rsid w:val="00F10FDA"/>
    <w:rsid w:val="00F1145A"/>
    <w:rsid w:val="00F172ED"/>
    <w:rsid w:val="00F20337"/>
    <w:rsid w:val="00F20969"/>
    <w:rsid w:val="00F26E5A"/>
    <w:rsid w:val="00F305BF"/>
    <w:rsid w:val="00F30A11"/>
    <w:rsid w:val="00F312A9"/>
    <w:rsid w:val="00F31805"/>
    <w:rsid w:val="00F31A59"/>
    <w:rsid w:val="00F324CC"/>
    <w:rsid w:val="00F3277B"/>
    <w:rsid w:val="00F363B9"/>
    <w:rsid w:val="00F40505"/>
    <w:rsid w:val="00F416DF"/>
    <w:rsid w:val="00F41B9D"/>
    <w:rsid w:val="00F4253E"/>
    <w:rsid w:val="00F42C51"/>
    <w:rsid w:val="00F42F1E"/>
    <w:rsid w:val="00F44014"/>
    <w:rsid w:val="00F4429C"/>
    <w:rsid w:val="00F45293"/>
    <w:rsid w:val="00F45CAC"/>
    <w:rsid w:val="00F46016"/>
    <w:rsid w:val="00F5037C"/>
    <w:rsid w:val="00F50668"/>
    <w:rsid w:val="00F54F1E"/>
    <w:rsid w:val="00F55B3F"/>
    <w:rsid w:val="00F57A6C"/>
    <w:rsid w:val="00F625B1"/>
    <w:rsid w:val="00F62E70"/>
    <w:rsid w:val="00F6679E"/>
    <w:rsid w:val="00F70A75"/>
    <w:rsid w:val="00F74001"/>
    <w:rsid w:val="00F751D1"/>
    <w:rsid w:val="00F77E82"/>
    <w:rsid w:val="00F812F8"/>
    <w:rsid w:val="00F827CB"/>
    <w:rsid w:val="00F9134F"/>
    <w:rsid w:val="00F91A4C"/>
    <w:rsid w:val="00F92432"/>
    <w:rsid w:val="00FA495B"/>
    <w:rsid w:val="00FB02F4"/>
    <w:rsid w:val="00FB119B"/>
    <w:rsid w:val="00FB181F"/>
    <w:rsid w:val="00FB49E1"/>
    <w:rsid w:val="00FC2C17"/>
    <w:rsid w:val="00FC6475"/>
    <w:rsid w:val="00FC6567"/>
    <w:rsid w:val="00FC7B2C"/>
    <w:rsid w:val="00FD199B"/>
    <w:rsid w:val="00FD43CD"/>
    <w:rsid w:val="00FD785A"/>
    <w:rsid w:val="00FE37E2"/>
    <w:rsid w:val="00FE6A15"/>
    <w:rsid w:val="00FE6C26"/>
    <w:rsid w:val="00FE6FD3"/>
    <w:rsid w:val="00FF2D4D"/>
    <w:rsid w:val="00FF7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382AD59"/>
  <w15:docId w15:val="{894F7F88-98C5-47E9-AA35-C2F294F55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2D4D"/>
    <w:pPr>
      <w:widowControl w:val="0"/>
      <w:suppressAutoHyphens/>
      <w:spacing w:after="0" w:line="100" w:lineRule="atLeast"/>
      <w:textAlignment w:val="baseline"/>
    </w:pPr>
    <w:rPr>
      <w:rFonts w:ascii="Times New Roman" w:eastAsia="Lucida Sans Unicode" w:hAnsi="Times New Roman" w:cs="Mangal"/>
      <w:kern w:val="1"/>
      <w:sz w:val="24"/>
      <w:szCs w:val="24"/>
      <w:lang w:eastAsia="hi-IN" w:bidi="hi-IN"/>
    </w:rPr>
  </w:style>
  <w:style w:type="paragraph" w:styleId="Heading1">
    <w:name w:val="heading 1"/>
    <w:basedOn w:val="berschrift"/>
    <w:next w:val="BodyText"/>
    <w:link w:val="Heading1Char"/>
    <w:qFormat/>
    <w:rsid w:val="00F77E82"/>
    <w:pPr>
      <w:numPr>
        <w:numId w:val="1"/>
      </w:numPr>
      <w:outlineLvl w:val="0"/>
    </w:pPr>
    <w:rPr>
      <w:rFonts w:eastAsia="SimSun" w:cs="Mangal"/>
      <w:b/>
      <w:bCs/>
      <w:sz w:val="32"/>
      <w:szCs w:val="48"/>
    </w:rPr>
  </w:style>
  <w:style w:type="paragraph" w:styleId="Heading2">
    <w:name w:val="heading 2"/>
    <w:basedOn w:val="berschrift"/>
    <w:next w:val="BodyText"/>
    <w:link w:val="Heading2Char"/>
    <w:qFormat/>
    <w:rsid w:val="00FF2D4D"/>
    <w:pPr>
      <w:numPr>
        <w:ilvl w:val="1"/>
        <w:numId w:val="1"/>
      </w:numPr>
      <w:outlineLvl w:val="1"/>
    </w:pPr>
    <w:rPr>
      <w:rFonts w:ascii="Times New Roman" w:eastAsia="SimSun" w:hAnsi="Times New Roman" w:cs="Mangal"/>
      <w:b/>
      <w:bCs/>
      <w:sz w:val="36"/>
      <w:szCs w:val="36"/>
    </w:rPr>
  </w:style>
  <w:style w:type="paragraph" w:styleId="Heading3">
    <w:name w:val="heading 3"/>
    <w:basedOn w:val="berschrift"/>
    <w:next w:val="BodyText"/>
    <w:link w:val="Heading3Char"/>
    <w:qFormat/>
    <w:rsid w:val="00FF2D4D"/>
    <w:pPr>
      <w:numPr>
        <w:ilvl w:val="2"/>
        <w:numId w:val="1"/>
      </w:numPr>
      <w:outlineLvl w:val="2"/>
    </w:pPr>
    <w:rPr>
      <w:rFonts w:ascii="Times New Roman" w:eastAsia="SimSun" w:hAnsi="Times New Roman" w:cs="Mang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2">
    <w:name w:val="Absatz-Standardschriftart2"/>
    <w:rsid w:val="00FF2D4D"/>
  </w:style>
  <w:style w:type="paragraph" w:customStyle="1" w:styleId="Default">
    <w:name w:val="Default"/>
    <w:rsid w:val="00FF2D4D"/>
    <w:pPr>
      <w:suppressAutoHyphens/>
      <w:spacing w:after="0" w:line="100" w:lineRule="atLeast"/>
      <w:textAlignment w:val="baseline"/>
    </w:pPr>
    <w:rPr>
      <w:rFonts w:ascii="Arial" w:eastAsia="SimSun" w:hAnsi="Arial" w:cs="Arial"/>
      <w:color w:val="000000"/>
      <w:kern w:val="1"/>
      <w:sz w:val="24"/>
      <w:szCs w:val="24"/>
      <w:lang w:eastAsia="hi-IN" w:bidi="hi-IN"/>
    </w:rPr>
  </w:style>
  <w:style w:type="character" w:customStyle="1" w:styleId="Heading1Char">
    <w:name w:val="Heading 1 Char"/>
    <w:basedOn w:val="DefaultParagraphFont"/>
    <w:link w:val="Heading1"/>
    <w:rsid w:val="00F77E82"/>
    <w:rPr>
      <w:rFonts w:ascii="Arial" w:eastAsia="SimSun" w:hAnsi="Arial" w:cs="Mangal"/>
      <w:b/>
      <w:bCs/>
      <w:kern w:val="1"/>
      <w:sz w:val="32"/>
      <w:szCs w:val="48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F2D4D"/>
    <w:rPr>
      <w:rFonts w:ascii="Times New Roman" w:eastAsia="SimSun" w:hAnsi="Times New Roman" w:cs="Mangal"/>
      <w:b/>
      <w:bCs/>
      <w:kern w:val="1"/>
      <w:sz w:val="36"/>
      <w:szCs w:val="3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F2D4D"/>
    <w:rPr>
      <w:rFonts w:ascii="Times New Roman" w:eastAsia="SimSun" w:hAnsi="Times New Roman" w:cs="Mangal"/>
      <w:b/>
      <w:bCs/>
      <w:kern w:val="1"/>
      <w:sz w:val="28"/>
      <w:szCs w:val="28"/>
      <w:lang w:eastAsia="hi-IN" w:bidi="hi-IN"/>
    </w:rPr>
  </w:style>
  <w:style w:type="character" w:customStyle="1" w:styleId="Absatz-Standardschriftart5">
    <w:name w:val="Absatz-Standardschriftart5"/>
    <w:rsid w:val="00FF2D4D"/>
  </w:style>
  <w:style w:type="character" w:customStyle="1" w:styleId="Absatz-Standardschriftart4">
    <w:name w:val="Absatz-Standardschriftart4"/>
    <w:rsid w:val="00FF2D4D"/>
  </w:style>
  <w:style w:type="character" w:customStyle="1" w:styleId="WW-Absatz-Standardschriftart">
    <w:name w:val="WW-Absatz-Standardschriftart"/>
    <w:rsid w:val="00FF2D4D"/>
  </w:style>
  <w:style w:type="character" w:customStyle="1" w:styleId="WW-Absatz-Standardschriftart1">
    <w:name w:val="WW-Absatz-Standardschriftart1"/>
    <w:rsid w:val="00FF2D4D"/>
  </w:style>
  <w:style w:type="character" w:customStyle="1" w:styleId="Absatz-Standardschriftart3">
    <w:name w:val="Absatz-Standardschriftart3"/>
    <w:rsid w:val="00FF2D4D"/>
  </w:style>
  <w:style w:type="character" w:customStyle="1" w:styleId="Absatz-Standardschriftart1">
    <w:name w:val="Absatz-Standardschriftart1"/>
    <w:rsid w:val="00FF2D4D"/>
  </w:style>
  <w:style w:type="character" w:customStyle="1" w:styleId="WW-Absatz-Standardschriftart11">
    <w:name w:val="WW-Absatz-Standardschriftart11"/>
    <w:rsid w:val="00FF2D4D"/>
  </w:style>
  <w:style w:type="character" w:customStyle="1" w:styleId="WW-Absatz-Standardschriftart111">
    <w:name w:val="WW-Absatz-Standardschriftart111"/>
    <w:rsid w:val="00FF2D4D"/>
  </w:style>
  <w:style w:type="character" w:customStyle="1" w:styleId="Aufzhlungszeichen1">
    <w:name w:val="Aufzählungszeichen1"/>
    <w:rsid w:val="00FF2D4D"/>
    <w:rPr>
      <w:rFonts w:ascii="OpenSymbol" w:eastAsia="OpenSymbol" w:hAnsi="OpenSymbol" w:cs="OpenSymbol"/>
    </w:rPr>
  </w:style>
  <w:style w:type="character" w:customStyle="1" w:styleId="FunotentextZchn">
    <w:name w:val="Fußnotentext Zchn"/>
    <w:rsid w:val="00FF2D4D"/>
    <w:rPr>
      <w:rFonts w:eastAsia="Lucida Sans Unicode"/>
      <w:kern w:val="1"/>
    </w:rPr>
  </w:style>
  <w:style w:type="character" w:customStyle="1" w:styleId="Funotenzeichen1">
    <w:name w:val="Fußnotenzeichen1"/>
    <w:rsid w:val="00FF2D4D"/>
  </w:style>
  <w:style w:type="character" w:customStyle="1" w:styleId="SprechblasentextZchn">
    <w:name w:val="Sprechblasentext Zchn"/>
    <w:rsid w:val="00FF2D4D"/>
    <w:rPr>
      <w:rFonts w:ascii="Tahoma" w:eastAsia="Lucida Sans Unicode" w:hAnsi="Tahoma" w:cs="Tahoma"/>
      <w:kern w:val="1"/>
      <w:sz w:val="16"/>
      <w:szCs w:val="16"/>
    </w:rPr>
  </w:style>
  <w:style w:type="character" w:customStyle="1" w:styleId="ListLabel1">
    <w:name w:val="ListLabel 1"/>
    <w:rsid w:val="00FF2D4D"/>
    <w:rPr>
      <w:rFonts w:cs="OpenSymbol"/>
    </w:rPr>
  </w:style>
  <w:style w:type="character" w:customStyle="1" w:styleId="ListLabel2">
    <w:name w:val="ListLabel 2"/>
    <w:rsid w:val="00FF2D4D"/>
    <w:rPr>
      <w:rFonts w:eastAsia="RotisSerif" w:cs="RotisSerif"/>
    </w:rPr>
  </w:style>
  <w:style w:type="character" w:customStyle="1" w:styleId="ListLabel3">
    <w:name w:val="ListLabel 3"/>
    <w:rsid w:val="00FF2D4D"/>
    <w:rPr>
      <w:rFonts w:cs="Courier New"/>
    </w:rPr>
  </w:style>
  <w:style w:type="character" w:customStyle="1" w:styleId="Funotenzeichen2">
    <w:name w:val="Fußnotenzeichen2"/>
    <w:rsid w:val="00FF2D4D"/>
    <w:rPr>
      <w:position w:val="7"/>
      <w:sz w:val="16"/>
    </w:rPr>
  </w:style>
  <w:style w:type="character" w:customStyle="1" w:styleId="WWCharLFO1LVL1">
    <w:name w:val="WW_CharLFO1LVL1"/>
    <w:rsid w:val="00FF2D4D"/>
    <w:rPr>
      <w:rFonts w:ascii="Times New Roman" w:hAnsi="Times New Roman" w:cs="OpenSymbol"/>
    </w:rPr>
  </w:style>
  <w:style w:type="character" w:customStyle="1" w:styleId="WWCharLFO1LVL2">
    <w:name w:val="WW_CharLFO1LVL2"/>
    <w:rsid w:val="00FF2D4D"/>
    <w:rPr>
      <w:rFonts w:ascii="Times New Roman" w:hAnsi="Times New Roman" w:cs="OpenSymbol"/>
    </w:rPr>
  </w:style>
  <w:style w:type="character" w:customStyle="1" w:styleId="WWCharLFO1LVL3">
    <w:name w:val="WW_CharLFO1LVL3"/>
    <w:rsid w:val="00FF2D4D"/>
    <w:rPr>
      <w:rFonts w:ascii="Times New Roman" w:hAnsi="Times New Roman" w:cs="OpenSymbol"/>
    </w:rPr>
  </w:style>
  <w:style w:type="character" w:customStyle="1" w:styleId="WWCharLFO1LVL4">
    <w:name w:val="WW_CharLFO1LVL4"/>
    <w:rsid w:val="00FF2D4D"/>
    <w:rPr>
      <w:rFonts w:ascii="Times New Roman" w:hAnsi="Times New Roman" w:cs="OpenSymbol"/>
    </w:rPr>
  </w:style>
  <w:style w:type="character" w:customStyle="1" w:styleId="WWCharLFO1LVL5">
    <w:name w:val="WW_CharLFO1LVL5"/>
    <w:rsid w:val="00FF2D4D"/>
    <w:rPr>
      <w:rFonts w:ascii="Times New Roman" w:hAnsi="Times New Roman" w:cs="OpenSymbol"/>
    </w:rPr>
  </w:style>
  <w:style w:type="character" w:customStyle="1" w:styleId="WWCharLFO1LVL6">
    <w:name w:val="WW_CharLFO1LVL6"/>
    <w:rsid w:val="00FF2D4D"/>
    <w:rPr>
      <w:rFonts w:ascii="Times New Roman" w:hAnsi="Times New Roman" w:cs="OpenSymbol"/>
    </w:rPr>
  </w:style>
  <w:style w:type="character" w:customStyle="1" w:styleId="WWCharLFO1LVL7">
    <w:name w:val="WW_CharLFO1LVL7"/>
    <w:rsid w:val="00FF2D4D"/>
    <w:rPr>
      <w:rFonts w:ascii="Times New Roman" w:hAnsi="Times New Roman" w:cs="OpenSymbol"/>
    </w:rPr>
  </w:style>
  <w:style w:type="character" w:customStyle="1" w:styleId="WWCharLFO1LVL8">
    <w:name w:val="WW_CharLFO1LVL8"/>
    <w:rsid w:val="00FF2D4D"/>
    <w:rPr>
      <w:rFonts w:ascii="Times New Roman" w:hAnsi="Times New Roman" w:cs="OpenSymbol"/>
    </w:rPr>
  </w:style>
  <w:style w:type="character" w:customStyle="1" w:styleId="WWCharLFO1LVL9">
    <w:name w:val="WW_CharLFO1LVL9"/>
    <w:rsid w:val="00FF2D4D"/>
    <w:rPr>
      <w:rFonts w:ascii="Times New Roman" w:hAnsi="Times New Roman" w:cs="OpenSymbol"/>
    </w:rPr>
  </w:style>
  <w:style w:type="character" w:customStyle="1" w:styleId="WWCharLFO2LVL1">
    <w:name w:val="WW_CharLFO2LVL1"/>
    <w:rsid w:val="00FF2D4D"/>
    <w:rPr>
      <w:rFonts w:ascii="Times New Roman" w:hAnsi="Times New Roman" w:cs="OpenSymbol"/>
    </w:rPr>
  </w:style>
  <w:style w:type="character" w:customStyle="1" w:styleId="WWCharLFO2LVL2">
    <w:name w:val="WW_CharLFO2LVL2"/>
    <w:rsid w:val="00FF2D4D"/>
    <w:rPr>
      <w:rFonts w:ascii="Times New Roman" w:hAnsi="Times New Roman" w:cs="OpenSymbol"/>
    </w:rPr>
  </w:style>
  <w:style w:type="character" w:customStyle="1" w:styleId="WWCharLFO2LVL3">
    <w:name w:val="WW_CharLFO2LVL3"/>
    <w:rsid w:val="00FF2D4D"/>
    <w:rPr>
      <w:rFonts w:ascii="Times New Roman" w:hAnsi="Times New Roman" w:cs="OpenSymbol"/>
    </w:rPr>
  </w:style>
  <w:style w:type="character" w:customStyle="1" w:styleId="WWCharLFO2LVL4">
    <w:name w:val="WW_CharLFO2LVL4"/>
    <w:rsid w:val="00FF2D4D"/>
    <w:rPr>
      <w:rFonts w:ascii="Times New Roman" w:hAnsi="Times New Roman" w:cs="OpenSymbol"/>
    </w:rPr>
  </w:style>
  <w:style w:type="character" w:customStyle="1" w:styleId="WWCharLFO2LVL5">
    <w:name w:val="WW_CharLFO2LVL5"/>
    <w:rsid w:val="00FF2D4D"/>
    <w:rPr>
      <w:rFonts w:ascii="Times New Roman" w:hAnsi="Times New Roman" w:cs="OpenSymbol"/>
    </w:rPr>
  </w:style>
  <w:style w:type="character" w:customStyle="1" w:styleId="WWCharLFO2LVL6">
    <w:name w:val="WW_CharLFO2LVL6"/>
    <w:rsid w:val="00FF2D4D"/>
    <w:rPr>
      <w:rFonts w:ascii="Times New Roman" w:hAnsi="Times New Roman" w:cs="OpenSymbol"/>
    </w:rPr>
  </w:style>
  <w:style w:type="character" w:customStyle="1" w:styleId="WWCharLFO2LVL7">
    <w:name w:val="WW_CharLFO2LVL7"/>
    <w:rsid w:val="00FF2D4D"/>
    <w:rPr>
      <w:rFonts w:ascii="Times New Roman" w:hAnsi="Times New Roman" w:cs="OpenSymbol"/>
    </w:rPr>
  </w:style>
  <w:style w:type="character" w:customStyle="1" w:styleId="WWCharLFO2LVL8">
    <w:name w:val="WW_CharLFO2LVL8"/>
    <w:rsid w:val="00FF2D4D"/>
    <w:rPr>
      <w:rFonts w:ascii="Times New Roman" w:hAnsi="Times New Roman" w:cs="OpenSymbol"/>
    </w:rPr>
  </w:style>
  <w:style w:type="character" w:customStyle="1" w:styleId="WWCharLFO2LVL9">
    <w:name w:val="WW_CharLFO2LVL9"/>
    <w:rsid w:val="00FF2D4D"/>
    <w:rPr>
      <w:rFonts w:ascii="Times New Roman" w:hAnsi="Times New Roman" w:cs="OpenSymbol"/>
    </w:rPr>
  </w:style>
  <w:style w:type="character" w:customStyle="1" w:styleId="WWCharLFO4LVL1">
    <w:name w:val="WW_CharLFO4LVL1"/>
    <w:rsid w:val="00FF2D4D"/>
    <w:rPr>
      <w:rFonts w:ascii="Times New Roman" w:eastAsia="RotisSerif" w:hAnsi="Times New Roman" w:cs="RotisSerif"/>
    </w:rPr>
  </w:style>
  <w:style w:type="character" w:customStyle="1" w:styleId="WWCharLFO4LVL2">
    <w:name w:val="WW_CharLFO4LVL2"/>
    <w:rsid w:val="00FF2D4D"/>
    <w:rPr>
      <w:rFonts w:ascii="Times New Roman" w:hAnsi="Times New Roman" w:cs="Courier New"/>
    </w:rPr>
  </w:style>
  <w:style w:type="character" w:customStyle="1" w:styleId="WWCharLFO4LVL5">
    <w:name w:val="WW_CharLFO4LVL5"/>
    <w:rsid w:val="00FF2D4D"/>
    <w:rPr>
      <w:rFonts w:ascii="Times New Roman" w:hAnsi="Times New Roman" w:cs="Courier New"/>
    </w:rPr>
  </w:style>
  <w:style w:type="character" w:customStyle="1" w:styleId="WWCharLFO4LVL8">
    <w:name w:val="WW_CharLFO4LVL8"/>
    <w:rsid w:val="00FF2D4D"/>
    <w:rPr>
      <w:rFonts w:ascii="Times New Roman" w:hAnsi="Times New Roman" w:cs="Courier New"/>
    </w:rPr>
  </w:style>
  <w:style w:type="character" w:customStyle="1" w:styleId="Endnotenzeichen2">
    <w:name w:val="Endnotenzeichen2"/>
    <w:rsid w:val="00FF2D4D"/>
    <w:rPr>
      <w:vertAlign w:val="superscript"/>
    </w:rPr>
  </w:style>
  <w:style w:type="character" w:customStyle="1" w:styleId="Endnotenzeichen1">
    <w:name w:val="Endnotenzeichen1"/>
    <w:rsid w:val="00FF2D4D"/>
  </w:style>
  <w:style w:type="character" w:customStyle="1" w:styleId="Funotenzeichen3">
    <w:name w:val="Fußnotenzeichen3"/>
    <w:rsid w:val="00FF2D4D"/>
    <w:rPr>
      <w:vertAlign w:val="superscript"/>
    </w:rPr>
  </w:style>
  <w:style w:type="character" w:customStyle="1" w:styleId="Endnotenzeichen3">
    <w:name w:val="Endnotenzeichen3"/>
    <w:rsid w:val="00FF2D4D"/>
    <w:rPr>
      <w:vertAlign w:val="superscript"/>
    </w:rPr>
  </w:style>
  <w:style w:type="character" w:customStyle="1" w:styleId="Funotenzeichen4">
    <w:name w:val="Fußnotenzeichen4"/>
    <w:rsid w:val="00FF2D4D"/>
    <w:rPr>
      <w:vertAlign w:val="superscript"/>
    </w:rPr>
  </w:style>
  <w:style w:type="character" w:customStyle="1" w:styleId="Endnotenzeichen4">
    <w:name w:val="Endnotenzeichen4"/>
    <w:rsid w:val="00FF2D4D"/>
    <w:rPr>
      <w:vertAlign w:val="superscript"/>
    </w:rPr>
  </w:style>
  <w:style w:type="character" w:styleId="Hyperlink">
    <w:name w:val="Hyperlink"/>
    <w:uiPriority w:val="99"/>
    <w:rsid w:val="00FF2D4D"/>
    <w:rPr>
      <w:color w:val="000080"/>
      <w:u w:val="single"/>
    </w:rPr>
  </w:style>
  <w:style w:type="character" w:styleId="FootnoteReference">
    <w:name w:val="footnote reference"/>
    <w:rsid w:val="00FF2D4D"/>
    <w:rPr>
      <w:vertAlign w:val="superscript"/>
    </w:rPr>
  </w:style>
  <w:style w:type="character" w:styleId="EndnoteReference">
    <w:name w:val="endnote reference"/>
    <w:rsid w:val="00FF2D4D"/>
    <w:rPr>
      <w:vertAlign w:val="superscript"/>
    </w:rPr>
  </w:style>
  <w:style w:type="character" w:customStyle="1" w:styleId="Aufzhlungszeichen2">
    <w:name w:val="Aufzählungszeichen2"/>
    <w:rsid w:val="00FF2D4D"/>
    <w:rPr>
      <w:rFonts w:ascii="OpenSymbol" w:eastAsia="OpenSymbol" w:hAnsi="OpenSymbol" w:cs="OpenSymbol"/>
    </w:rPr>
  </w:style>
  <w:style w:type="paragraph" w:customStyle="1" w:styleId="berschrift">
    <w:name w:val="Überschrift"/>
    <w:basedOn w:val="Normal"/>
    <w:next w:val="BodyText"/>
    <w:rsid w:val="00FF2D4D"/>
    <w:pPr>
      <w:keepNext/>
      <w:spacing w:before="240" w:after="120"/>
    </w:pPr>
    <w:rPr>
      <w:rFonts w:ascii="Arial" w:eastAsia="Microsoft YaHei" w:hAnsi="Arial" w:cs="Tahoma"/>
      <w:sz w:val="28"/>
      <w:szCs w:val="28"/>
    </w:rPr>
  </w:style>
  <w:style w:type="paragraph" w:styleId="BodyText">
    <w:name w:val="Body Text"/>
    <w:basedOn w:val="Normal"/>
    <w:link w:val="BodyTextChar"/>
    <w:rsid w:val="00FF2D4D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F2D4D"/>
    <w:rPr>
      <w:rFonts w:ascii="Times New Roman" w:eastAsia="Lucida Sans Unicode" w:hAnsi="Times New Roman" w:cs="Mangal"/>
      <w:kern w:val="1"/>
      <w:sz w:val="24"/>
      <w:szCs w:val="24"/>
      <w:lang w:eastAsia="hi-IN" w:bidi="hi-IN"/>
    </w:rPr>
  </w:style>
  <w:style w:type="paragraph" w:styleId="List">
    <w:name w:val="List"/>
    <w:basedOn w:val="BodyText"/>
    <w:rsid w:val="00FF2D4D"/>
    <w:rPr>
      <w:rFonts w:cs="Tahoma"/>
    </w:rPr>
  </w:style>
  <w:style w:type="paragraph" w:customStyle="1" w:styleId="Beschriftung5">
    <w:name w:val="Beschriftung5"/>
    <w:basedOn w:val="Normal"/>
    <w:rsid w:val="00FF2D4D"/>
    <w:pPr>
      <w:suppressLineNumbers/>
      <w:spacing w:before="120" w:after="120"/>
    </w:pPr>
    <w:rPr>
      <w:i/>
      <w:iCs/>
    </w:rPr>
  </w:style>
  <w:style w:type="paragraph" w:customStyle="1" w:styleId="Verzeichnis">
    <w:name w:val="Verzeichnis"/>
    <w:basedOn w:val="Normal"/>
    <w:rsid w:val="00FF2D4D"/>
    <w:pPr>
      <w:suppressLineNumbers/>
    </w:pPr>
    <w:rPr>
      <w:rFonts w:cs="Tahoma"/>
    </w:rPr>
  </w:style>
  <w:style w:type="paragraph" w:customStyle="1" w:styleId="Beschriftung4">
    <w:name w:val="Beschriftung4"/>
    <w:basedOn w:val="Normal"/>
    <w:rsid w:val="00FF2D4D"/>
    <w:pPr>
      <w:suppressLineNumbers/>
      <w:spacing w:before="120" w:after="120"/>
    </w:pPr>
    <w:rPr>
      <w:i/>
      <w:iCs/>
    </w:rPr>
  </w:style>
  <w:style w:type="paragraph" w:customStyle="1" w:styleId="Beschriftung3">
    <w:name w:val="Beschriftung3"/>
    <w:basedOn w:val="Normal"/>
    <w:rsid w:val="00FF2D4D"/>
    <w:pPr>
      <w:suppressLineNumbers/>
      <w:spacing w:before="120" w:after="120"/>
    </w:pPr>
    <w:rPr>
      <w:i/>
      <w:iCs/>
    </w:rPr>
  </w:style>
  <w:style w:type="paragraph" w:customStyle="1" w:styleId="Beschriftung2">
    <w:name w:val="Beschriftung2"/>
    <w:basedOn w:val="Normal"/>
    <w:rsid w:val="00FF2D4D"/>
    <w:pPr>
      <w:suppressLineNumbers/>
      <w:spacing w:before="120" w:after="120"/>
    </w:pPr>
    <w:rPr>
      <w:i/>
      <w:iCs/>
    </w:rPr>
  </w:style>
  <w:style w:type="paragraph" w:customStyle="1" w:styleId="Beschriftung1">
    <w:name w:val="Beschriftung1"/>
    <w:basedOn w:val="Normal"/>
    <w:rsid w:val="00FF2D4D"/>
    <w:pPr>
      <w:suppressLineNumbers/>
      <w:spacing w:before="120" w:after="120"/>
    </w:pPr>
    <w:rPr>
      <w:rFonts w:cs="Tahoma"/>
      <w:i/>
      <w:iCs/>
    </w:rPr>
  </w:style>
  <w:style w:type="paragraph" w:customStyle="1" w:styleId="Funotentext1">
    <w:name w:val="Fußnotentext1"/>
    <w:basedOn w:val="Normal"/>
    <w:rsid w:val="00FF2D4D"/>
    <w:rPr>
      <w:sz w:val="20"/>
      <w:szCs w:val="20"/>
    </w:rPr>
  </w:style>
  <w:style w:type="paragraph" w:styleId="BalloonText">
    <w:name w:val="Balloon Text"/>
    <w:basedOn w:val="Normal"/>
    <w:link w:val="BalloonTextChar"/>
    <w:rsid w:val="00FF2D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F2D4D"/>
    <w:rPr>
      <w:rFonts w:ascii="Tahoma" w:eastAsia="Lucida Sans Unicode" w:hAnsi="Tahoma" w:cs="Tahoma"/>
      <w:kern w:val="1"/>
      <w:sz w:val="16"/>
      <w:szCs w:val="16"/>
      <w:lang w:eastAsia="hi-IN" w:bidi="hi-IN"/>
    </w:rPr>
  </w:style>
  <w:style w:type="paragraph" w:styleId="FootnoteText">
    <w:name w:val="footnote text"/>
    <w:basedOn w:val="Normal"/>
    <w:link w:val="FootnoteTextChar"/>
    <w:rsid w:val="00FF2D4D"/>
    <w:pPr>
      <w:suppressLineNumbers/>
      <w:ind w:left="283" w:hanging="283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FF2D4D"/>
    <w:rPr>
      <w:rFonts w:ascii="Times New Roman" w:eastAsia="Lucida Sans Unicode" w:hAnsi="Times New Roman" w:cs="Mangal"/>
      <w:kern w:val="1"/>
      <w:sz w:val="20"/>
      <w:szCs w:val="20"/>
      <w:lang w:eastAsia="hi-IN" w:bidi="hi-IN"/>
    </w:rPr>
  </w:style>
  <w:style w:type="paragraph" w:customStyle="1" w:styleId="TabellenInhalt">
    <w:name w:val="Tabellen Inhalt"/>
    <w:basedOn w:val="Normal"/>
    <w:rsid w:val="00FF2D4D"/>
    <w:pPr>
      <w:suppressLineNumbers/>
    </w:pPr>
  </w:style>
  <w:style w:type="paragraph" w:customStyle="1" w:styleId="Tabellenberschrift">
    <w:name w:val="Tabellen Überschrift"/>
    <w:basedOn w:val="TabellenInhalt"/>
    <w:rsid w:val="00FF2D4D"/>
    <w:pPr>
      <w:jc w:val="center"/>
    </w:pPr>
    <w:rPr>
      <w:b/>
      <w:bCs/>
    </w:rPr>
  </w:style>
  <w:style w:type="paragraph" w:styleId="NormalWeb">
    <w:name w:val="Normal (Web)"/>
    <w:basedOn w:val="Normal"/>
    <w:uiPriority w:val="99"/>
    <w:unhideWhenUsed/>
    <w:rsid w:val="00FF2D4D"/>
    <w:pPr>
      <w:widowControl/>
      <w:suppressAutoHyphens w:val="0"/>
      <w:spacing w:before="100" w:beforeAutospacing="1" w:after="119" w:line="240" w:lineRule="auto"/>
      <w:textAlignment w:val="auto"/>
    </w:pPr>
    <w:rPr>
      <w:rFonts w:eastAsia="Times New Roman" w:cs="Times New Roman"/>
      <w:kern w:val="0"/>
      <w:lang w:eastAsia="de-DE" w:bidi="ar-SA"/>
    </w:rPr>
  </w:style>
  <w:style w:type="table" w:styleId="TableGrid">
    <w:name w:val="Table Grid"/>
    <w:basedOn w:val="TableNormal"/>
    <w:uiPriority w:val="59"/>
    <w:rsid w:val="00FF2D4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HelleSchattierung1">
    <w:name w:val="Helle Schattierung1"/>
    <w:basedOn w:val="TableNormal"/>
    <w:uiPriority w:val="60"/>
    <w:rsid w:val="00FF2D4D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2">
    <w:name w:val="Light Shading Accent 2"/>
    <w:basedOn w:val="TableNormal"/>
    <w:uiPriority w:val="60"/>
    <w:rsid w:val="00FF2D4D"/>
    <w:pPr>
      <w:spacing w:after="0" w:line="240" w:lineRule="auto"/>
    </w:pPr>
    <w:rPr>
      <w:rFonts w:ascii="Times New Roman" w:eastAsia="Times New Roman" w:hAnsi="Times New Roman" w:cs="Times New Roman"/>
      <w:color w:val="943634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styleId="Header">
    <w:name w:val="header"/>
    <w:basedOn w:val="Normal"/>
    <w:link w:val="HeaderChar"/>
    <w:uiPriority w:val="99"/>
    <w:unhideWhenUsed/>
    <w:rsid w:val="00FF2D4D"/>
    <w:pPr>
      <w:tabs>
        <w:tab w:val="center" w:pos="4536"/>
        <w:tab w:val="right" w:pos="9072"/>
      </w:tabs>
      <w:spacing w:line="240" w:lineRule="auto"/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FF2D4D"/>
    <w:rPr>
      <w:rFonts w:ascii="Times New Roman" w:eastAsia="Lucida Sans Unicode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FF2D4D"/>
    <w:pPr>
      <w:tabs>
        <w:tab w:val="center" w:pos="4536"/>
        <w:tab w:val="right" w:pos="9072"/>
      </w:tabs>
      <w:spacing w:line="240" w:lineRule="auto"/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F2D4D"/>
    <w:rPr>
      <w:rFonts w:ascii="Times New Roman" w:eastAsia="Lucida Sans Unicode" w:hAnsi="Times New Roman" w:cs="Mangal"/>
      <w:kern w:val="1"/>
      <w:sz w:val="24"/>
      <w:szCs w:val="21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FF2D4D"/>
    <w:pPr>
      <w:keepLines/>
      <w:widowControl/>
      <w:numPr>
        <w:numId w:val="0"/>
      </w:numPr>
      <w:suppressAutoHyphens w:val="0"/>
      <w:spacing w:before="480" w:after="0" w:line="276" w:lineRule="auto"/>
      <w:textAlignment w:val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de-DE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F2D4D"/>
    <w:pPr>
      <w:tabs>
        <w:tab w:val="right" w:leader="dot" w:pos="9060"/>
      </w:tabs>
      <w:spacing w:after="100"/>
      <w:outlineLvl w:val="0"/>
    </w:pPr>
    <w:rPr>
      <w:rFonts w:ascii="Arial" w:hAnsi="Arial" w:cs="Arial"/>
      <w:b/>
      <w:sz w:val="32"/>
      <w:szCs w:val="28"/>
    </w:rPr>
  </w:style>
  <w:style w:type="paragraph" w:styleId="ListParagraph">
    <w:name w:val="List Paragraph"/>
    <w:basedOn w:val="Normal"/>
    <w:uiPriority w:val="34"/>
    <w:qFormat/>
    <w:rsid w:val="00B3246D"/>
    <w:pPr>
      <w:ind w:left="720"/>
      <w:contextualSpacing/>
    </w:pPr>
    <w:rPr>
      <w:szCs w:val="21"/>
    </w:rPr>
  </w:style>
  <w:style w:type="character" w:customStyle="1" w:styleId="st">
    <w:name w:val="st"/>
    <w:basedOn w:val="DefaultParagraphFont"/>
    <w:rsid w:val="004A79CC"/>
  </w:style>
  <w:style w:type="paragraph" w:styleId="HTMLPreformatted">
    <w:name w:val="HTML Preformatted"/>
    <w:basedOn w:val="Normal"/>
    <w:link w:val="HTMLPreformattedChar"/>
    <w:uiPriority w:val="99"/>
    <w:unhideWhenUsed/>
    <w:rsid w:val="003A7FF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line="240" w:lineRule="auto"/>
      <w:textAlignment w:val="auto"/>
    </w:pPr>
    <w:rPr>
      <w:rFonts w:ascii="Courier New" w:eastAsia="Times New Roman" w:hAnsi="Courier New" w:cs="Courier New"/>
      <w:kern w:val="0"/>
      <w:sz w:val="20"/>
      <w:szCs w:val="20"/>
      <w:lang w:eastAsia="de-DE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A7FF3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2601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01CF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01CF"/>
    <w:rPr>
      <w:rFonts w:ascii="Times New Roman" w:eastAsia="Lucida Sans Unicode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01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01CF"/>
    <w:rPr>
      <w:rFonts w:ascii="Times New Roman" w:eastAsia="Lucida Sans Unicode" w:hAnsi="Times New Roman" w:cs="Mangal"/>
      <w:b/>
      <w:bCs/>
      <w:kern w:val="1"/>
      <w:sz w:val="20"/>
      <w:szCs w:val="18"/>
      <w:lang w:eastAsia="hi-IN" w:bidi="hi-IN"/>
    </w:rPr>
  </w:style>
  <w:style w:type="paragraph" w:styleId="Revision">
    <w:name w:val="Revision"/>
    <w:hidden/>
    <w:uiPriority w:val="99"/>
    <w:semiHidden/>
    <w:rsid w:val="00EE5DF8"/>
    <w:pPr>
      <w:spacing w:after="0" w:line="240" w:lineRule="auto"/>
    </w:pPr>
    <w:rPr>
      <w:rFonts w:ascii="Times New Roman" w:eastAsia="Lucida Sans Unicode" w:hAnsi="Times New Roman" w:cs="Mangal"/>
      <w:kern w:val="1"/>
      <w:sz w:val="24"/>
      <w:szCs w:val="24"/>
      <w:lang w:eastAsia="hi-IN" w:bidi="hi-IN"/>
    </w:rPr>
  </w:style>
  <w:style w:type="character" w:styleId="LineNumber">
    <w:name w:val="line number"/>
    <w:basedOn w:val="DefaultParagraphFont"/>
    <w:uiPriority w:val="99"/>
    <w:semiHidden/>
    <w:unhideWhenUsed/>
    <w:rsid w:val="00B85E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8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3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578347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67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8480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173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207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03615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045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6180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996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9407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15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433102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57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183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037139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7223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6948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18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EE4981-99E2-445C-A375-E7242577A2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0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yer</dc:creator>
  <cp:lastModifiedBy>chn off33</cp:lastModifiedBy>
  <cp:revision>6</cp:revision>
  <cp:lastPrinted>2014-05-08T12:15:00Z</cp:lastPrinted>
  <dcterms:created xsi:type="dcterms:W3CDTF">2021-03-11T16:34:00Z</dcterms:created>
  <dcterms:modified xsi:type="dcterms:W3CDTF">2021-09-02T09:10:00Z</dcterms:modified>
</cp:coreProperties>
</file>